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F44D3" w14:textId="770355C1" w:rsidR="00962DCD" w:rsidRDefault="00CC6543" w:rsidP="001F10B1">
      <w:pPr>
        <w:pStyle w:val="Caption"/>
        <w:jc w:val="center"/>
        <w:rPr>
          <w:rFonts w:ascii="Calibri" w:hAnsi="Calibri" w:cs="Arial"/>
          <w:b/>
          <w:sz w:val="34"/>
          <w:szCs w:val="34"/>
        </w:rPr>
      </w:pPr>
      <w:r w:rsidRPr="0038650B">
        <w:rPr>
          <w:rFonts w:ascii="Calibri" w:hAnsi="Calibri" w:cs="Arial"/>
          <w:b/>
          <w:noProof/>
          <w:sz w:val="34"/>
          <w:szCs w:val="34"/>
        </w:rPr>
        <w:drawing>
          <wp:anchor distT="0" distB="0" distL="114300" distR="114300" simplePos="0" relativeHeight="251657728" behindDoc="1" locked="0" layoutInCell="1" allowOverlap="1" wp14:anchorId="391C5FC1" wp14:editId="6389260A">
            <wp:simplePos x="0" y="0"/>
            <wp:positionH relativeFrom="column">
              <wp:posOffset>-274320</wp:posOffset>
            </wp:positionH>
            <wp:positionV relativeFrom="paragraph">
              <wp:posOffset>45720</wp:posOffset>
            </wp:positionV>
            <wp:extent cx="1035050" cy="10350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62DCD" w:rsidRPr="0038650B">
        <w:rPr>
          <w:rFonts w:ascii="Calibri" w:hAnsi="Calibri" w:cs="Arial"/>
          <w:b/>
          <w:sz w:val="34"/>
          <w:szCs w:val="34"/>
        </w:rPr>
        <w:t>NORTH VALLEYS CITIZEN ADVISORY BOARD</w:t>
      </w:r>
    </w:p>
    <w:p w14:paraId="55FDC021" w14:textId="77777777" w:rsidR="00465C3C" w:rsidRPr="00465C3C" w:rsidRDefault="00465C3C" w:rsidP="00465C3C"/>
    <w:p w14:paraId="2992D405" w14:textId="637AE6EB" w:rsidR="00BB0E1D" w:rsidRPr="00D15E43" w:rsidRDefault="00BB0E1D" w:rsidP="00D15E43">
      <w:pPr>
        <w:pStyle w:val="NormalWeb"/>
        <w:tabs>
          <w:tab w:val="left" w:pos="444"/>
        </w:tabs>
        <w:spacing w:before="0" w:beforeAutospacing="0" w:after="0" w:afterAutospacing="0"/>
        <w:rPr>
          <w:rFonts w:ascii="Calibri" w:hAnsi="Calibri" w:cs="Arial"/>
          <w:b/>
          <w:bCs/>
          <w:sz w:val="20"/>
          <w:szCs w:val="20"/>
        </w:rPr>
      </w:pPr>
      <w:r w:rsidRPr="00A8063E">
        <w:rPr>
          <w:rFonts w:asciiTheme="minorHAnsi" w:hAnsiTheme="minorHAnsi" w:cstheme="minorHAnsi"/>
          <w:b/>
          <w:bCs/>
        </w:rPr>
        <w:t xml:space="preserve">DRAFT: </w:t>
      </w:r>
      <w:r w:rsidRPr="00A8063E">
        <w:rPr>
          <w:rFonts w:asciiTheme="minorHAnsi" w:hAnsiTheme="minorHAnsi" w:cstheme="minorHAnsi"/>
        </w:rPr>
        <w:t>Approval of these draft minutes, or any changes to the draft minutes, will be reflected</w:t>
      </w:r>
      <w:r w:rsidR="00D15E43">
        <w:rPr>
          <w:rFonts w:ascii="Calibri" w:hAnsi="Calibri" w:cs="Arial"/>
          <w:b/>
          <w:bCs/>
          <w:sz w:val="20"/>
          <w:szCs w:val="20"/>
        </w:rPr>
        <w:t xml:space="preserve"> </w:t>
      </w:r>
      <w:r w:rsidRPr="00A8063E">
        <w:rPr>
          <w:rFonts w:asciiTheme="minorHAnsi" w:hAnsiTheme="minorHAnsi" w:cstheme="minorHAnsi"/>
        </w:rPr>
        <w:t xml:space="preserve">in writing in the next meeting minutes and/or in the minutes of any future meeting where changes to these minutes are approved by the CAB. Minutes of the regular meeting of the North Valleys Citizen Advisory Board held </w:t>
      </w:r>
      <w:r w:rsidR="002D1D95">
        <w:rPr>
          <w:rFonts w:asciiTheme="minorHAnsi" w:hAnsiTheme="minorHAnsi" w:cstheme="minorHAnsi"/>
        </w:rPr>
        <w:t>December 13</w:t>
      </w:r>
      <w:r w:rsidRPr="00B1285E">
        <w:rPr>
          <w:rFonts w:asciiTheme="minorHAnsi" w:hAnsiTheme="minorHAnsi" w:cstheme="minorHAnsi"/>
        </w:rPr>
        <w:t xml:space="preserve">, </w:t>
      </w:r>
      <w:proofErr w:type="gramStart"/>
      <w:r w:rsidRPr="00B1285E">
        <w:rPr>
          <w:rFonts w:asciiTheme="minorHAnsi" w:hAnsiTheme="minorHAnsi" w:cstheme="minorHAnsi"/>
        </w:rPr>
        <w:t>202</w:t>
      </w:r>
      <w:r w:rsidR="00141E62">
        <w:rPr>
          <w:rFonts w:asciiTheme="minorHAnsi" w:hAnsiTheme="minorHAnsi" w:cstheme="minorHAnsi"/>
        </w:rPr>
        <w:t>1</w:t>
      </w:r>
      <w:proofErr w:type="gramEnd"/>
      <w:r w:rsidRPr="00B1285E">
        <w:rPr>
          <w:rFonts w:asciiTheme="minorHAnsi" w:hAnsiTheme="minorHAnsi" w:cstheme="minorHAnsi"/>
        </w:rPr>
        <w:t xml:space="preserve"> at 6:0</w:t>
      </w:r>
      <w:r w:rsidR="00141E62">
        <w:rPr>
          <w:rFonts w:asciiTheme="minorHAnsi" w:hAnsiTheme="minorHAnsi" w:cstheme="minorHAnsi"/>
        </w:rPr>
        <w:t>0</w:t>
      </w:r>
      <w:r w:rsidRPr="00B1285E">
        <w:rPr>
          <w:rFonts w:asciiTheme="minorHAnsi" w:hAnsiTheme="minorHAnsi" w:cstheme="minorHAnsi"/>
        </w:rPr>
        <w:t xml:space="preserve"> </w:t>
      </w:r>
      <w:r w:rsidR="006E0356">
        <w:rPr>
          <w:rFonts w:asciiTheme="minorHAnsi" w:hAnsiTheme="minorHAnsi" w:cstheme="minorHAnsi"/>
        </w:rPr>
        <w:t>p.m</w:t>
      </w:r>
      <w:r w:rsidRPr="00B1285E">
        <w:rPr>
          <w:rFonts w:asciiTheme="minorHAnsi" w:hAnsiTheme="minorHAnsi" w:cstheme="minorHAnsi"/>
        </w:rPr>
        <w:t>.</w:t>
      </w:r>
      <w:r>
        <w:rPr>
          <w:rFonts w:asciiTheme="minorHAnsi" w:hAnsiTheme="minorHAnsi" w:cstheme="minorHAnsi"/>
        </w:rPr>
        <w:t xml:space="preserve"> </w:t>
      </w:r>
    </w:p>
    <w:p w14:paraId="0A37501D" w14:textId="77777777" w:rsidR="005D177E" w:rsidRPr="00A8063E" w:rsidRDefault="005D177E" w:rsidP="00C358E3">
      <w:pPr>
        <w:tabs>
          <w:tab w:val="right" w:pos="10800"/>
        </w:tabs>
        <w:jc w:val="both"/>
        <w:rPr>
          <w:rFonts w:asciiTheme="minorHAnsi" w:hAnsiTheme="minorHAnsi" w:cstheme="minorHAnsi"/>
          <w:b/>
          <w:sz w:val="24"/>
          <w:szCs w:val="24"/>
        </w:rPr>
      </w:pPr>
    </w:p>
    <w:p w14:paraId="06B38C7D" w14:textId="46C96398" w:rsidR="00DE671D" w:rsidRPr="002D1D95" w:rsidRDefault="00F449F1" w:rsidP="002A52D1">
      <w:pPr>
        <w:tabs>
          <w:tab w:val="right" w:pos="10800"/>
        </w:tabs>
        <w:jc w:val="both"/>
        <w:rPr>
          <w:rFonts w:asciiTheme="minorHAnsi" w:hAnsiTheme="minorHAnsi" w:cstheme="minorHAnsi"/>
          <w:sz w:val="24"/>
          <w:szCs w:val="24"/>
        </w:rPr>
      </w:pPr>
      <w:r w:rsidRPr="00A8063E">
        <w:rPr>
          <w:rFonts w:asciiTheme="minorHAnsi" w:hAnsiTheme="minorHAnsi" w:cstheme="minorHAnsi"/>
          <w:b/>
          <w:sz w:val="24"/>
          <w:szCs w:val="24"/>
        </w:rPr>
        <w:t>1. *CALL TO ORDER/</w:t>
      </w:r>
      <w:r w:rsidR="003839C6" w:rsidRPr="00A8063E">
        <w:rPr>
          <w:rFonts w:asciiTheme="minorHAnsi" w:hAnsiTheme="minorHAnsi" w:cstheme="minorHAnsi"/>
          <w:b/>
          <w:sz w:val="24"/>
          <w:szCs w:val="24"/>
        </w:rPr>
        <w:t>DETERMINATION OF QUORUM</w:t>
      </w:r>
      <w:r w:rsidR="003839C6" w:rsidRPr="00A8063E">
        <w:rPr>
          <w:rFonts w:asciiTheme="minorHAnsi" w:hAnsiTheme="minorHAnsi" w:cstheme="minorHAnsi"/>
          <w:sz w:val="24"/>
          <w:szCs w:val="24"/>
        </w:rPr>
        <w:t xml:space="preserve"> - The meeting was called to order at </w:t>
      </w:r>
      <w:r w:rsidR="00BC1AFA" w:rsidRPr="00A8063E">
        <w:rPr>
          <w:rFonts w:asciiTheme="minorHAnsi" w:hAnsiTheme="minorHAnsi" w:cstheme="minorHAnsi"/>
          <w:sz w:val="24"/>
          <w:szCs w:val="24"/>
        </w:rPr>
        <w:t>6:</w:t>
      </w:r>
      <w:r w:rsidR="009E15F6" w:rsidRPr="00A8063E">
        <w:rPr>
          <w:rFonts w:asciiTheme="minorHAnsi" w:hAnsiTheme="minorHAnsi" w:cstheme="minorHAnsi"/>
          <w:sz w:val="24"/>
          <w:szCs w:val="24"/>
        </w:rPr>
        <w:t>0</w:t>
      </w:r>
      <w:r w:rsidR="00304F23">
        <w:rPr>
          <w:rFonts w:asciiTheme="minorHAnsi" w:hAnsiTheme="minorHAnsi" w:cstheme="minorHAnsi"/>
          <w:sz w:val="24"/>
          <w:szCs w:val="24"/>
        </w:rPr>
        <w:t>0</w:t>
      </w:r>
      <w:r w:rsidR="004D1AF4" w:rsidRPr="00A8063E">
        <w:rPr>
          <w:rFonts w:asciiTheme="minorHAnsi" w:hAnsiTheme="minorHAnsi" w:cstheme="minorHAnsi"/>
          <w:sz w:val="24"/>
          <w:szCs w:val="24"/>
        </w:rPr>
        <w:t xml:space="preserve"> p.m. </w:t>
      </w:r>
      <w:r w:rsidR="008D70CE" w:rsidRPr="00A8063E">
        <w:rPr>
          <w:rFonts w:asciiTheme="minorHAnsi" w:hAnsiTheme="minorHAnsi" w:cstheme="minorHAnsi"/>
          <w:sz w:val="24"/>
          <w:szCs w:val="24"/>
        </w:rPr>
        <w:t>by</w:t>
      </w:r>
      <w:r w:rsidR="003839C6" w:rsidRPr="00A8063E">
        <w:rPr>
          <w:rFonts w:asciiTheme="minorHAnsi" w:hAnsiTheme="minorHAnsi" w:cstheme="minorHAnsi"/>
          <w:sz w:val="24"/>
          <w:szCs w:val="24"/>
        </w:rPr>
        <w:t xml:space="preserve"> </w:t>
      </w:r>
      <w:r w:rsidR="00A87EC4" w:rsidRPr="00A8063E">
        <w:rPr>
          <w:rFonts w:asciiTheme="minorHAnsi" w:hAnsiTheme="minorHAnsi" w:cstheme="minorHAnsi"/>
          <w:sz w:val="24"/>
          <w:szCs w:val="24"/>
        </w:rPr>
        <w:t>Pat Shea</w:t>
      </w:r>
      <w:r w:rsidR="00354115" w:rsidRPr="00A8063E">
        <w:rPr>
          <w:rFonts w:asciiTheme="minorHAnsi" w:hAnsiTheme="minorHAnsi" w:cstheme="minorHAnsi"/>
          <w:sz w:val="24"/>
          <w:szCs w:val="24"/>
        </w:rPr>
        <w:t xml:space="preserve">. </w:t>
      </w:r>
      <w:r w:rsidR="00BD1DD9">
        <w:rPr>
          <w:rFonts w:asciiTheme="minorHAnsi" w:hAnsiTheme="minorHAnsi" w:cstheme="minorHAnsi"/>
          <w:sz w:val="24"/>
          <w:szCs w:val="24"/>
        </w:rPr>
        <w:t xml:space="preserve">A quorum was present. </w:t>
      </w:r>
      <w:r w:rsidR="00C064C3">
        <w:rPr>
          <w:rFonts w:asciiTheme="minorHAnsi" w:hAnsiTheme="minorHAnsi" w:cstheme="minorHAnsi"/>
          <w:sz w:val="24"/>
          <w:szCs w:val="24"/>
        </w:rPr>
        <w:t xml:space="preserve">Members of the North Valleys CAB include Teresa Aquila, Wendy Leonard, Roger </w:t>
      </w:r>
      <w:proofErr w:type="gramStart"/>
      <w:r w:rsidR="00C064C3">
        <w:rPr>
          <w:rFonts w:asciiTheme="minorHAnsi" w:hAnsiTheme="minorHAnsi" w:cstheme="minorHAnsi"/>
          <w:sz w:val="24"/>
          <w:szCs w:val="24"/>
        </w:rPr>
        <w:t>Edwards</w:t>
      </w:r>
      <w:proofErr w:type="gramEnd"/>
      <w:r w:rsidR="00364AB0">
        <w:rPr>
          <w:rFonts w:asciiTheme="minorHAnsi" w:hAnsiTheme="minorHAnsi" w:cstheme="minorHAnsi"/>
          <w:sz w:val="24"/>
          <w:szCs w:val="24"/>
        </w:rPr>
        <w:t xml:space="preserve"> and Derek </w:t>
      </w:r>
      <w:proofErr w:type="spellStart"/>
      <w:r w:rsidR="00364AB0">
        <w:rPr>
          <w:rFonts w:asciiTheme="minorHAnsi" w:hAnsiTheme="minorHAnsi" w:cstheme="minorHAnsi"/>
          <w:sz w:val="24"/>
          <w:szCs w:val="24"/>
        </w:rPr>
        <w:t>Schoepf</w:t>
      </w:r>
      <w:proofErr w:type="spellEnd"/>
      <w:r w:rsidR="00364AB0">
        <w:rPr>
          <w:rFonts w:asciiTheme="minorHAnsi" w:hAnsiTheme="minorHAnsi" w:cstheme="minorHAnsi"/>
          <w:sz w:val="24"/>
          <w:szCs w:val="24"/>
        </w:rPr>
        <w:t>.</w:t>
      </w:r>
      <w:r w:rsidR="00C064C3">
        <w:rPr>
          <w:rFonts w:asciiTheme="minorHAnsi" w:hAnsiTheme="minorHAnsi" w:cstheme="minorHAnsi"/>
          <w:sz w:val="24"/>
          <w:szCs w:val="24"/>
        </w:rPr>
        <w:t xml:space="preserve"> </w:t>
      </w:r>
      <w:r w:rsidR="00746D47">
        <w:rPr>
          <w:rFonts w:asciiTheme="minorHAnsi" w:hAnsiTheme="minorHAnsi" w:cstheme="minorHAnsi"/>
          <w:sz w:val="24"/>
          <w:szCs w:val="24"/>
        </w:rPr>
        <w:t>Absent: Wesley Johnson, Craig Durbi</w:t>
      </w:r>
      <w:r w:rsidR="00375843">
        <w:rPr>
          <w:rFonts w:asciiTheme="minorHAnsi" w:hAnsiTheme="minorHAnsi" w:cstheme="minorHAnsi"/>
          <w:sz w:val="24"/>
          <w:szCs w:val="24"/>
        </w:rPr>
        <w:t>n</w:t>
      </w:r>
    </w:p>
    <w:p w14:paraId="48516B4A" w14:textId="4A6BE045" w:rsidR="00DE671D" w:rsidRDefault="00DE671D" w:rsidP="002A52D1">
      <w:pPr>
        <w:tabs>
          <w:tab w:val="right" w:pos="10800"/>
        </w:tabs>
        <w:jc w:val="both"/>
        <w:rPr>
          <w:rFonts w:asciiTheme="minorHAnsi" w:hAnsiTheme="minorHAnsi" w:cstheme="minorHAnsi"/>
          <w:sz w:val="24"/>
          <w:szCs w:val="24"/>
        </w:rPr>
      </w:pPr>
    </w:p>
    <w:p w14:paraId="0D98ED2A" w14:textId="21985D43" w:rsidR="00BD1DD9" w:rsidRDefault="00BD1DD9" w:rsidP="002A52D1">
      <w:pPr>
        <w:tabs>
          <w:tab w:val="right" w:pos="10800"/>
        </w:tabs>
        <w:jc w:val="both"/>
        <w:rPr>
          <w:rFonts w:asciiTheme="minorHAnsi" w:hAnsiTheme="minorHAnsi" w:cstheme="minorHAnsi"/>
          <w:sz w:val="24"/>
          <w:szCs w:val="24"/>
        </w:rPr>
      </w:pPr>
      <w:r w:rsidRPr="00240F63">
        <w:rPr>
          <w:rFonts w:asciiTheme="minorHAnsi" w:hAnsiTheme="minorHAnsi" w:cstheme="minorHAnsi"/>
          <w:b/>
          <w:bCs/>
          <w:sz w:val="24"/>
          <w:szCs w:val="24"/>
        </w:rPr>
        <w:t>2. PLEDGE OF ALLEGIANCE</w:t>
      </w:r>
      <w:r w:rsidRPr="00BD1DD9">
        <w:rPr>
          <w:rFonts w:asciiTheme="minorHAnsi" w:hAnsiTheme="minorHAnsi" w:cstheme="minorHAnsi"/>
          <w:sz w:val="24"/>
          <w:szCs w:val="24"/>
        </w:rPr>
        <w:t xml:space="preserve"> </w:t>
      </w:r>
      <w:r>
        <w:rPr>
          <w:rFonts w:asciiTheme="minorHAnsi" w:hAnsiTheme="minorHAnsi" w:cstheme="minorHAnsi"/>
          <w:sz w:val="24"/>
          <w:szCs w:val="24"/>
        </w:rPr>
        <w:t>– The pledge was recited.</w:t>
      </w:r>
    </w:p>
    <w:p w14:paraId="2824EC1C" w14:textId="77777777" w:rsidR="00BD1DD9" w:rsidRDefault="00BD1DD9" w:rsidP="002A52D1">
      <w:pPr>
        <w:tabs>
          <w:tab w:val="right" w:pos="10800"/>
        </w:tabs>
        <w:jc w:val="both"/>
        <w:rPr>
          <w:rFonts w:asciiTheme="minorHAnsi" w:hAnsiTheme="minorHAnsi" w:cstheme="minorHAnsi"/>
          <w:sz w:val="24"/>
          <w:szCs w:val="24"/>
        </w:rPr>
      </w:pPr>
    </w:p>
    <w:p w14:paraId="6836124B" w14:textId="68488E9F" w:rsidR="00BD1DD9" w:rsidRDefault="00BD1DD9" w:rsidP="002A52D1">
      <w:pPr>
        <w:tabs>
          <w:tab w:val="right" w:pos="10800"/>
        </w:tabs>
        <w:jc w:val="both"/>
        <w:rPr>
          <w:rFonts w:asciiTheme="minorHAnsi" w:hAnsiTheme="minorHAnsi" w:cstheme="minorHAnsi"/>
          <w:sz w:val="24"/>
          <w:szCs w:val="24"/>
        </w:rPr>
      </w:pPr>
      <w:r w:rsidRPr="00240F63">
        <w:rPr>
          <w:rFonts w:asciiTheme="minorHAnsi" w:hAnsiTheme="minorHAnsi" w:cstheme="minorHAnsi"/>
          <w:b/>
          <w:bCs/>
          <w:sz w:val="24"/>
          <w:szCs w:val="24"/>
        </w:rPr>
        <w:t>3. GENERAL PUBLIC COMMENT –</w:t>
      </w:r>
      <w:r w:rsidRPr="00BD1DD9">
        <w:rPr>
          <w:rFonts w:asciiTheme="minorHAnsi" w:hAnsiTheme="minorHAnsi" w:cstheme="minorHAnsi"/>
          <w:sz w:val="24"/>
          <w:szCs w:val="24"/>
        </w:rPr>
        <w:t xml:space="preserve">  </w:t>
      </w:r>
    </w:p>
    <w:p w14:paraId="10399425" w14:textId="1F5BBDCD" w:rsidR="00E41C7F" w:rsidRPr="009F62EF" w:rsidRDefault="00E41C7F" w:rsidP="00E41C7F">
      <w:pPr>
        <w:pStyle w:val="yiv3557779916msonormal"/>
        <w:shd w:val="clear" w:color="auto" w:fill="FFFFFF"/>
        <w:rPr>
          <w:rFonts w:asciiTheme="minorHAnsi" w:hAnsiTheme="minorHAnsi" w:cstheme="minorHAnsi"/>
          <w:color w:val="000000"/>
        </w:rPr>
      </w:pPr>
      <w:r>
        <w:rPr>
          <w:rFonts w:asciiTheme="minorHAnsi" w:hAnsiTheme="minorHAnsi" w:cstheme="minorHAnsi"/>
          <w:color w:val="000000"/>
        </w:rPr>
        <w:t xml:space="preserve">There were </w:t>
      </w:r>
      <w:r w:rsidR="00DE6DC2">
        <w:rPr>
          <w:rFonts w:asciiTheme="minorHAnsi" w:hAnsiTheme="minorHAnsi" w:cstheme="minorHAnsi"/>
          <w:color w:val="000000"/>
        </w:rPr>
        <w:t xml:space="preserve">no </w:t>
      </w:r>
      <w:r>
        <w:rPr>
          <w:rFonts w:asciiTheme="minorHAnsi" w:hAnsiTheme="minorHAnsi" w:cstheme="minorHAnsi"/>
          <w:color w:val="000000"/>
        </w:rPr>
        <w:t xml:space="preserve">requests for public comment. </w:t>
      </w:r>
    </w:p>
    <w:p w14:paraId="226C59E1" w14:textId="3F18B423" w:rsidR="002D1D95" w:rsidRPr="002D1D95" w:rsidRDefault="002D1D95" w:rsidP="002D1D95">
      <w:pPr>
        <w:tabs>
          <w:tab w:val="right" w:pos="10800"/>
        </w:tabs>
        <w:jc w:val="both"/>
        <w:rPr>
          <w:rFonts w:asciiTheme="minorHAnsi" w:hAnsiTheme="minorHAnsi" w:cstheme="minorHAnsi"/>
          <w:sz w:val="24"/>
          <w:szCs w:val="24"/>
        </w:rPr>
      </w:pPr>
      <w:r w:rsidRPr="00E41C7F">
        <w:rPr>
          <w:rFonts w:asciiTheme="minorHAnsi" w:hAnsiTheme="minorHAnsi" w:cstheme="minorHAnsi"/>
          <w:b/>
          <w:bCs/>
          <w:sz w:val="24"/>
          <w:szCs w:val="24"/>
        </w:rPr>
        <w:t>4. APPROVAL</w:t>
      </w:r>
      <w:r w:rsidRPr="00746D47">
        <w:rPr>
          <w:rFonts w:asciiTheme="minorHAnsi" w:hAnsiTheme="minorHAnsi" w:cstheme="minorHAnsi"/>
          <w:b/>
          <w:bCs/>
          <w:sz w:val="24"/>
          <w:szCs w:val="24"/>
        </w:rPr>
        <w:t xml:space="preserve"> OF THE MINUTES FOR THE MEETING OF NOVEMBER 8, 2021</w:t>
      </w:r>
      <w:r w:rsidRPr="002D1D95">
        <w:rPr>
          <w:rFonts w:asciiTheme="minorHAnsi" w:hAnsiTheme="minorHAnsi" w:cstheme="minorHAnsi"/>
          <w:sz w:val="24"/>
          <w:szCs w:val="24"/>
        </w:rPr>
        <w:t xml:space="preserve"> (For Possible Action)</w:t>
      </w:r>
      <w:r w:rsidR="00746D47">
        <w:rPr>
          <w:rFonts w:asciiTheme="minorHAnsi" w:hAnsiTheme="minorHAnsi" w:cstheme="minorHAnsi"/>
          <w:sz w:val="24"/>
          <w:szCs w:val="24"/>
        </w:rPr>
        <w:t>- Roger Edwards moved to approve the minutes. Wendy Leo</w:t>
      </w:r>
      <w:r w:rsidR="005F58AA">
        <w:rPr>
          <w:rFonts w:asciiTheme="minorHAnsi" w:hAnsiTheme="minorHAnsi" w:cstheme="minorHAnsi"/>
          <w:sz w:val="24"/>
          <w:szCs w:val="24"/>
        </w:rPr>
        <w:t>n</w:t>
      </w:r>
      <w:r w:rsidR="00746D47">
        <w:rPr>
          <w:rFonts w:asciiTheme="minorHAnsi" w:hAnsiTheme="minorHAnsi" w:cstheme="minorHAnsi"/>
          <w:sz w:val="24"/>
          <w:szCs w:val="24"/>
        </w:rPr>
        <w:t>ard seconded the motion to approve the minutes</w:t>
      </w:r>
      <w:r w:rsidR="00720568">
        <w:rPr>
          <w:rFonts w:asciiTheme="minorHAnsi" w:hAnsiTheme="minorHAnsi" w:cstheme="minorHAnsi"/>
          <w:sz w:val="24"/>
          <w:szCs w:val="24"/>
        </w:rPr>
        <w:t xml:space="preserve"> which passed unanimously. </w:t>
      </w:r>
    </w:p>
    <w:p w14:paraId="5FBB5CC8" w14:textId="77777777" w:rsidR="002D1D95" w:rsidRDefault="002D1D95" w:rsidP="002D1D95">
      <w:pPr>
        <w:tabs>
          <w:tab w:val="right" w:pos="10800"/>
        </w:tabs>
        <w:jc w:val="both"/>
        <w:rPr>
          <w:rFonts w:asciiTheme="minorHAnsi" w:hAnsiTheme="minorHAnsi" w:cstheme="minorHAnsi"/>
          <w:sz w:val="24"/>
          <w:szCs w:val="24"/>
        </w:rPr>
      </w:pPr>
    </w:p>
    <w:p w14:paraId="31C0C563" w14:textId="29C75958" w:rsidR="002D1D95" w:rsidRPr="002D1D95" w:rsidRDefault="002D1D95" w:rsidP="002D1D95">
      <w:pPr>
        <w:tabs>
          <w:tab w:val="right" w:pos="10800"/>
        </w:tabs>
        <w:jc w:val="both"/>
        <w:rPr>
          <w:rFonts w:asciiTheme="minorHAnsi" w:hAnsiTheme="minorHAnsi" w:cstheme="minorHAnsi"/>
          <w:sz w:val="24"/>
          <w:szCs w:val="24"/>
        </w:rPr>
      </w:pPr>
      <w:r w:rsidRPr="00E41C7F">
        <w:rPr>
          <w:rFonts w:asciiTheme="minorHAnsi" w:hAnsiTheme="minorHAnsi" w:cstheme="minorHAnsi"/>
          <w:b/>
          <w:bCs/>
          <w:sz w:val="24"/>
          <w:szCs w:val="24"/>
        </w:rPr>
        <w:t>5. ARPA FUNDING UPDATE –</w:t>
      </w:r>
      <w:r w:rsidRPr="002D1D95">
        <w:rPr>
          <w:rFonts w:asciiTheme="minorHAnsi" w:hAnsiTheme="minorHAnsi" w:cstheme="minorHAnsi"/>
          <w:sz w:val="24"/>
          <w:szCs w:val="24"/>
        </w:rPr>
        <w:t xml:space="preserve"> Information on the use of the American Rescue Plan Act (ARPA) Funding for</w:t>
      </w:r>
    </w:p>
    <w:p w14:paraId="4B6126BA" w14:textId="0A880142" w:rsidR="002D1D95" w:rsidRDefault="002D1D95" w:rsidP="002D1D95">
      <w:pPr>
        <w:tabs>
          <w:tab w:val="right" w:pos="10800"/>
        </w:tabs>
        <w:jc w:val="both"/>
        <w:rPr>
          <w:rFonts w:asciiTheme="minorHAnsi" w:hAnsiTheme="minorHAnsi" w:cstheme="minorHAnsi"/>
          <w:sz w:val="24"/>
          <w:szCs w:val="24"/>
        </w:rPr>
      </w:pPr>
      <w:r w:rsidRPr="002D1D95">
        <w:rPr>
          <w:rFonts w:asciiTheme="minorHAnsi" w:hAnsiTheme="minorHAnsi" w:cstheme="minorHAnsi"/>
          <w:sz w:val="24"/>
          <w:szCs w:val="24"/>
        </w:rPr>
        <w:t>broadband and other community infrastructure services (Non-Action Item)</w:t>
      </w:r>
    </w:p>
    <w:p w14:paraId="1EA4EEAF" w14:textId="386581C5" w:rsidR="0049694A" w:rsidRDefault="0049694A" w:rsidP="002D1D95">
      <w:pPr>
        <w:tabs>
          <w:tab w:val="right" w:pos="10800"/>
        </w:tabs>
        <w:jc w:val="both"/>
        <w:rPr>
          <w:rFonts w:asciiTheme="minorHAnsi" w:hAnsiTheme="minorHAnsi" w:cstheme="minorHAnsi"/>
          <w:sz w:val="24"/>
          <w:szCs w:val="24"/>
        </w:rPr>
      </w:pPr>
    </w:p>
    <w:p w14:paraId="65FEDA28" w14:textId="2C303169" w:rsidR="00375843" w:rsidRDefault="0049694A"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 xml:space="preserve">Gabriela </w:t>
      </w:r>
      <w:r w:rsidR="007B0630">
        <w:rPr>
          <w:rFonts w:asciiTheme="minorHAnsi" w:hAnsiTheme="minorHAnsi" w:cstheme="minorHAnsi"/>
          <w:sz w:val="24"/>
          <w:szCs w:val="24"/>
        </w:rPr>
        <w:t>Enfield</w:t>
      </w:r>
      <w:r>
        <w:rPr>
          <w:rFonts w:asciiTheme="minorHAnsi" w:hAnsiTheme="minorHAnsi" w:cstheme="minorHAnsi"/>
          <w:sz w:val="24"/>
          <w:szCs w:val="24"/>
        </w:rPr>
        <w:t xml:space="preserve">, Community Re-investment Manager, introduced herself and provided a PowerPoint slideshow update. </w:t>
      </w:r>
      <w:r w:rsidR="002F3CCC">
        <w:rPr>
          <w:rFonts w:asciiTheme="minorHAnsi" w:hAnsiTheme="minorHAnsi" w:cstheme="minorHAnsi"/>
          <w:sz w:val="24"/>
          <w:szCs w:val="24"/>
        </w:rPr>
        <w:t>Roger Edwards asked for clarification about the Sheriff</w:t>
      </w:r>
      <w:r w:rsidR="00375843">
        <w:rPr>
          <w:rFonts w:asciiTheme="minorHAnsi" w:hAnsiTheme="minorHAnsi" w:cstheme="minorHAnsi"/>
          <w:sz w:val="24"/>
          <w:szCs w:val="24"/>
        </w:rPr>
        <w:t>'</w:t>
      </w:r>
      <w:r w:rsidR="002F3CCC">
        <w:rPr>
          <w:rFonts w:asciiTheme="minorHAnsi" w:hAnsiTheme="minorHAnsi" w:cstheme="minorHAnsi"/>
          <w:sz w:val="24"/>
          <w:szCs w:val="24"/>
        </w:rPr>
        <w:t xml:space="preserve">s position. She said we </w:t>
      </w:r>
      <w:proofErr w:type="gramStart"/>
      <w:r w:rsidR="002F3CCC">
        <w:rPr>
          <w:rFonts w:asciiTheme="minorHAnsi" w:hAnsiTheme="minorHAnsi" w:cstheme="minorHAnsi"/>
          <w:sz w:val="24"/>
          <w:szCs w:val="24"/>
        </w:rPr>
        <w:t>are able to</w:t>
      </w:r>
      <w:proofErr w:type="gramEnd"/>
      <w:r w:rsidR="002F3CCC">
        <w:rPr>
          <w:rFonts w:asciiTheme="minorHAnsi" w:hAnsiTheme="minorHAnsi" w:cstheme="minorHAnsi"/>
          <w:sz w:val="24"/>
          <w:szCs w:val="24"/>
        </w:rPr>
        <w:t xml:space="preserve"> hire those positions now instead of waiting for July 2022. There will be funds in the budget. He expressed concerns </w:t>
      </w:r>
      <w:r w:rsidR="00375843">
        <w:rPr>
          <w:rFonts w:asciiTheme="minorHAnsi" w:hAnsiTheme="minorHAnsi" w:cstheme="minorHAnsi"/>
          <w:sz w:val="24"/>
          <w:szCs w:val="24"/>
        </w:rPr>
        <w:t>about</w:t>
      </w:r>
      <w:r w:rsidR="002F3CCC">
        <w:rPr>
          <w:rFonts w:asciiTheme="minorHAnsi" w:hAnsiTheme="minorHAnsi" w:cstheme="minorHAnsi"/>
          <w:sz w:val="24"/>
          <w:szCs w:val="24"/>
        </w:rPr>
        <w:t xml:space="preserve"> one</w:t>
      </w:r>
      <w:r w:rsidR="00375843">
        <w:rPr>
          <w:rFonts w:asciiTheme="minorHAnsi" w:hAnsiTheme="minorHAnsi" w:cstheme="minorHAnsi"/>
          <w:sz w:val="24"/>
          <w:szCs w:val="24"/>
        </w:rPr>
        <w:t>-</w:t>
      </w:r>
      <w:r w:rsidR="002F3CCC">
        <w:rPr>
          <w:rFonts w:asciiTheme="minorHAnsi" w:hAnsiTheme="minorHAnsi" w:cstheme="minorHAnsi"/>
          <w:sz w:val="24"/>
          <w:szCs w:val="24"/>
        </w:rPr>
        <w:t>time money for long-term positions that we will have to pay for down the road. She stated the Sheriff</w:t>
      </w:r>
      <w:r w:rsidR="00375843">
        <w:rPr>
          <w:rFonts w:asciiTheme="minorHAnsi" w:hAnsiTheme="minorHAnsi" w:cstheme="minorHAnsi"/>
          <w:sz w:val="24"/>
          <w:szCs w:val="24"/>
        </w:rPr>
        <w:t>'</w:t>
      </w:r>
      <w:r w:rsidR="002F3CCC">
        <w:rPr>
          <w:rFonts w:asciiTheme="minorHAnsi" w:hAnsiTheme="minorHAnsi" w:cstheme="minorHAnsi"/>
          <w:sz w:val="24"/>
          <w:szCs w:val="24"/>
        </w:rPr>
        <w:t xml:space="preserve">s office is unique. </w:t>
      </w:r>
      <w:r w:rsidR="002B3A8E">
        <w:rPr>
          <w:rFonts w:asciiTheme="minorHAnsi" w:hAnsiTheme="minorHAnsi" w:cstheme="minorHAnsi"/>
          <w:sz w:val="24"/>
          <w:szCs w:val="24"/>
        </w:rPr>
        <w:t>There will be an increase in</w:t>
      </w:r>
      <w:r w:rsidR="002F3CCC">
        <w:rPr>
          <w:rFonts w:asciiTheme="minorHAnsi" w:hAnsiTheme="minorHAnsi" w:cstheme="minorHAnsi"/>
          <w:sz w:val="24"/>
          <w:szCs w:val="24"/>
        </w:rPr>
        <w:t xml:space="preserve"> their budget during the budget cycle that w</w:t>
      </w:r>
      <w:r w:rsidR="00375843">
        <w:rPr>
          <w:rFonts w:asciiTheme="minorHAnsi" w:hAnsiTheme="minorHAnsi" w:cstheme="minorHAnsi"/>
          <w:sz w:val="24"/>
          <w:szCs w:val="24"/>
        </w:rPr>
        <w:t>ill</w:t>
      </w:r>
      <w:r w:rsidR="002F3CCC">
        <w:rPr>
          <w:rFonts w:asciiTheme="minorHAnsi" w:hAnsiTheme="minorHAnsi" w:cstheme="minorHAnsi"/>
          <w:sz w:val="24"/>
          <w:szCs w:val="24"/>
        </w:rPr>
        <w:t xml:space="preserve"> star</w:t>
      </w:r>
      <w:r w:rsidR="002B3A8E">
        <w:rPr>
          <w:rFonts w:asciiTheme="minorHAnsi" w:hAnsiTheme="minorHAnsi" w:cstheme="minorHAnsi"/>
          <w:sz w:val="24"/>
          <w:szCs w:val="24"/>
        </w:rPr>
        <w:t>t</w:t>
      </w:r>
      <w:r w:rsidR="002F3CCC">
        <w:rPr>
          <w:rFonts w:asciiTheme="minorHAnsi" w:hAnsiTheme="minorHAnsi" w:cstheme="minorHAnsi"/>
          <w:sz w:val="24"/>
          <w:szCs w:val="24"/>
        </w:rPr>
        <w:t xml:space="preserve"> July 2022. The money will be allocated in 2022. The money will be taken out of ARPA to accelerate the hiring process</w:t>
      </w:r>
      <w:r w:rsidR="002B3A8E">
        <w:rPr>
          <w:rFonts w:asciiTheme="minorHAnsi" w:hAnsiTheme="minorHAnsi" w:cstheme="minorHAnsi"/>
          <w:sz w:val="24"/>
          <w:szCs w:val="24"/>
        </w:rPr>
        <w:t xml:space="preserve"> now</w:t>
      </w:r>
      <w:r w:rsidR="002F3CCC">
        <w:rPr>
          <w:rFonts w:asciiTheme="minorHAnsi" w:hAnsiTheme="minorHAnsi" w:cstheme="minorHAnsi"/>
          <w:sz w:val="24"/>
          <w:szCs w:val="24"/>
        </w:rPr>
        <w:t xml:space="preserve">. </w:t>
      </w:r>
      <w:r w:rsidR="002B3A8E">
        <w:rPr>
          <w:rFonts w:asciiTheme="minorHAnsi" w:hAnsiTheme="minorHAnsi" w:cstheme="minorHAnsi"/>
          <w:sz w:val="24"/>
          <w:szCs w:val="24"/>
        </w:rPr>
        <w:t xml:space="preserve">Roger Edwards inquired about </w:t>
      </w:r>
      <w:r w:rsidR="00375843">
        <w:rPr>
          <w:rFonts w:asciiTheme="minorHAnsi" w:hAnsiTheme="minorHAnsi" w:cstheme="minorHAnsi"/>
          <w:sz w:val="24"/>
          <w:szCs w:val="24"/>
        </w:rPr>
        <w:t xml:space="preserve">the </w:t>
      </w:r>
      <w:r w:rsidR="002B3A8E">
        <w:rPr>
          <w:rFonts w:asciiTheme="minorHAnsi" w:hAnsiTheme="minorHAnsi" w:cstheme="minorHAnsi"/>
          <w:sz w:val="24"/>
          <w:szCs w:val="24"/>
        </w:rPr>
        <w:t>grant</w:t>
      </w:r>
      <w:r w:rsidR="00375843">
        <w:rPr>
          <w:rFonts w:asciiTheme="minorHAnsi" w:hAnsiTheme="minorHAnsi" w:cstheme="minorHAnsi"/>
          <w:sz w:val="24"/>
          <w:szCs w:val="24"/>
        </w:rPr>
        <w:t>-</w:t>
      </w:r>
      <w:r w:rsidR="002B3A8E">
        <w:rPr>
          <w:rFonts w:asciiTheme="minorHAnsi" w:hAnsiTheme="minorHAnsi" w:cstheme="minorHAnsi"/>
          <w:sz w:val="24"/>
          <w:szCs w:val="24"/>
        </w:rPr>
        <w:t xml:space="preserve">making process. Ms. </w:t>
      </w:r>
      <w:r w:rsidR="007B0630">
        <w:rPr>
          <w:rFonts w:asciiTheme="minorHAnsi" w:hAnsiTheme="minorHAnsi" w:cstheme="minorHAnsi"/>
          <w:sz w:val="24"/>
          <w:szCs w:val="24"/>
        </w:rPr>
        <w:t>Enfield</w:t>
      </w:r>
      <w:r w:rsidR="002B3A8E">
        <w:rPr>
          <w:rFonts w:asciiTheme="minorHAnsi" w:hAnsiTheme="minorHAnsi" w:cstheme="minorHAnsi"/>
          <w:sz w:val="24"/>
          <w:szCs w:val="24"/>
        </w:rPr>
        <w:t xml:space="preserve"> stated we receive grants all the time; </w:t>
      </w:r>
      <w:r w:rsidR="00375843">
        <w:rPr>
          <w:rFonts w:asciiTheme="minorHAnsi" w:hAnsiTheme="minorHAnsi" w:cstheme="minorHAnsi"/>
          <w:sz w:val="24"/>
          <w:szCs w:val="24"/>
        </w:rPr>
        <w:t>we will be sub-granting</w:t>
      </w:r>
      <w:r w:rsidR="00720568">
        <w:rPr>
          <w:rFonts w:asciiTheme="minorHAnsi" w:hAnsiTheme="minorHAnsi" w:cstheme="minorHAnsi"/>
          <w:sz w:val="24"/>
          <w:szCs w:val="24"/>
        </w:rPr>
        <w:t xml:space="preserve"> ARPA funding</w:t>
      </w:r>
      <w:r w:rsidR="00375843">
        <w:rPr>
          <w:rFonts w:asciiTheme="minorHAnsi" w:hAnsiTheme="minorHAnsi" w:cstheme="minorHAnsi"/>
          <w:sz w:val="24"/>
          <w:szCs w:val="24"/>
        </w:rPr>
        <w:t xml:space="preserve"> out to non-profits such as the food bank</w:t>
      </w:r>
      <w:r w:rsidR="002B3A8E">
        <w:rPr>
          <w:rFonts w:asciiTheme="minorHAnsi" w:hAnsiTheme="minorHAnsi" w:cstheme="minorHAnsi"/>
          <w:sz w:val="24"/>
          <w:szCs w:val="24"/>
        </w:rPr>
        <w:t>. Roger Edwards asked how this is new and improved as this is one-time</w:t>
      </w:r>
      <w:r w:rsidR="00720568">
        <w:rPr>
          <w:rFonts w:asciiTheme="minorHAnsi" w:hAnsiTheme="minorHAnsi" w:cstheme="minorHAnsi"/>
          <w:sz w:val="24"/>
          <w:szCs w:val="24"/>
        </w:rPr>
        <w:t xml:space="preserve"> funding</w:t>
      </w:r>
      <w:r w:rsidR="002B3A8E">
        <w:rPr>
          <w:rFonts w:asciiTheme="minorHAnsi" w:hAnsiTheme="minorHAnsi" w:cstheme="minorHAnsi"/>
          <w:sz w:val="24"/>
          <w:szCs w:val="24"/>
        </w:rPr>
        <w:t>. She stated we do not have a sub-granting process; she said it was a case-by-</w:t>
      </w:r>
      <w:r w:rsidR="00375843">
        <w:rPr>
          <w:rFonts w:asciiTheme="minorHAnsi" w:hAnsiTheme="minorHAnsi" w:cstheme="minorHAnsi"/>
          <w:sz w:val="24"/>
          <w:szCs w:val="24"/>
        </w:rPr>
        <w:t>c</w:t>
      </w:r>
      <w:r w:rsidR="002B3A8E">
        <w:rPr>
          <w:rFonts w:asciiTheme="minorHAnsi" w:hAnsiTheme="minorHAnsi" w:cstheme="minorHAnsi"/>
          <w:sz w:val="24"/>
          <w:szCs w:val="24"/>
        </w:rPr>
        <w:t>ase basis, but not a</w:t>
      </w:r>
      <w:r w:rsidR="00963C9D">
        <w:rPr>
          <w:rFonts w:asciiTheme="minorHAnsi" w:hAnsiTheme="minorHAnsi" w:cstheme="minorHAnsi"/>
          <w:sz w:val="24"/>
          <w:szCs w:val="24"/>
        </w:rPr>
        <w:t>n open</w:t>
      </w:r>
      <w:r w:rsidR="002B3A8E">
        <w:rPr>
          <w:rFonts w:asciiTheme="minorHAnsi" w:hAnsiTheme="minorHAnsi" w:cstheme="minorHAnsi"/>
          <w:sz w:val="24"/>
          <w:szCs w:val="24"/>
        </w:rPr>
        <w:t xml:space="preserve"> competitive </w:t>
      </w:r>
      <w:r w:rsidR="00963C9D">
        <w:rPr>
          <w:rFonts w:asciiTheme="minorHAnsi" w:hAnsiTheme="minorHAnsi" w:cstheme="minorHAnsi"/>
          <w:sz w:val="24"/>
          <w:szCs w:val="24"/>
        </w:rPr>
        <w:t>process</w:t>
      </w:r>
      <w:r w:rsidR="002B3A8E">
        <w:rPr>
          <w:rFonts w:asciiTheme="minorHAnsi" w:hAnsiTheme="minorHAnsi" w:cstheme="minorHAnsi"/>
          <w:sz w:val="24"/>
          <w:szCs w:val="24"/>
        </w:rPr>
        <w:t xml:space="preserve"> like this now.</w:t>
      </w:r>
    </w:p>
    <w:p w14:paraId="24ABEF86" w14:textId="77777777" w:rsidR="00375843" w:rsidRDefault="00375843" w:rsidP="002D1D95">
      <w:pPr>
        <w:tabs>
          <w:tab w:val="right" w:pos="10800"/>
        </w:tabs>
        <w:jc w:val="both"/>
        <w:rPr>
          <w:rFonts w:asciiTheme="minorHAnsi" w:hAnsiTheme="minorHAnsi" w:cstheme="minorHAnsi"/>
          <w:sz w:val="24"/>
          <w:szCs w:val="24"/>
        </w:rPr>
      </w:pPr>
    </w:p>
    <w:p w14:paraId="2930465F" w14:textId="78AE4F4D" w:rsidR="0049694A" w:rsidRDefault="00963C9D"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 xml:space="preserve">Teresa Aquila asked if ARPA requires you to document where the funds go. Ms. </w:t>
      </w:r>
      <w:r w:rsidR="007B0630">
        <w:rPr>
          <w:rFonts w:asciiTheme="minorHAnsi" w:hAnsiTheme="minorHAnsi" w:cstheme="minorHAnsi"/>
          <w:sz w:val="24"/>
          <w:szCs w:val="24"/>
        </w:rPr>
        <w:t>Enfield</w:t>
      </w:r>
      <w:r>
        <w:rPr>
          <w:rFonts w:asciiTheme="minorHAnsi" w:hAnsiTheme="minorHAnsi" w:cstheme="minorHAnsi"/>
          <w:sz w:val="24"/>
          <w:szCs w:val="24"/>
        </w:rPr>
        <w:t xml:space="preserve"> spoke about criteria and scope with community-based non-profit and documenting where the funding goes. </w:t>
      </w:r>
      <w:r w:rsidR="00FC7D4B">
        <w:rPr>
          <w:rFonts w:asciiTheme="minorHAnsi" w:hAnsiTheme="minorHAnsi" w:cstheme="minorHAnsi"/>
          <w:sz w:val="24"/>
          <w:szCs w:val="24"/>
        </w:rPr>
        <w:t xml:space="preserve">Derek </w:t>
      </w:r>
      <w:proofErr w:type="spellStart"/>
      <w:r w:rsidR="00FC7D4B">
        <w:rPr>
          <w:rFonts w:asciiTheme="minorHAnsi" w:hAnsiTheme="minorHAnsi" w:cstheme="minorHAnsi"/>
          <w:sz w:val="24"/>
          <w:szCs w:val="24"/>
        </w:rPr>
        <w:t>Schoe</w:t>
      </w:r>
      <w:r w:rsidR="00552131">
        <w:rPr>
          <w:rFonts w:asciiTheme="minorHAnsi" w:hAnsiTheme="minorHAnsi" w:cstheme="minorHAnsi"/>
          <w:sz w:val="24"/>
          <w:szCs w:val="24"/>
        </w:rPr>
        <w:t>p</w:t>
      </w:r>
      <w:r w:rsidR="00FC7D4B">
        <w:rPr>
          <w:rFonts w:asciiTheme="minorHAnsi" w:hAnsiTheme="minorHAnsi" w:cstheme="minorHAnsi"/>
          <w:sz w:val="24"/>
          <w:szCs w:val="24"/>
        </w:rPr>
        <w:t>f</w:t>
      </w:r>
      <w:proofErr w:type="spellEnd"/>
      <w:r w:rsidR="00FC7D4B">
        <w:rPr>
          <w:rFonts w:asciiTheme="minorHAnsi" w:hAnsiTheme="minorHAnsi" w:cstheme="minorHAnsi"/>
          <w:sz w:val="24"/>
          <w:szCs w:val="24"/>
        </w:rPr>
        <w:t xml:space="preserve"> asked if water and sewer </w:t>
      </w:r>
      <w:r w:rsidR="00375843">
        <w:rPr>
          <w:rFonts w:asciiTheme="minorHAnsi" w:hAnsiTheme="minorHAnsi" w:cstheme="minorHAnsi"/>
          <w:sz w:val="24"/>
          <w:szCs w:val="24"/>
        </w:rPr>
        <w:t>are</w:t>
      </w:r>
      <w:r w:rsidR="00FC7D4B">
        <w:rPr>
          <w:rFonts w:asciiTheme="minorHAnsi" w:hAnsiTheme="minorHAnsi" w:cstheme="minorHAnsi"/>
          <w:sz w:val="24"/>
          <w:szCs w:val="24"/>
        </w:rPr>
        <w:t xml:space="preserve"> ARPA eligible. He asked about urgent projects recommended. He stated Lemmon floods and wonder</w:t>
      </w:r>
      <w:r w:rsidR="00375843">
        <w:rPr>
          <w:rFonts w:asciiTheme="minorHAnsi" w:hAnsiTheme="minorHAnsi" w:cstheme="minorHAnsi"/>
          <w:sz w:val="24"/>
          <w:szCs w:val="24"/>
        </w:rPr>
        <w:t>ed</w:t>
      </w:r>
      <w:r w:rsidR="00FC7D4B">
        <w:rPr>
          <w:rFonts w:asciiTheme="minorHAnsi" w:hAnsiTheme="minorHAnsi" w:cstheme="minorHAnsi"/>
          <w:sz w:val="24"/>
          <w:szCs w:val="24"/>
        </w:rPr>
        <w:t xml:space="preserve"> why that isn</w:t>
      </w:r>
      <w:r w:rsidR="00375843">
        <w:rPr>
          <w:rFonts w:asciiTheme="minorHAnsi" w:hAnsiTheme="minorHAnsi" w:cstheme="minorHAnsi"/>
          <w:sz w:val="24"/>
          <w:szCs w:val="24"/>
        </w:rPr>
        <w:t>'</w:t>
      </w:r>
      <w:r w:rsidR="00FC7D4B">
        <w:rPr>
          <w:rFonts w:asciiTheme="minorHAnsi" w:hAnsiTheme="minorHAnsi" w:cstheme="minorHAnsi"/>
          <w:sz w:val="24"/>
          <w:szCs w:val="24"/>
        </w:rPr>
        <w:t>t consider</w:t>
      </w:r>
      <w:r w:rsidR="00375843">
        <w:rPr>
          <w:rFonts w:asciiTheme="minorHAnsi" w:hAnsiTheme="minorHAnsi" w:cstheme="minorHAnsi"/>
          <w:sz w:val="24"/>
          <w:szCs w:val="24"/>
        </w:rPr>
        <w:t>ed</w:t>
      </w:r>
      <w:r w:rsidR="00FC7D4B">
        <w:rPr>
          <w:rFonts w:asciiTheme="minorHAnsi" w:hAnsiTheme="minorHAnsi" w:cstheme="minorHAnsi"/>
          <w:sz w:val="24"/>
          <w:szCs w:val="24"/>
        </w:rPr>
        <w:t xml:space="preserve"> urgent. He also noted there are a lot of homeless. He asked why that wasn</w:t>
      </w:r>
      <w:r w:rsidR="00375843">
        <w:rPr>
          <w:rFonts w:asciiTheme="minorHAnsi" w:hAnsiTheme="minorHAnsi" w:cstheme="minorHAnsi"/>
          <w:sz w:val="24"/>
          <w:szCs w:val="24"/>
        </w:rPr>
        <w:t>'</w:t>
      </w:r>
      <w:r w:rsidR="00FC7D4B">
        <w:rPr>
          <w:rFonts w:asciiTheme="minorHAnsi" w:hAnsiTheme="minorHAnsi" w:cstheme="minorHAnsi"/>
          <w:sz w:val="24"/>
          <w:szCs w:val="24"/>
        </w:rPr>
        <w:t xml:space="preserve">t deemed urgent. Ms. </w:t>
      </w:r>
      <w:r w:rsidR="007B0630">
        <w:rPr>
          <w:rFonts w:asciiTheme="minorHAnsi" w:hAnsiTheme="minorHAnsi" w:cstheme="minorHAnsi"/>
          <w:sz w:val="24"/>
          <w:szCs w:val="24"/>
        </w:rPr>
        <w:t>Enfield</w:t>
      </w:r>
      <w:r w:rsidR="00FC7D4B">
        <w:rPr>
          <w:rFonts w:asciiTheme="minorHAnsi" w:hAnsiTheme="minorHAnsi" w:cstheme="minorHAnsi"/>
          <w:sz w:val="24"/>
          <w:szCs w:val="24"/>
        </w:rPr>
        <w:t xml:space="preserve"> stated water and sewer projects are part of the stormwater project for $3.5 million dollars. That was submitted to the State. The projects that are urgent on this list need to be addressed immediately. We have more than 600 people in the shelters. The number of people experiencing homelessness has exploded</w:t>
      </w:r>
      <w:r w:rsidR="00375843">
        <w:rPr>
          <w:rFonts w:asciiTheme="minorHAnsi" w:hAnsiTheme="minorHAnsi" w:cstheme="minorHAnsi"/>
          <w:sz w:val="24"/>
          <w:szCs w:val="24"/>
        </w:rPr>
        <w:t>, which</w:t>
      </w:r>
      <w:r w:rsidR="00FC7D4B">
        <w:rPr>
          <w:rFonts w:asciiTheme="minorHAnsi" w:hAnsiTheme="minorHAnsi" w:cstheme="minorHAnsi"/>
          <w:sz w:val="24"/>
          <w:szCs w:val="24"/>
        </w:rPr>
        <w:t xml:space="preserve"> is why the urgent focus. </w:t>
      </w:r>
      <w:r w:rsidR="002B3A8E">
        <w:rPr>
          <w:rFonts w:asciiTheme="minorHAnsi" w:hAnsiTheme="minorHAnsi" w:cstheme="minorHAnsi"/>
          <w:sz w:val="24"/>
          <w:szCs w:val="24"/>
        </w:rPr>
        <w:t xml:space="preserve"> </w:t>
      </w:r>
    </w:p>
    <w:p w14:paraId="3FF31136" w14:textId="6AE80AD3" w:rsidR="00FC7D4B" w:rsidRDefault="00FC7D4B" w:rsidP="002D1D95">
      <w:pPr>
        <w:tabs>
          <w:tab w:val="right" w:pos="10800"/>
        </w:tabs>
        <w:jc w:val="both"/>
        <w:rPr>
          <w:rFonts w:asciiTheme="minorHAnsi" w:hAnsiTheme="minorHAnsi" w:cstheme="minorHAnsi"/>
          <w:sz w:val="24"/>
          <w:szCs w:val="24"/>
        </w:rPr>
      </w:pPr>
    </w:p>
    <w:p w14:paraId="76ED2FBD" w14:textId="61AF8819" w:rsidR="00B72338" w:rsidRDefault="00FC7D4B"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Pat Shea asked if the CAB could apply for a one-time project</w:t>
      </w:r>
      <w:r w:rsidR="00B619C3">
        <w:rPr>
          <w:rFonts w:asciiTheme="minorHAnsi" w:hAnsiTheme="minorHAnsi" w:cstheme="minorHAnsi"/>
          <w:sz w:val="24"/>
          <w:szCs w:val="24"/>
        </w:rPr>
        <w:t xml:space="preserve"> such as the speed</w:t>
      </w:r>
      <w:r w:rsidR="00720568">
        <w:rPr>
          <w:rFonts w:asciiTheme="minorHAnsi" w:hAnsiTheme="minorHAnsi" w:cstheme="minorHAnsi"/>
          <w:sz w:val="24"/>
          <w:szCs w:val="24"/>
        </w:rPr>
        <w:t xml:space="preserve"> monitoring</w:t>
      </w:r>
      <w:r w:rsidR="00B619C3">
        <w:rPr>
          <w:rFonts w:asciiTheme="minorHAnsi" w:hAnsiTheme="minorHAnsi" w:cstheme="minorHAnsi"/>
          <w:sz w:val="24"/>
          <w:szCs w:val="24"/>
        </w:rPr>
        <w:t xml:space="preserve"> post</w:t>
      </w:r>
      <w:r w:rsidR="00375843">
        <w:rPr>
          <w:rFonts w:asciiTheme="minorHAnsi" w:hAnsiTheme="minorHAnsi" w:cstheme="minorHAnsi"/>
          <w:sz w:val="24"/>
          <w:szCs w:val="24"/>
        </w:rPr>
        <w:t>,</w:t>
      </w:r>
      <w:r w:rsidR="00B619C3">
        <w:rPr>
          <w:rFonts w:asciiTheme="minorHAnsi" w:hAnsiTheme="minorHAnsi" w:cstheme="minorHAnsi"/>
          <w:sz w:val="24"/>
          <w:szCs w:val="24"/>
        </w:rPr>
        <w:t xml:space="preserve"> as mentioned during the Sheriff update</w:t>
      </w:r>
      <w:r>
        <w:rPr>
          <w:rFonts w:asciiTheme="minorHAnsi" w:hAnsiTheme="minorHAnsi" w:cstheme="minorHAnsi"/>
          <w:sz w:val="24"/>
          <w:szCs w:val="24"/>
        </w:rPr>
        <w:t xml:space="preserve">. Ms. </w:t>
      </w:r>
      <w:r w:rsidR="007B0630">
        <w:rPr>
          <w:rFonts w:asciiTheme="minorHAnsi" w:hAnsiTheme="minorHAnsi" w:cstheme="minorHAnsi"/>
          <w:sz w:val="24"/>
          <w:szCs w:val="24"/>
        </w:rPr>
        <w:t>Enfield</w:t>
      </w:r>
      <w:r>
        <w:rPr>
          <w:rFonts w:asciiTheme="minorHAnsi" w:hAnsiTheme="minorHAnsi" w:cstheme="minorHAnsi"/>
          <w:sz w:val="24"/>
          <w:szCs w:val="24"/>
        </w:rPr>
        <w:t xml:space="preserve"> stated she wasn</w:t>
      </w:r>
      <w:r w:rsidR="00375843">
        <w:rPr>
          <w:rFonts w:asciiTheme="minorHAnsi" w:hAnsiTheme="minorHAnsi" w:cstheme="minorHAnsi"/>
          <w:sz w:val="24"/>
          <w:szCs w:val="24"/>
        </w:rPr>
        <w:t>'</w:t>
      </w:r>
      <w:r>
        <w:rPr>
          <w:rFonts w:asciiTheme="minorHAnsi" w:hAnsiTheme="minorHAnsi" w:cstheme="minorHAnsi"/>
          <w:sz w:val="24"/>
          <w:szCs w:val="24"/>
        </w:rPr>
        <w:t>t sure if ARPA would be the best fund or eligible</w:t>
      </w:r>
      <w:r w:rsidR="00B619C3">
        <w:rPr>
          <w:rFonts w:asciiTheme="minorHAnsi" w:hAnsiTheme="minorHAnsi" w:cstheme="minorHAnsi"/>
          <w:sz w:val="24"/>
          <w:szCs w:val="24"/>
        </w:rPr>
        <w:t xml:space="preserve"> expense for that</w:t>
      </w:r>
      <w:r>
        <w:rPr>
          <w:rFonts w:asciiTheme="minorHAnsi" w:hAnsiTheme="minorHAnsi" w:cstheme="minorHAnsi"/>
          <w:sz w:val="24"/>
          <w:szCs w:val="24"/>
        </w:rPr>
        <w:t>.</w:t>
      </w:r>
    </w:p>
    <w:p w14:paraId="2846C13D" w14:textId="77777777" w:rsidR="00B72338" w:rsidRDefault="00B72338" w:rsidP="002D1D95">
      <w:pPr>
        <w:tabs>
          <w:tab w:val="right" w:pos="10800"/>
        </w:tabs>
        <w:jc w:val="both"/>
        <w:rPr>
          <w:rFonts w:asciiTheme="minorHAnsi" w:hAnsiTheme="minorHAnsi" w:cstheme="minorHAnsi"/>
          <w:sz w:val="24"/>
          <w:szCs w:val="24"/>
        </w:rPr>
      </w:pPr>
    </w:p>
    <w:p w14:paraId="62F42D85" w14:textId="59B4AFA4" w:rsidR="00FC7D4B" w:rsidRDefault="00B72338"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lastRenderedPageBreak/>
        <w:t xml:space="preserve">A public member spoke about paying a lot more with taxes. He said he wants to know what is </w:t>
      </w:r>
      <w:r w:rsidR="00375843">
        <w:rPr>
          <w:rFonts w:asciiTheme="minorHAnsi" w:hAnsiTheme="minorHAnsi" w:cstheme="minorHAnsi"/>
          <w:sz w:val="24"/>
          <w:szCs w:val="24"/>
        </w:rPr>
        <w:t>happening</w:t>
      </w:r>
      <w:r>
        <w:rPr>
          <w:rFonts w:asciiTheme="minorHAnsi" w:hAnsiTheme="minorHAnsi" w:cstheme="minorHAnsi"/>
          <w:sz w:val="24"/>
          <w:szCs w:val="24"/>
        </w:rPr>
        <w:t xml:space="preserve"> but doesn</w:t>
      </w:r>
      <w:r w:rsidR="00375843">
        <w:rPr>
          <w:rFonts w:asciiTheme="minorHAnsi" w:hAnsiTheme="minorHAnsi" w:cstheme="minorHAnsi"/>
          <w:sz w:val="24"/>
          <w:szCs w:val="24"/>
        </w:rPr>
        <w:t>'</w:t>
      </w:r>
      <w:r>
        <w:rPr>
          <w:rFonts w:asciiTheme="minorHAnsi" w:hAnsiTheme="minorHAnsi" w:cstheme="minorHAnsi"/>
          <w:sz w:val="24"/>
          <w:szCs w:val="24"/>
        </w:rPr>
        <w:t xml:space="preserve">t want to go online. He said he would like a report on money spent on Lemmon Valley. We are talking about spending new money. Why do we start new projects and not address old </w:t>
      </w:r>
      <w:proofErr w:type="gramStart"/>
      <w:r>
        <w:rPr>
          <w:rFonts w:asciiTheme="minorHAnsi" w:hAnsiTheme="minorHAnsi" w:cstheme="minorHAnsi"/>
          <w:sz w:val="24"/>
          <w:szCs w:val="24"/>
        </w:rPr>
        <w:t>project</w:t>
      </w:r>
      <w:r w:rsidR="00375843">
        <w:rPr>
          <w:rFonts w:asciiTheme="minorHAnsi" w:hAnsiTheme="minorHAnsi" w:cstheme="minorHAnsi"/>
          <w:sz w:val="24"/>
          <w:szCs w:val="24"/>
        </w:rPr>
        <w:t>s</w:t>
      </w:r>
      <w:r>
        <w:rPr>
          <w:rFonts w:asciiTheme="minorHAnsi" w:hAnsiTheme="minorHAnsi" w:cstheme="minorHAnsi"/>
          <w:sz w:val="24"/>
          <w:szCs w:val="24"/>
        </w:rPr>
        <w:t>.</w:t>
      </w:r>
      <w:proofErr w:type="gramEnd"/>
      <w:r>
        <w:rPr>
          <w:rFonts w:asciiTheme="minorHAnsi" w:hAnsiTheme="minorHAnsi" w:cstheme="minorHAnsi"/>
          <w:sz w:val="24"/>
          <w:szCs w:val="24"/>
        </w:rPr>
        <w:t xml:space="preserve"> </w:t>
      </w:r>
      <w:r w:rsidR="005921DE">
        <w:rPr>
          <w:rFonts w:asciiTheme="minorHAnsi" w:hAnsiTheme="minorHAnsi" w:cstheme="minorHAnsi"/>
          <w:sz w:val="24"/>
          <w:szCs w:val="24"/>
        </w:rPr>
        <w:t xml:space="preserve">He said he pays their wages. Derek </w:t>
      </w:r>
      <w:proofErr w:type="spellStart"/>
      <w:r w:rsidR="005921DE">
        <w:rPr>
          <w:rFonts w:asciiTheme="minorHAnsi" w:hAnsiTheme="minorHAnsi" w:cstheme="minorHAnsi"/>
          <w:sz w:val="24"/>
          <w:szCs w:val="24"/>
        </w:rPr>
        <w:t>Schoe</w:t>
      </w:r>
      <w:r w:rsidR="00552131">
        <w:rPr>
          <w:rFonts w:asciiTheme="minorHAnsi" w:hAnsiTheme="minorHAnsi" w:cstheme="minorHAnsi"/>
          <w:sz w:val="24"/>
          <w:szCs w:val="24"/>
        </w:rPr>
        <w:t>p</w:t>
      </w:r>
      <w:r w:rsidR="005921DE">
        <w:rPr>
          <w:rFonts w:asciiTheme="minorHAnsi" w:hAnsiTheme="minorHAnsi" w:cstheme="minorHAnsi"/>
          <w:sz w:val="24"/>
          <w:szCs w:val="24"/>
        </w:rPr>
        <w:t>f</w:t>
      </w:r>
      <w:proofErr w:type="spellEnd"/>
      <w:r w:rsidR="005921DE">
        <w:rPr>
          <w:rFonts w:asciiTheme="minorHAnsi" w:hAnsiTheme="minorHAnsi" w:cstheme="minorHAnsi"/>
          <w:sz w:val="24"/>
          <w:szCs w:val="24"/>
        </w:rPr>
        <w:t xml:space="preserve"> encouraged him to go to the Board of County Commissioner meeting. </w:t>
      </w:r>
      <w:r w:rsidR="00FC7D4B">
        <w:rPr>
          <w:rFonts w:asciiTheme="minorHAnsi" w:hAnsiTheme="minorHAnsi" w:cstheme="minorHAnsi"/>
          <w:sz w:val="24"/>
          <w:szCs w:val="24"/>
        </w:rPr>
        <w:t xml:space="preserve"> </w:t>
      </w:r>
    </w:p>
    <w:p w14:paraId="6F63EFBF" w14:textId="67F1555D" w:rsidR="00552131" w:rsidRDefault="00552131" w:rsidP="002D1D95">
      <w:pPr>
        <w:tabs>
          <w:tab w:val="right" w:pos="10800"/>
        </w:tabs>
        <w:jc w:val="both"/>
        <w:rPr>
          <w:rFonts w:asciiTheme="minorHAnsi" w:hAnsiTheme="minorHAnsi" w:cstheme="minorHAnsi"/>
          <w:sz w:val="24"/>
          <w:szCs w:val="24"/>
        </w:rPr>
      </w:pPr>
    </w:p>
    <w:p w14:paraId="36BEBD05" w14:textId="62016573" w:rsidR="009F62EF" w:rsidRPr="002D1D95" w:rsidRDefault="00315C82"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Ron, Golden Valley resident, asked what happens to the funds that aren</w:t>
      </w:r>
      <w:r w:rsidR="00375843">
        <w:rPr>
          <w:rFonts w:asciiTheme="minorHAnsi" w:hAnsiTheme="minorHAnsi" w:cstheme="minorHAnsi"/>
          <w:sz w:val="24"/>
          <w:szCs w:val="24"/>
        </w:rPr>
        <w:t>'</w:t>
      </w:r>
      <w:r>
        <w:rPr>
          <w:rFonts w:asciiTheme="minorHAnsi" w:hAnsiTheme="minorHAnsi" w:cstheme="minorHAnsi"/>
          <w:sz w:val="24"/>
          <w:szCs w:val="24"/>
        </w:rPr>
        <w:t xml:space="preserve">t spent in a timely manner. Ms. </w:t>
      </w:r>
      <w:r w:rsidR="007B0630">
        <w:rPr>
          <w:rFonts w:asciiTheme="minorHAnsi" w:hAnsiTheme="minorHAnsi" w:cstheme="minorHAnsi"/>
          <w:sz w:val="24"/>
          <w:szCs w:val="24"/>
        </w:rPr>
        <w:t>Enfield</w:t>
      </w:r>
      <w:r>
        <w:rPr>
          <w:rFonts w:asciiTheme="minorHAnsi" w:hAnsiTheme="minorHAnsi" w:cstheme="minorHAnsi"/>
          <w:sz w:val="24"/>
          <w:szCs w:val="24"/>
        </w:rPr>
        <w:t xml:space="preserve"> stated t</w:t>
      </w:r>
      <w:r w:rsidR="00375843">
        <w:rPr>
          <w:rFonts w:asciiTheme="minorHAnsi" w:hAnsiTheme="minorHAnsi" w:cstheme="minorHAnsi"/>
          <w:sz w:val="24"/>
          <w:szCs w:val="24"/>
        </w:rPr>
        <w:t>hat typically, if the federal funds are not spent by the term dates,</w:t>
      </w:r>
      <w:r>
        <w:rPr>
          <w:rFonts w:asciiTheme="minorHAnsi" w:hAnsiTheme="minorHAnsi" w:cstheme="minorHAnsi"/>
          <w:sz w:val="24"/>
          <w:szCs w:val="24"/>
        </w:rPr>
        <w:t xml:space="preserve"> they will go back if we don</w:t>
      </w:r>
      <w:r w:rsidR="00375843">
        <w:rPr>
          <w:rFonts w:asciiTheme="minorHAnsi" w:hAnsiTheme="minorHAnsi" w:cstheme="minorHAnsi"/>
          <w:sz w:val="24"/>
          <w:szCs w:val="24"/>
        </w:rPr>
        <w:t>'</w:t>
      </w:r>
      <w:r>
        <w:rPr>
          <w:rFonts w:asciiTheme="minorHAnsi" w:hAnsiTheme="minorHAnsi" w:cstheme="minorHAnsi"/>
          <w:sz w:val="24"/>
          <w:szCs w:val="24"/>
        </w:rPr>
        <w:t xml:space="preserve">t spend them. </w:t>
      </w:r>
    </w:p>
    <w:p w14:paraId="7AF4A55A" w14:textId="77777777" w:rsidR="002D1D95" w:rsidRDefault="002D1D95" w:rsidP="002D1D95">
      <w:pPr>
        <w:tabs>
          <w:tab w:val="right" w:pos="10800"/>
        </w:tabs>
        <w:jc w:val="both"/>
        <w:rPr>
          <w:rFonts w:asciiTheme="minorHAnsi" w:hAnsiTheme="minorHAnsi" w:cstheme="minorHAnsi"/>
          <w:sz w:val="24"/>
          <w:szCs w:val="24"/>
        </w:rPr>
      </w:pPr>
    </w:p>
    <w:p w14:paraId="69179D83" w14:textId="78B26CBC" w:rsidR="002D1D95" w:rsidRDefault="002D1D95" w:rsidP="002D1D95">
      <w:pPr>
        <w:tabs>
          <w:tab w:val="right" w:pos="10800"/>
        </w:tabs>
        <w:jc w:val="both"/>
        <w:rPr>
          <w:rFonts w:asciiTheme="minorHAnsi" w:hAnsiTheme="minorHAnsi" w:cstheme="minorHAnsi"/>
          <w:sz w:val="24"/>
          <w:szCs w:val="24"/>
        </w:rPr>
      </w:pPr>
      <w:r w:rsidRPr="00E41C7F">
        <w:rPr>
          <w:rFonts w:asciiTheme="minorHAnsi" w:hAnsiTheme="minorHAnsi" w:cstheme="minorHAnsi"/>
          <w:b/>
          <w:bCs/>
          <w:sz w:val="24"/>
          <w:szCs w:val="24"/>
        </w:rPr>
        <w:t>6. WASHOE COUNTY SHERIFF</w:t>
      </w:r>
      <w:r w:rsidR="00375843">
        <w:rPr>
          <w:rFonts w:asciiTheme="minorHAnsi" w:hAnsiTheme="minorHAnsi" w:cstheme="minorHAnsi"/>
          <w:b/>
          <w:bCs/>
          <w:sz w:val="24"/>
          <w:szCs w:val="24"/>
        </w:rPr>
        <w:t>'</w:t>
      </w:r>
      <w:r w:rsidRPr="00E41C7F">
        <w:rPr>
          <w:rFonts w:asciiTheme="minorHAnsi" w:hAnsiTheme="minorHAnsi" w:cstheme="minorHAnsi"/>
          <w:b/>
          <w:bCs/>
          <w:sz w:val="24"/>
          <w:szCs w:val="24"/>
        </w:rPr>
        <w:t>S OFFICE UPDATE -</w:t>
      </w:r>
      <w:r w:rsidRPr="002D1D95">
        <w:rPr>
          <w:rFonts w:asciiTheme="minorHAnsi" w:hAnsiTheme="minorHAnsi" w:cstheme="minorHAnsi"/>
          <w:sz w:val="24"/>
          <w:szCs w:val="24"/>
        </w:rPr>
        <w:t xml:space="preserve"> General community update</w:t>
      </w:r>
    </w:p>
    <w:p w14:paraId="0F98831F" w14:textId="22D9DCF2" w:rsidR="00746D47" w:rsidRDefault="00746D47"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Marc Bello</w:t>
      </w:r>
      <w:r w:rsidR="00E41C7F">
        <w:rPr>
          <w:rFonts w:asciiTheme="minorHAnsi" w:hAnsiTheme="minorHAnsi" w:cstheme="minorHAnsi"/>
          <w:sz w:val="24"/>
          <w:szCs w:val="24"/>
        </w:rPr>
        <w:t xml:space="preserve"> introduced himself</w:t>
      </w:r>
      <w:r w:rsidR="00375843">
        <w:rPr>
          <w:rFonts w:asciiTheme="minorHAnsi" w:hAnsiTheme="minorHAnsi" w:cstheme="minorHAnsi"/>
          <w:sz w:val="24"/>
          <w:szCs w:val="24"/>
        </w:rPr>
        <w:t xml:space="preserve"> and provided an update regarding fundraising efforts, filing a report, and prioritizing</w:t>
      </w:r>
      <w:r w:rsidR="005F58AA">
        <w:rPr>
          <w:rFonts w:asciiTheme="minorHAnsi" w:hAnsiTheme="minorHAnsi" w:cstheme="minorHAnsi"/>
          <w:sz w:val="24"/>
          <w:szCs w:val="24"/>
        </w:rPr>
        <w:t xml:space="preserve"> calls.</w:t>
      </w:r>
      <w:r w:rsidR="00E41C7F">
        <w:rPr>
          <w:rFonts w:asciiTheme="minorHAnsi" w:hAnsiTheme="minorHAnsi" w:cstheme="minorHAnsi"/>
          <w:sz w:val="24"/>
          <w:szCs w:val="24"/>
        </w:rPr>
        <w:t xml:space="preserve"> </w:t>
      </w:r>
      <w:r w:rsidR="005F58AA">
        <w:rPr>
          <w:rFonts w:asciiTheme="minorHAnsi" w:hAnsiTheme="minorHAnsi" w:cstheme="minorHAnsi"/>
          <w:sz w:val="24"/>
          <w:szCs w:val="24"/>
        </w:rPr>
        <w:t>He</w:t>
      </w:r>
      <w:r w:rsidR="00E41C7F">
        <w:rPr>
          <w:rFonts w:asciiTheme="minorHAnsi" w:hAnsiTheme="minorHAnsi" w:cstheme="minorHAnsi"/>
          <w:sz w:val="24"/>
          <w:szCs w:val="24"/>
        </w:rPr>
        <w:t xml:space="preserve"> introduced Chief Herrera</w:t>
      </w:r>
      <w:r w:rsidR="00375843">
        <w:rPr>
          <w:rFonts w:asciiTheme="minorHAnsi" w:hAnsiTheme="minorHAnsi" w:cstheme="minorHAnsi"/>
          <w:sz w:val="24"/>
          <w:szCs w:val="24"/>
        </w:rPr>
        <w:t>,</w:t>
      </w:r>
      <w:r w:rsidR="005F58AA">
        <w:rPr>
          <w:rFonts w:asciiTheme="minorHAnsi" w:hAnsiTheme="minorHAnsi" w:cstheme="minorHAnsi"/>
          <w:sz w:val="24"/>
          <w:szCs w:val="24"/>
        </w:rPr>
        <w:t xml:space="preserve"> who spoke about goals</w:t>
      </w:r>
      <w:r w:rsidR="00C8493E">
        <w:rPr>
          <w:rFonts w:asciiTheme="minorHAnsi" w:hAnsiTheme="minorHAnsi" w:cstheme="minorHAnsi"/>
          <w:sz w:val="24"/>
          <w:szCs w:val="24"/>
        </w:rPr>
        <w:t xml:space="preserve">, significant incidences, illegal dumping, and abandoned vehicles. </w:t>
      </w:r>
    </w:p>
    <w:p w14:paraId="49C26BA3" w14:textId="42A83950" w:rsidR="007609CF" w:rsidRDefault="007609CF" w:rsidP="002D1D95">
      <w:pPr>
        <w:tabs>
          <w:tab w:val="right" w:pos="10800"/>
        </w:tabs>
        <w:jc w:val="both"/>
        <w:rPr>
          <w:rFonts w:asciiTheme="minorHAnsi" w:hAnsiTheme="minorHAnsi" w:cstheme="minorHAnsi"/>
          <w:sz w:val="24"/>
          <w:szCs w:val="24"/>
        </w:rPr>
      </w:pPr>
    </w:p>
    <w:p w14:paraId="4AAB82FC" w14:textId="64981114" w:rsidR="007609CF" w:rsidRDefault="007609CF"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Mr. Hubert asked if they w</w:t>
      </w:r>
      <w:r w:rsidR="00375843">
        <w:rPr>
          <w:rFonts w:asciiTheme="minorHAnsi" w:hAnsiTheme="minorHAnsi" w:cstheme="minorHAnsi"/>
          <w:sz w:val="24"/>
          <w:szCs w:val="24"/>
        </w:rPr>
        <w:t>ould</w:t>
      </w:r>
      <w:r>
        <w:rPr>
          <w:rFonts w:asciiTheme="minorHAnsi" w:hAnsiTheme="minorHAnsi" w:cstheme="minorHAnsi"/>
          <w:sz w:val="24"/>
          <w:szCs w:val="24"/>
        </w:rPr>
        <w:t xml:space="preserve"> have a satellite station out here. Chief Herrera spoke about partnering up with Mr. Lissner in Cold Springs to increase our footprint. He spoke about technology with </w:t>
      </w:r>
      <w:r w:rsidR="00375843">
        <w:rPr>
          <w:rFonts w:asciiTheme="minorHAnsi" w:hAnsiTheme="minorHAnsi" w:cstheme="minorHAnsi"/>
          <w:sz w:val="24"/>
          <w:szCs w:val="24"/>
        </w:rPr>
        <w:t xml:space="preserve">a </w:t>
      </w:r>
      <w:r>
        <w:rPr>
          <w:rFonts w:asciiTheme="minorHAnsi" w:hAnsiTheme="minorHAnsi" w:cstheme="minorHAnsi"/>
          <w:sz w:val="24"/>
          <w:szCs w:val="24"/>
        </w:rPr>
        <w:t>body camera. He said he would like to have an expanded footprint out here. It</w:t>
      </w:r>
      <w:r w:rsidR="00375843">
        <w:rPr>
          <w:rFonts w:asciiTheme="minorHAnsi" w:hAnsiTheme="minorHAnsi" w:cstheme="minorHAnsi"/>
          <w:sz w:val="24"/>
          <w:szCs w:val="24"/>
        </w:rPr>
        <w:t>'</w:t>
      </w:r>
      <w:r>
        <w:rPr>
          <w:rFonts w:asciiTheme="minorHAnsi" w:hAnsiTheme="minorHAnsi" w:cstheme="minorHAnsi"/>
          <w:sz w:val="24"/>
          <w:szCs w:val="24"/>
        </w:rPr>
        <w:t>s on our radar. He stated we are looking at fire stations to be established. Roger Edwards spoke about funding and staffing cuts. He asked how it</w:t>
      </w:r>
      <w:r w:rsidR="00375843">
        <w:rPr>
          <w:rFonts w:asciiTheme="minorHAnsi" w:hAnsiTheme="minorHAnsi" w:cstheme="minorHAnsi"/>
          <w:sz w:val="24"/>
          <w:szCs w:val="24"/>
        </w:rPr>
        <w:t>'</w:t>
      </w:r>
      <w:r>
        <w:rPr>
          <w:rFonts w:asciiTheme="minorHAnsi" w:hAnsiTheme="minorHAnsi" w:cstheme="minorHAnsi"/>
          <w:sz w:val="24"/>
          <w:szCs w:val="24"/>
        </w:rPr>
        <w:t>s impacted them. Lt. Bello s</w:t>
      </w:r>
      <w:r w:rsidR="00375843">
        <w:rPr>
          <w:rFonts w:asciiTheme="minorHAnsi" w:hAnsiTheme="minorHAnsi" w:cstheme="minorHAnsi"/>
          <w:sz w:val="24"/>
          <w:szCs w:val="24"/>
        </w:rPr>
        <w:t>tated there hadn't been any staffing cuts, and the Sheriff Department has been receiving many</w:t>
      </w:r>
      <w:r>
        <w:rPr>
          <w:rFonts w:asciiTheme="minorHAnsi" w:hAnsiTheme="minorHAnsi" w:cstheme="minorHAnsi"/>
          <w:sz w:val="24"/>
          <w:szCs w:val="24"/>
        </w:rPr>
        <w:t xml:space="preserve"> applications. He stated we are receiving the highest number of applicants in the area. He said we just had 20</w:t>
      </w:r>
      <w:r w:rsidR="00720568">
        <w:rPr>
          <w:rFonts w:asciiTheme="minorHAnsi" w:hAnsiTheme="minorHAnsi" w:cstheme="minorHAnsi"/>
          <w:sz w:val="24"/>
          <w:szCs w:val="24"/>
        </w:rPr>
        <w:t xml:space="preserve"> people</w:t>
      </w:r>
      <w:r w:rsidR="007D4BD9">
        <w:rPr>
          <w:rFonts w:asciiTheme="minorHAnsi" w:hAnsiTheme="minorHAnsi" w:cstheme="minorHAnsi"/>
          <w:sz w:val="24"/>
          <w:szCs w:val="24"/>
        </w:rPr>
        <w:t xml:space="preserve"> go through</w:t>
      </w:r>
      <w:r>
        <w:rPr>
          <w:rFonts w:asciiTheme="minorHAnsi" w:hAnsiTheme="minorHAnsi" w:cstheme="minorHAnsi"/>
          <w:sz w:val="24"/>
          <w:szCs w:val="24"/>
        </w:rPr>
        <w:t xml:space="preserve"> gradu</w:t>
      </w:r>
      <w:r w:rsidR="007D4BD9">
        <w:rPr>
          <w:rFonts w:asciiTheme="minorHAnsi" w:hAnsiTheme="minorHAnsi" w:cstheme="minorHAnsi"/>
          <w:sz w:val="24"/>
          <w:szCs w:val="24"/>
        </w:rPr>
        <w:t>ation. We are working diligently to fill positions</w:t>
      </w:r>
      <w:r w:rsidR="00720568">
        <w:rPr>
          <w:rFonts w:asciiTheme="minorHAnsi" w:hAnsiTheme="minorHAnsi" w:cstheme="minorHAnsi"/>
          <w:sz w:val="24"/>
          <w:szCs w:val="24"/>
        </w:rPr>
        <w:t xml:space="preserve"> </w:t>
      </w:r>
      <w:proofErr w:type="gramStart"/>
      <w:r w:rsidR="00720568">
        <w:rPr>
          <w:rFonts w:asciiTheme="minorHAnsi" w:hAnsiTheme="minorHAnsi" w:cstheme="minorHAnsi"/>
          <w:sz w:val="24"/>
          <w:szCs w:val="24"/>
        </w:rPr>
        <w:t>opened up</w:t>
      </w:r>
      <w:proofErr w:type="gramEnd"/>
      <w:r w:rsidR="00720568">
        <w:rPr>
          <w:rFonts w:asciiTheme="minorHAnsi" w:hAnsiTheme="minorHAnsi" w:cstheme="minorHAnsi"/>
          <w:sz w:val="24"/>
          <w:szCs w:val="24"/>
        </w:rPr>
        <w:t xml:space="preserve"> by retirements and promotions</w:t>
      </w:r>
      <w:r w:rsidR="007D4BD9">
        <w:rPr>
          <w:rFonts w:asciiTheme="minorHAnsi" w:hAnsiTheme="minorHAnsi" w:cstheme="minorHAnsi"/>
          <w:sz w:val="24"/>
          <w:szCs w:val="24"/>
        </w:rPr>
        <w:t xml:space="preserve">. Chief Herrera spoke about the organization and positions since Sheriff Balaam has taken over. </w:t>
      </w:r>
    </w:p>
    <w:p w14:paraId="6778F240" w14:textId="25F264C2" w:rsidR="007D4BD9" w:rsidRDefault="007D4BD9" w:rsidP="002D1D95">
      <w:pPr>
        <w:tabs>
          <w:tab w:val="right" w:pos="10800"/>
        </w:tabs>
        <w:jc w:val="both"/>
        <w:rPr>
          <w:rFonts w:asciiTheme="minorHAnsi" w:hAnsiTheme="minorHAnsi" w:cstheme="minorHAnsi"/>
          <w:sz w:val="24"/>
          <w:szCs w:val="24"/>
        </w:rPr>
      </w:pPr>
    </w:p>
    <w:p w14:paraId="5F102258" w14:textId="608EEBBE" w:rsidR="007D4BD9" w:rsidRDefault="007D4BD9"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Wendy Leonard stated she is retired from the Sheriff</w:t>
      </w:r>
      <w:r w:rsidR="00375843">
        <w:rPr>
          <w:rFonts w:asciiTheme="minorHAnsi" w:hAnsiTheme="minorHAnsi" w:cstheme="minorHAnsi"/>
          <w:sz w:val="24"/>
          <w:szCs w:val="24"/>
        </w:rPr>
        <w:t>'s</w:t>
      </w:r>
      <w:r>
        <w:rPr>
          <w:rFonts w:asciiTheme="minorHAnsi" w:hAnsiTheme="minorHAnsi" w:cstheme="minorHAnsi"/>
          <w:sz w:val="24"/>
          <w:szCs w:val="24"/>
        </w:rPr>
        <w:t xml:space="preserve"> office. The previous meeting, people expressed concern</w:t>
      </w:r>
      <w:r w:rsidR="00720568">
        <w:rPr>
          <w:rFonts w:asciiTheme="minorHAnsi" w:hAnsiTheme="minorHAnsi" w:cstheme="minorHAnsi"/>
          <w:sz w:val="24"/>
          <w:szCs w:val="24"/>
        </w:rPr>
        <w:t>s the Sheriff’s department wasn’t present</w:t>
      </w:r>
      <w:r>
        <w:rPr>
          <w:rFonts w:asciiTheme="minorHAnsi" w:hAnsiTheme="minorHAnsi" w:cstheme="minorHAnsi"/>
          <w:sz w:val="24"/>
          <w:szCs w:val="24"/>
        </w:rPr>
        <w:t xml:space="preserve"> </w:t>
      </w:r>
      <w:r w:rsidR="00720568">
        <w:rPr>
          <w:rFonts w:asciiTheme="minorHAnsi" w:hAnsiTheme="minorHAnsi" w:cstheme="minorHAnsi"/>
          <w:sz w:val="24"/>
          <w:szCs w:val="24"/>
        </w:rPr>
        <w:t>at the meeting to provide an update</w:t>
      </w:r>
      <w:r>
        <w:rPr>
          <w:rFonts w:asciiTheme="minorHAnsi" w:hAnsiTheme="minorHAnsi" w:cstheme="minorHAnsi"/>
          <w:sz w:val="24"/>
          <w:szCs w:val="24"/>
        </w:rPr>
        <w:t>. She thanked them for being here and caring about the community. The public members care about having the Sheriff</w:t>
      </w:r>
      <w:r w:rsidR="00375843">
        <w:rPr>
          <w:rFonts w:asciiTheme="minorHAnsi" w:hAnsiTheme="minorHAnsi" w:cstheme="minorHAnsi"/>
          <w:sz w:val="24"/>
          <w:szCs w:val="24"/>
        </w:rPr>
        <w:t>'</w:t>
      </w:r>
      <w:r>
        <w:rPr>
          <w:rFonts w:asciiTheme="minorHAnsi" w:hAnsiTheme="minorHAnsi" w:cstheme="minorHAnsi"/>
          <w:sz w:val="24"/>
          <w:szCs w:val="24"/>
        </w:rPr>
        <w:t>s here. It</w:t>
      </w:r>
      <w:r w:rsidR="00375843">
        <w:rPr>
          <w:rFonts w:asciiTheme="minorHAnsi" w:hAnsiTheme="minorHAnsi" w:cstheme="minorHAnsi"/>
          <w:sz w:val="24"/>
          <w:szCs w:val="24"/>
        </w:rPr>
        <w:t>'</w:t>
      </w:r>
      <w:r>
        <w:rPr>
          <w:rFonts w:asciiTheme="minorHAnsi" w:hAnsiTheme="minorHAnsi" w:cstheme="minorHAnsi"/>
          <w:sz w:val="24"/>
          <w:szCs w:val="24"/>
        </w:rPr>
        <w:t xml:space="preserve">s important to see you out here. We are excited to see more staffing. Thank you for working on the issues out </w:t>
      </w:r>
      <w:r w:rsidR="00375843">
        <w:rPr>
          <w:rFonts w:asciiTheme="minorHAnsi" w:hAnsiTheme="minorHAnsi" w:cstheme="minorHAnsi"/>
          <w:sz w:val="24"/>
          <w:szCs w:val="24"/>
        </w:rPr>
        <w:t>t</w:t>
      </w:r>
      <w:r>
        <w:rPr>
          <w:rFonts w:asciiTheme="minorHAnsi" w:hAnsiTheme="minorHAnsi" w:cstheme="minorHAnsi"/>
          <w:sz w:val="24"/>
          <w:szCs w:val="24"/>
        </w:rPr>
        <w:t xml:space="preserve">here. </w:t>
      </w:r>
    </w:p>
    <w:p w14:paraId="4EAB65AD" w14:textId="206882EE" w:rsidR="00771BD6" w:rsidRDefault="00771BD6" w:rsidP="002D1D95">
      <w:pPr>
        <w:tabs>
          <w:tab w:val="right" w:pos="10800"/>
        </w:tabs>
        <w:jc w:val="both"/>
        <w:rPr>
          <w:rFonts w:asciiTheme="minorHAnsi" w:hAnsiTheme="minorHAnsi" w:cstheme="minorHAnsi"/>
          <w:sz w:val="24"/>
          <w:szCs w:val="24"/>
        </w:rPr>
      </w:pPr>
    </w:p>
    <w:p w14:paraId="7564C8AA" w14:textId="22B85B24" w:rsidR="00171614" w:rsidRDefault="00771BD6"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Ron, Public member, spoke about speeding in front of the high school. He asked if the radar trailer c</w:t>
      </w:r>
      <w:r w:rsidR="00375843">
        <w:rPr>
          <w:rFonts w:asciiTheme="minorHAnsi" w:hAnsiTheme="minorHAnsi" w:cstheme="minorHAnsi"/>
          <w:sz w:val="24"/>
          <w:szCs w:val="24"/>
        </w:rPr>
        <w:t>ould</w:t>
      </w:r>
      <w:r>
        <w:rPr>
          <w:rFonts w:asciiTheme="minorHAnsi" w:hAnsiTheme="minorHAnsi" w:cstheme="minorHAnsi"/>
          <w:sz w:val="24"/>
          <w:szCs w:val="24"/>
        </w:rPr>
        <w:t xml:space="preserve"> be installed. </w:t>
      </w:r>
      <w:r w:rsidR="00DC7E3C">
        <w:rPr>
          <w:rFonts w:asciiTheme="minorHAnsi" w:hAnsiTheme="minorHAnsi" w:cstheme="minorHAnsi"/>
          <w:sz w:val="24"/>
          <w:szCs w:val="24"/>
        </w:rPr>
        <w:t>Lt. Bello stated the motor division handles these service requests. He stated he w</w:t>
      </w:r>
      <w:r w:rsidR="00375843">
        <w:rPr>
          <w:rFonts w:asciiTheme="minorHAnsi" w:hAnsiTheme="minorHAnsi" w:cstheme="minorHAnsi"/>
          <w:sz w:val="24"/>
          <w:szCs w:val="24"/>
        </w:rPr>
        <w:t>ould</w:t>
      </w:r>
      <w:r w:rsidR="00DC7E3C">
        <w:rPr>
          <w:rFonts w:asciiTheme="minorHAnsi" w:hAnsiTheme="minorHAnsi" w:cstheme="minorHAnsi"/>
          <w:sz w:val="24"/>
          <w:szCs w:val="24"/>
        </w:rPr>
        <w:t xml:space="preserve"> let them know of his concern. It</w:t>
      </w:r>
      <w:r w:rsidR="00375843">
        <w:rPr>
          <w:rFonts w:asciiTheme="minorHAnsi" w:hAnsiTheme="minorHAnsi" w:cstheme="minorHAnsi"/>
          <w:sz w:val="24"/>
          <w:szCs w:val="24"/>
        </w:rPr>
        <w:t>'</w:t>
      </w:r>
      <w:r w:rsidR="00DC7E3C">
        <w:rPr>
          <w:rFonts w:asciiTheme="minorHAnsi" w:hAnsiTheme="minorHAnsi" w:cstheme="minorHAnsi"/>
          <w:sz w:val="24"/>
          <w:szCs w:val="24"/>
        </w:rPr>
        <w:t xml:space="preserve">s a large county to cover. </w:t>
      </w:r>
    </w:p>
    <w:p w14:paraId="7778084E" w14:textId="77777777" w:rsidR="00171614" w:rsidRDefault="00171614" w:rsidP="002D1D95">
      <w:pPr>
        <w:tabs>
          <w:tab w:val="right" w:pos="10800"/>
        </w:tabs>
        <w:jc w:val="both"/>
        <w:rPr>
          <w:rFonts w:asciiTheme="minorHAnsi" w:hAnsiTheme="minorHAnsi" w:cstheme="minorHAnsi"/>
          <w:sz w:val="24"/>
          <w:szCs w:val="24"/>
        </w:rPr>
      </w:pPr>
    </w:p>
    <w:p w14:paraId="64739935" w14:textId="096E5ACF" w:rsidR="00771BD6" w:rsidRDefault="00FD3649" w:rsidP="002D1D95">
      <w:pPr>
        <w:tabs>
          <w:tab w:val="right" w:pos="10800"/>
        </w:tabs>
        <w:jc w:val="both"/>
        <w:rPr>
          <w:rFonts w:asciiTheme="minorHAnsi" w:hAnsiTheme="minorHAnsi" w:cstheme="minorHAnsi"/>
          <w:sz w:val="24"/>
          <w:szCs w:val="24"/>
        </w:rPr>
      </w:pPr>
      <w:proofErr w:type="spellStart"/>
      <w:r>
        <w:rPr>
          <w:rFonts w:asciiTheme="minorHAnsi" w:hAnsiTheme="minorHAnsi" w:cstheme="minorHAnsi"/>
          <w:sz w:val="24"/>
          <w:szCs w:val="24"/>
        </w:rPr>
        <w:t>Deedeh</w:t>
      </w:r>
      <w:proofErr w:type="spellEnd"/>
      <w:r>
        <w:rPr>
          <w:rFonts w:asciiTheme="minorHAnsi" w:hAnsiTheme="minorHAnsi" w:cstheme="minorHAnsi"/>
          <w:sz w:val="24"/>
          <w:szCs w:val="24"/>
        </w:rPr>
        <w:t xml:space="preserve"> Peterson said she has an issue with</w:t>
      </w:r>
      <w:r w:rsidR="00171614">
        <w:rPr>
          <w:rFonts w:asciiTheme="minorHAnsi" w:hAnsiTheme="minorHAnsi" w:cstheme="minorHAnsi"/>
          <w:sz w:val="24"/>
          <w:szCs w:val="24"/>
        </w:rPr>
        <w:t xml:space="preserve"> speeding a</w:t>
      </w:r>
      <w:r w:rsidR="0078300D">
        <w:rPr>
          <w:rFonts w:asciiTheme="minorHAnsi" w:hAnsiTheme="minorHAnsi" w:cstheme="minorHAnsi"/>
          <w:sz w:val="24"/>
          <w:szCs w:val="24"/>
        </w:rPr>
        <w:t>nd</w:t>
      </w:r>
      <w:r w:rsidR="00171614">
        <w:rPr>
          <w:rFonts w:asciiTheme="minorHAnsi" w:hAnsiTheme="minorHAnsi" w:cstheme="minorHAnsi"/>
          <w:sz w:val="24"/>
          <w:szCs w:val="24"/>
        </w:rPr>
        <w:t xml:space="preserve"> </w:t>
      </w:r>
      <w:r>
        <w:rPr>
          <w:rFonts w:asciiTheme="minorHAnsi" w:hAnsiTheme="minorHAnsi" w:cstheme="minorHAnsi"/>
          <w:sz w:val="24"/>
          <w:szCs w:val="24"/>
        </w:rPr>
        <w:t xml:space="preserve">quads and razors. She said she is always hassled on her horse with them out there. Chief Herrera </w:t>
      </w:r>
      <w:r w:rsidR="00171614">
        <w:rPr>
          <w:rFonts w:asciiTheme="minorHAnsi" w:hAnsiTheme="minorHAnsi" w:cstheme="minorHAnsi"/>
          <w:sz w:val="24"/>
          <w:szCs w:val="24"/>
        </w:rPr>
        <w:t xml:space="preserve">addressed her concerns about speeding and provided information regarding off-road enforcement. She asked if they are street legal. Lt. Bello stated </w:t>
      </w:r>
      <w:r w:rsidR="0078300D">
        <w:rPr>
          <w:rFonts w:asciiTheme="minorHAnsi" w:hAnsiTheme="minorHAnsi" w:cstheme="minorHAnsi"/>
          <w:sz w:val="24"/>
          <w:szCs w:val="24"/>
        </w:rPr>
        <w:t xml:space="preserve">it isn’t </w:t>
      </w:r>
      <w:r w:rsidR="00171614">
        <w:rPr>
          <w:rFonts w:asciiTheme="minorHAnsi" w:hAnsiTheme="minorHAnsi" w:cstheme="minorHAnsi"/>
          <w:sz w:val="24"/>
          <w:szCs w:val="24"/>
        </w:rPr>
        <w:t>exactly clear; there are provision</w:t>
      </w:r>
      <w:r w:rsidR="00375843">
        <w:rPr>
          <w:rFonts w:asciiTheme="minorHAnsi" w:hAnsiTheme="minorHAnsi" w:cstheme="minorHAnsi"/>
          <w:sz w:val="24"/>
          <w:szCs w:val="24"/>
        </w:rPr>
        <w:t>s</w:t>
      </w:r>
      <w:r w:rsidR="00171614">
        <w:rPr>
          <w:rFonts w:asciiTheme="minorHAnsi" w:hAnsiTheme="minorHAnsi" w:cstheme="minorHAnsi"/>
          <w:sz w:val="24"/>
          <w:szCs w:val="24"/>
        </w:rPr>
        <w:t xml:space="preserve"> that allow</w:t>
      </w:r>
      <w:r w:rsidR="0078300D">
        <w:rPr>
          <w:rFonts w:asciiTheme="minorHAnsi" w:hAnsiTheme="minorHAnsi" w:cstheme="minorHAnsi"/>
          <w:sz w:val="24"/>
          <w:szCs w:val="24"/>
        </w:rPr>
        <w:t xml:space="preserve"> off-road vehicles on public streets</w:t>
      </w:r>
      <w:r w:rsidR="00171614">
        <w:rPr>
          <w:rFonts w:asciiTheme="minorHAnsi" w:hAnsiTheme="minorHAnsi" w:cstheme="minorHAnsi"/>
          <w:sz w:val="24"/>
          <w:szCs w:val="24"/>
        </w:rPr>
        <w:t>. He spoke about their ability to ride a short distance on the road,</w:t>
      </w:r>
      <w:r w:rsidR="00375843">
        <w:rPr>
          <w:rFonts w:asciiTheme="minorHAnsi" w:hAnsiTheme="minorHAnsi" w:cstheme="minorHAnsi"/>
          <w:sz w:val="24"/>
          <w:szCs w:val="24"/>
        </w:rPr>
        <w:t xml:space="preserve"> to</w:t>
      </w:r>
      <w:r w:rsidR="00171614">
        <w:rPr>
          <w:rFonts w:asciiTheme="minorHAnsi" w:hAnsiTheme="minorHAnsi" w:cstheme="minorHAnsi"/>
          <w:sz w:val="24"/>
          <w:szCs w:val="24"/>
        </w:rPr>
        <w:t xml:space="preserve"> access gas, properly insur</w:t>
      </w:r>
      <w:r w:rsidR="0078300D">
        <w:rPr>
          <w:rFonts w:asciiTheme="minorHAnsi" w:hAnsiTheme="minorHAnsi" w:cstheme="minorHAnsi"/>
          <w:sz w:val="24"/>
          <w:szCs w:val="24"/>
        </w:rPr>
        <w:t>ed</w:t>
      </w:r>
      <w:r w:rsidR="00171614">
        <w:rPr>
          <w:rFonts w:asciiTheme="minorHAnsi" w:hAnsiTheme="minorHAnsi" w:cstheme="minorHAnsi"/>
          <w:sz w:val="24"/>
          <w:szCs w:val="24"/>
        </w:rPr>
        <w:t xml:space="preserve"> on non-highway county roads. He stated there is an education piece with the community.   </w:t>
      </w:r>
    </w:p>
    <w:p w14:paraId="7E013317" w14:textId="0F11EC4C" w:rsidR="00171614" w:rsidRDefault="00171614" w:rsidP="002D1D95">
      <w:pPr>
        <w:tabs>
          <w:tab w:val="right" w:pos="10800"/>
        </w:tabs>
        <w:jc w:val="both"/>
        <w:rPr>
          <w:rFonts w:asciiTheme="minorHAnsi" w:hAnsiTheme="minorHAnsi" w:cstheme="minorHAnsi"/>
          <w:sz w:val="24"/>
          <w:szCs w:val="24"/>
        </w:rPr>
      </w:pPr>
    </w:p>
    <w:p w14:paraId="750DF469" w14:textId="143B02CB" w:rsidR="00364AB0" w:rsidRDefault="00171614"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 xml:space="preserve">Roger Edwards asked if they would bring back a cost for the </w:t>
      </w:r>
      <w:r w:rsidR="00364AB0">
        <w:rPr>
          <w:rFonts w:asciiTheme="minorHAnsi" w:hAnsiTheme="minorHAnsi" w:cstheme="minorHAnsi"/>
          <w:sz w:val="24"/>
          <w:szCs w:val="24"/>
        </w:rPr>
        <w:t>speed trail</w:t>
      </w:r>
      <w:r w:rsidR="0078300D">
        <w:rPr>
          <w:rFonts w:asciiTheme="minorHAnsi" w:hAnsiTheme="minorHAnsi" w:cstheme="minorHAnsi"/>
          <w:sz w:val="24"/>
          <w:szCs w:val="24"/>
        </w:rPr>
        <w:t xml:space="preserve">er </w:t>
      </w:r>
      <w:r w:rsidR="00364AB0">
        <w:rPr>
          <w:rFonts w:asciiTheme="minorHAnsi" w:hAnsiTheme="minorHAnsi" w:cstheme="minorHAnsi"/>
          <w:sz w:val="24"/>
          <w:szCs w:val="24"/>
        </w:rPr>
        <w:t>to take to the BCC.</w:t>
      </w:r>
      <w:r w:rsidR="0078300D">
        <w:rPr>
          <w:rFonts w:asciiTheme="minorHAnsi" w:hAnsiTheme="minorHAnsi" w:cstheme="minorHAnsi"/>
          <w:sz w:val="24"/>
          <w:szCs w:val="24"/>
        </w:rPr>
        <w:t xml:space="preserve"> Lt. Bello stated he can gather that information.</w:t>
      </w:r>
      <w:r w:rsidR="00364AB0">
        <w:rPr>
          <w:rFonts w:asciiTheme="minorHAnsi" w:hAnsiTheme="minorHAnsi" w:cstheme="minorHAnsi"/>
          <w:sz w:val="24"/>
          <w:szCs w:val="24"/>
        </w:rPr>
        <w:t xml:space="preserve"> Derek </w:t>
      </w:r>
      <w:proofErr w:type="spellStart"/>
      <w:r w:rsidR="00364AB0">
        <w:rPr>
          <w:rFonts w:asciiTheme="minorHAnsi" w:hAnsiTheme="minorHAnsi" w:cstheme="minorHAnsi"/>
          <w:sz w:val="24"/>
          <w:szCs w:val="24"/>
        </w:rPr>
        <w:t>Schoepf</w:t>
      </w:r>
      <w:proofErr w:type="spellEnd"/>
      <w:r w:rsidR="00364AB0">
        <w:rPr>
          <w:rFonts w:asciiTheme="minorHAnsi" w:hAnsiTheme="minorHAnsi" w:cstheme="minorHAnsi"/>
          <w:sz w:val="24"/>
          <w:szCs w:val="24"/>
        </w:rPr>
        <w:t xml:space="preserve"> asked what happens to the data that is collected by the speed trailer. He asked if it would show speeding patterns. Lt. Bello stated it</w:t>
      </w:r>
      <w:r w:rsidR="0078300D">
        <w:rPr>
          <w:rFonts w:asciiTheme="minorHAnsi" w:hAnsiTheme="minorHAnsi" w:cstheme="minorHAnsi"/>
          <w:sz w:val="24"/>
          <w:szCs w:val="24"/>
        </w:rPr>
        <w:t xml:space="preserve"> </w:t>
      </w:r>
      <w:r w:rsidR="00364AB0">
        <w:rPr>
          <w:rFonts w:asciiTheme="minorHAnsi" w:hAnsiTheme="minorHAnsi" w:cstheme="minorHAnsi"/>
          <w:sz w:val="24"/>
          <w:szCs w:val="24"/>
        </w:rPr>
        <w:t>help</w:t>
      </w:r>
      <w:r w:rsidR="0078300D">
        <w:rPr>
          <w:rFonts w:asciiTheme="minorHAnsi" w:hAnsiTheme="minorHAnsi" w:cstheme="minorHAnsi"/>
          <w:sz w:val="24"/>
          <w:szCs w:val="24"/>
        </w:rPr>
        <w:t>s</w:t>
      </w:r>
      <w:r w:rsidR="00364AB0">
        <w:rPr>
          <w:rFonts w:asciiTheme="minorHAnsi" w:hAnsiTheme="minorHAnsi" w:cstheme="minorHAnsi"/>
          <w:sz w:val="24"/>
          <w:szCs w:val="24"/>
        </w:rPr>
        <w:t xml:space="preserve"> guide staff</w:t>
      </w:r>
      <w:r w:rsidR="0078300D">
        <w:rPr>
          <w:rFonts w:asciiTheme="minorHAnsi" w:hAnsiTheme="minorHAnsi" w:cstheme="minorHAnsi"/>
          <w:sz w:val="24"/>
          <w:szCs w:val="24"/>
        </w:rPr>
        <w:t>ing in</w:t>
      </w:r>
      <w:r w:rsidR="00364AB0">
        <w:rPr>
          <w:rFonts w:asciiTheme="minorHAnsi" w:hAnsiTheme="minorHAnsi" w:cstheme="minorHAnsi"/>
          <w:sz w:val="24"/>
          <w:szCs w:val="24"/>
        </w:rPr>
        <w:t xml:space="preserve"> that area. He said it</w:t>
      </w:r>
      <w:r w:rsidR="00375843">
        <w:rPr>
          <w:rFonts w:asciiTheme="minorHAnsi" w:hAnsiTheme="minorHAnsi" w:cstheme="minorHAnsi"/>
          <w:sz w:val="24"/>
          <w:szCs w:val="24"/>
        </w:rPr>
        <w:t>'</w:t>
      </w:r>
      <w:r w:rsidR="00364AB0">
        <w:rPr>
          <w:rFonts w:asciiTheme="minorHAnsi" w:hAnsiTheme="minorHAnsi" w:cstheme="minorHAnsi"/>
          <w:sz w:val="24"/>
          <w:szCs w:val="24"/>
        </w:rPr>
        <w:t xml:space="preserve">s also a friendly reminder to the driver that they are speeding. Teresa Aquila stated 311 is also a resource to report an issue. </w:t>
      </w:r>
    </w:p>
    <w:p w14:paraId="45941F61" w14:textId="5E8495BE" w:rsidR="00364AB0" w:rsidRDefault="00364AB0" w:rsidP="002D1D95">
      <w:pPr>
        <w:tabs>
          <w:tab w:val="right" w:pos="10800"/>
        </w:tabs>
        <w:jc w:val="both"/>
        <w:rPr>
          <w:rFonts w:asciiTheme="minorHAnsi" w:hAnsiTheme="minorHAnsi" w:cstheme="minorHAnsi"/>
          <w:sz w:val="24"/>
          <w:szCs w:val="24"/>
        </w:rPr>
      </w:pPr>
    </w:p>
    <w:p w14:paraId="1F717B22" w14:textId="155C9174" w:rsidR="00364AB0" w:rsidRPr="002D1D95" w:rsidRDefault="00364AB0"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Dwayne Hubert</w:t>
      </w:r>
      <w:r w:rsidR="002602C5">
        <w:rPr>
          <w:rFonts w:asciiTheme="minorHAnsi" w:hAnsiTheme="minorHAnsi" w:cstheme="minorHAnsi"/>
          <w:sz w:val="24"/>
          <w:szCs w:val="24"/>
        </w:rPr>
        <w:t>, Lemmon Valley resident,</w:t>
      </w:r>
      <w:r>
        <w:rPr>
          <w:rFonts w:asciiTheme="minorHAnsi" w:hAnsiTheme="minorHAnsi" w:cstheme="minorHAnsi"/>
          <w:sz w:val="24"/>
          <w:szCs w:val="24"/>
        </w:rPr>
        <w:t xml:space="preserve"> asked where the fees </w:t>
      </w:r>
      <w:r w:rsidR="002602C5">
        <w:rPr>
          <w:rFonts w:asciiTheme="minorHAnsi" w:hAnsiTheme="minorHAnsi" w:cstheme="minorHAnsi"/>
          <w:sz w:val="24"/>
          <w:szCs w:val="24"/>
        </w:rPr>
        <w:t>go that they pay</w:t>
      </w:r>
      <w:r>
        <w:rPr>
          <w:rFonts w:asciiTheme="minorHAnsi" w:hAnsiTheme="minorHAnsi" w:cstheme="minorHAnsi"/>
          <w:sz w:val="24"/>
          <w:szCs w:val="24"/>
        </w:rPr>
        <w:t xml:space="preserve">. Lt. Bello spoke about education and outreach. </w:t>
      </w:r>
    </w:p>
    <w:p w14:paraId="21DB47CF" w14:textId="77777777" w:rsidR="002D1D95" w:rsidRDefault="002D1D95" w:rsidP="002D1D95">
      <w:pPr>
        <w:tabs>
          <w:tab w:val="right" w:pos="10800"/>
        </w:tabs>
        <w:jc w:val="both"/>
        <w:rPr>
          <w:rFonts w:asciiTheme="minorHAnsi" w:hAnsiTheme="minorHAnsi" w:cstheme="minorHAnsi"/>
          <w:sz w:val="24"/>
          <w:szCs w:val="24"/>
        </w:rPr>
      </w:pPr>
    </w:p>
    <w:p w14:paraId="37922BF7" w14:textId="0BE92378" w:rsidR="009F62EF" w:rsidRDefault="002D1D95" w:rsidP="002D1D95">
      <w:pPr>
        <w:tabs>
          <w:tab w:val="right" w:pos="10800"/>
        </w:tabs>
        <w:jc w:val="both"/>
        <w:rPr>
          <w:rFonts w:asciiTheme="minorHAnsi" w:hAnsiTheme="minorHAnsi" w:cstheme="minorHAnsi"/>
          <w:sz w:val="24"/>
          <w:szCs w:val="24"/>
        </w:rPr>
      </w:pPr>
      <w:r w:rsidRPr="00364AB0">
        <w:rPr>
          <w:rFonts w:asciiTheme="minorHAnsi" w:hAnsiTheme="minorHAnsi" w:cstheme="minorHAnsi"/>
          <w:b/>
          <w:bCs/>
          <w:sz w:val="24"/>
          <w:szCs w:val="24"/>
        </w:rPr>
        <w:t>7. WASHOE COUNTY COMMISSIONER UPDATE-</w:t>
      </w:r>
      <w:r w:rsidRPr="002D1D95">
        <w:rPr>
          <w:rFonts w:asciiTheme="minorHAnsi" w:hAnsiTheme="minorHAnsi" w:cstheme="minorHAnsi"/>
          <w:sz w:val="24"/>
          <w:szCs w:val="24"/>
        </w:rPr>
        <w:t xml:space="preserve"> </w:t>
      </w:r>
    </w:p>
    <w:p w14:paraId="1A303770" w14:textId="74F49CF8" w:rsidR="009F62EF" w:rsidRPr="002D1D95" w:rsidRDefault="009F62EF" w:rsidP="002D1D95">
      <w:pPr>
        <w:tabs>
          <w:tab w:val="right" w:pos="10800"/>
        </w:tabs>
        <w:jc w:val="both"/>
        <w:rPr>
          <w:rFonts w:asciiTheme="minorHAnsi" w:hAnsiTheme="minorHAnsi" w:cstheme="minorHAnsi"/>
          <w:sz w:val="24"/>
          <w:szCs w:val="24"/>
        </w:rPr>
      </w:pPr>
      <w:r>
        <w:rPr>
          <w:rFonts w:asciiTheme="minorHAnsi" w:hAnsiTheme="minorHAnsi" w:cstheme="minorHAnsi"/>
          <w:sz w:val="24"/>
          <w:szCs w:val="24"/>
        </w:rPr>
        <w:t xml:space="preserve">Alexandra Wilson stated Commissioner Herman </w:t>
      </w:r>
      <w:proofErr w:type="gramStart"/>
      <w:r>
        <w:rPr>
          <w:rFonts w:asciiTheme="minorHAnsi" w:hAnsiTheme="minorHAnsi" w:cstheme="minorHAnsi"/>
          <w:sz w:val="24"/>
          <w:szCs w:val="24"/>
        </w:rPr>
        <w:t>wasn</w:t>
      </w:r>
      <w:r w:rsidR="00375843">
        <w:rPr>
          <w:rFonts w:asciiTheme="minorHAnsi" w:hAnsiTheme="minorHAnsi" w:cstheme="minorHAnsi"/>
          <w:sz w:val="24"/>
          <w:szCs w:val="24"/>
        </w:rPr>
        <w:t>'</w:t>
      </w:r>
      <w:r>
        <w:rPr>
          <w:rFonts w:asciiTheme="minorHAnsi" w:hAnsiTheme="minorHAnsi" w:cstheme="minorHAnsi"/>
          <w:sz w:val="24"/>
          <w:szCs w:val="24"/>
        </w:rPr>
        <w:t>t able to</w:t>
      </w:r>
      <w:proofErr w:type="gramEnd"/>
      <w:r>
        <w:rPr>
          <w:rFonts w:asciiTheme="minorHAnsi" w:hAnsiTheme="minorHAnsi" w:cstheme="minorHAnsi"/>
          <w:sz w:val="24"/>
          <w:szCs w:val="24"/>
        </w:rPr>
        <w:t xml:space="preserve"> attend. Commissioner Herman encouraged </w:t>
      </w:r>
      <w:r w:rsidR="0078300D">
        <w:rPr>
          <w:rFonts w:asciiTheme="minorHAnsi" w:hAnsiTheme="minorHAnsi" w:cstheme="minorHAnsi"/>
          <w:sz w:val="24"/>
          <w:szCs w:val="24"/>
        </w:rPr>
        <w:t>the community</w:t>
      </w:r>
      <w:r>
        <w:rPr>
          <w:rFonts w:asciiTheme="minorHAnsi" w:hAnsiTheme="minorHAnsi" w:cstheme="minorHAnsi"/>
          <w:sz w:val="24"/>
          <w:szCs w:val="24"/>
        </w:rPr>
        <w:t xml:space="preserve"> to contact her if you have questions or concerns: </w:t>
      </w:r>
      <w:r w:rsidRPr="002D1D95">
        <w:rPr>
          <w:rFonts w:asciiTheme="minorHAnsi" w:hAnsiTheme="minorHAnsi" w:cstheme="minorHAnsi"/>
          <w:sz w:val="24"/>
          <w:szCs w:val="24"/>
        </w:rPr>
        <w:t xml:space="preserve">(775) 501-0002 or via email at </w:t>
      </w:r>
      <w:hyperlink r:id="rId12" w:history="1">
        <w:r w:rsidRPr="00AC02DB">
          <w:rPr>
            <w:rStyle w:val="Hyperlink"/>
            <w:rFonts w:asciiTheme="minorHAnsi" w:hAnsiTheme="minorHAnsi" w:cstheme="minorHAnsi"/>
            <w:sz w:val="24"/>
            <w:szCs w:val="24"/>
          </w:rPr>
          <w:t>jherman@washoecounty.gov</w:t>
        </w:r>
      </w:hyperlink>
      <w:r>
        <w:rPr>
          <w:rFonts w:asciiTheme="minorHAnsi" w:hAnsiTheme="minorHAnsi" w:cstheme="minorHAnsi"/>
          <w:sz w:val="24"/>
          <w:szCs w:val="24"/>
        </w:rPr>
        <w:t xml:space="preserve"> </w:t>
      </w:r>
    </w:p>
    <w:p w14:paraId="36AE8762" w14:textId="77777777" w:rsidR="002D1D95" w:rsidRPr="009F62EF" w:rsidRDefault="002D1D95" w:rsidP="002D1D95">
      <w:pPr>
        <w:tabs>
          <w:tab w:val="right" w:pos="10800"/>
        </w:tabs>
        <w:jc w:val="both"/>
        <w:rPr>
          <w:rFonts w:asciiTheme="minorHAnsi" w:hAnsiTheme="minorHAnsi" w:cstheme="minorHAnsi"/>
          <w:b/>
          <w:bCs/>
          <w:sz w:val="24"/>
          <w:szCs w:val="24"/>
        </w:rPr>
      </w:pPr>
    </w:p>
    <w:p w14:paraId="0FCA869D" w14:textId="5E5259F4" w:rsidR="002D1D95" w:rsidRPr="002D1D95" w:rsidRDefault="002D1D95" w:rsidP="009F62EF">
      <w:pPr>
        <w:tabs>
          <w:tab w:val="right" w:pos="10800"/>
        </w:tabs>
        <w:jc w:val="both"/>
        <w:rPr>
          <w:rFonts w:asciiTheme="minorHAnsi" w:hAnsiTheme="minorHAnsi" w:cstheme="minorHAnsi"/>
          <w:sz w:val="24"/>
          <w:szCs w:val="24"/>
        </w:rPr>
      </w:pPr>
      <w:r w:rsidRPr="009F62EF">
        <w:rPr>
          <w:rFonts w:asciiTheme="minorHAnsi" w:hAnsiTheme="minorHAnsi" w:cstheme="minorHAnsi"/>
          <w:b/>
          <w:bCs/>
          <w:sz w:val="24"/>
          <w:szCs w:val="24"/>
        </w:rPr>
        <w:t>8. CAB MEMBER ANNOUNCEMENTS/REQUESTS —</w:t>
      </w:r>
      <w:r w:rsidRPr="002D1D95">
        <w:rPr>
          <w:rFonts w:asciiTheme="minorHAnsi" w:hAnsiTheme="minorHAnsi" w:cstheme="minorHAnsi"/>
          <w:sz w:val="24"/>
          <w:szCs w:val="24"/>
        </w:rPr>
        <w:t xml:space="preserve"> </w:t>
      </w:r>
      <w:r w:rsidR="009F62EF">
        <w:rPr>
          <w:rFonts w:asciiTheme="minorHAnsi" w:hAnsiTheme="minorHAnsi" w:cstheme="minorHAnsi"/>
          <w:sz w:val="24"/>
          <w:szCs w:val="24"/>
        </w:rPr>
        <w:t xml:space="preserve">There were no announcements. </w:t>
      </w:r>
    </w:p>
    <w:p w14:paraId="4BF4EC2F" w14:textId="77777777" w:rsidR="002D1D95" w:rsidRDefault="002D1D95" w:rsidP="002D1D95">
      <w:pPr>
        <w:tabs>
          <w:tab w:val="right" w:pos="10800"/>
        </w:tabs>
        <w:jc w:val="both"/>
        <w:rPr>
          <w:rFonts w:asciiTheme="minorHAnsi" w:hAnsiTheme="minorHAnsi" w:cstheme="minorHAnsi"/>
          <w:sz w:val="24"/>
          <w:szCs w:val="24"/>
        </w:rPr>
      </w:pPr>
    </w:p>
    <w:p w14:paraId="0ED5E472" w14:textId="6B0D7BD4" w:rsidR="00162B0C" w:rsidRDefault="002D1D95" w:rsidP="009F62EF">
      <w:pPr>
        <w:tabs>
          <w:tab w:val="right" w:pos="10800"/>
        </w:tabs>
        <w:jc w:val="both"/>
        <w:rPr>
          <w:rFonts w:asciiTheme="minorHAnsi" w:hAnsiTheme="minorHAnsi" w:cstheme="minorHAnsi"/>
          <w:sz w:val="24"/>
          <w:szCs w:val="24"/>
        </w:rPr>
      </w:pPr>
      <w:r w:rsidRPr="009F62EF">
        <w:rPr>
          <w:rFonts w:asciiTheme="minorHAnsi" w:hAnsiTheme="minorHAnsi" w:cstheme="minorHAnsi"/>
          <w:b/>
          <w:bCs/>
          <w:sz w:val="24"/>
          <w:szCs w:val="24"/>
        </w:rPr>
        <w:t>9. GENERAL PUBLIC COMMENT –</w:t>
      </w:r>
      <w:r w:rsidRPr="002D1D95">
        <w:rPr>
          <w:rFonts w:asciiTheme="minorHAnsi" w:hAnsiTheme="minorHAnsi" w:cstheme="minorHAnsi"/>
          <w:sz w:val="24"/>
          <w:szCs w:val="24"/>
        </w:rPr>
        <w:t xml:space="preserve"> </w:t>
      </w:r>
    </w:p>
    <w:p w14:paraId="63E1D233" w14:textId="66293D26" w:rsidR="009F62EF" w:rsidRPr="00E41C7F" w:rsidRDefault="009F62EF" w:rsidP="009F62EF">
      <w:pPr>
        <w:tabs>
          <w:tab w:val="right" w:pos="10800"/>
        </w:tabs>
        <w:jc w:val="both"/>
        <w:rPr>
          <w:rFonts w:asciiTheme="minorHAnsi" w:hAnsiTheme="minorHAnsi" w:cstheme="minorHAnsi"/>
          <w:sz w:val="24"/>
          <w:szCs w:val="24"/>
        </w:rPr>
      </w:pPr>
      <w:r>
        <w:rPr>
          <w:rFonts w:asciiTheme="minorHAnsi" w:hAnsiTheme="minorHAnsi" w:cstheme="minorHAnsi"/>
          <w:sz w:val="24"/>
          <w:szCs w:val="24"/>
        </w:rPr>
        <w:t xml:space="preserve">Public comment from Janet Hand via zoom submitted her comment via email as well. </w:t>
      </w:r>
      <w:r w:rsidR="00375843">
        <w:rPr>
          <w:rFonts w:asciiTheme="minorHAnsi" w:hAnsiTheme="minorHAnsi" w:cstheme="minorHAnsi"/>
          <w:color w:val="000000"/>
          <w:sz w:val="24"/>
          <w:szCs w:val="24"/>
        </w:rPr>
        <w:t>"</w:t>
      </w:r>
      <w:r w:rsidRPr="00E41C7F">
        <w:rPr>
          <w:rFonts w:asciiTheme="minorHAnsi" w:hAnsiTheme="minorHAnsi" w:cstheme="minorHAnsi"/>
          <w:color w:val="000000"/>
          <w:sz w:val="24"/>
          <w:szCs w:val="24"/>
        </w:rPr>
        <w:t>Good evening.  I am Janet Hand, a resident of North Red Rock Road in the Rancho Haven/Sierra Ranchos community.  I appreciate the opportunity to speak to you tonight about some of the challenges we face in this rural part of Washoe County.  Our area has over 600 lots, most of which are 10 acres or more in size and we are about 40 miles from Reno.  During emergencies it can take some time for paid first responders to arrive on-scene, so we have the Red Rock Volunteer Fire Department and Washoe County Sheriff Office CERT team to assist with emergency needs in the interim if requested. </w:t>
      </w:r>
    </w:p>
    <w:p w14:paraId="6949CB5C" w14:textId="77777777" w:rsidR="009F62EF" w:rsidRPr="00E41C7F" w:rsidRDefault="009F62EF" w:rsidP="009F62EF">
      <w:pPr>
        <w:pStyle w:val="yiv3557779916msonormal"/>
        <w:shd w:val="clear" w:color="auto" w:fill="FFFFFF"/>
        <w:rPr>
          <w:rFonts w:asciiTheme="minorHAnsi" w:hAnsiTheme="minorHAnsi" w:cstheme="minorHAnsi"/>
          <w:color w:val="1D2228"/>
        </w:rPr>
      </w:pPr>
      <w:r w:rsidRPr="00E41C7F">
        <w:rPr>
          <w:rFonts w:asciiTheme="minorHAnsi" w:hAnsiTheme="minorHAnsi" w:cstheme="minorHAnsi"/>
          <w:color w:val="000000"/>
        </w:rPr>
        <w:t xml:space="preserve">One challenge we face is limited internet services.  Currently there are 2 primary internet providers, Rural Telephone of Idaho has DSL, and Plumas Sierra Rural Electric has wireless internet.  Both present challenges due to coverage area, speed, </w:t>
      </w:r>
      <w:proofErr w:type="gramStart"/>
      <w:r w:rsidRPr="00E41C7F">
        <w:rPr>
          <w:rFonts w:asciiTheme="minorHAnsi" w:hAnsiTheme="minorHAnsi" w:cstheme="minorHAnsi"/>
          <w:color w:val="000000"/>
        </w:rPr>
        <w:t>reliability</w:t>
      </w:r>
      <w:proofErr w:type="gramEnd"/>
      <w:r w:rsidRPr="00E41C7F">
        <w:rPr>
          <w:rFonts w:asciiTheme="minorHAnsi" w:hAnsiTheme="minorHAnsi" w:cstheme="minorHAnsi"/>
          <w:color w:val="000000"/>
        </w:rPr>
        <w:t xml:space="preserve"> and cost.  And the latter goes out whenever we have a power outage causing concern during times of extreme weather and wildfires.  This limits our ability to send out communications to our neighbors during emergencies through our neighbor generated email and Facebook groups. </w:t>
      </w:r>
    </w:p>
    <w:p w14:paraId="4F0B8AA6" w14:textId="77777777" w:rsidR="009F62EF" w:rsidRPr="00E41C7F" w:rsidRDefault="009F62EF" w:rsidP="009F62EF">
      <w:pPr>
        <w:pStyle w:val="yiv3557779916msonormal"/>
        <w:shd w:val="clear" w:color="auto" w:fill="FFFFFF"/>
        <w:rPr>
          <w:rFonts w:asciiTheme="minorHAnsi" w:hAnsiTheme="minorHAnsi" w:cstheme="minorHAnsi"/>
          <w:color w:val="1D2228"/>
        </w:rPr>
      </w:pPr>
      <w:r w:rsidRPr="00E41C7F">
        <w:rPr>
          <w:rFonts w:asciiTheme="minorHAnsi" w:hAnsiTheme="minorHAnsi" w:cstheme="minorHAnsi"/>
          <w:color w:val="000000"/>
        </w:rPr>
        <w:t>Another challenge is Cell service in our area.  The topography causes several areas with little or no service.  Many residents have cell boosters which can help in some areas, but they also go off when there is a power outage, hampering communications. </w:t>
      </w:r>
    </w:p>
    <w:p w14:paraId="08D2D04F" w14:textId="77777777" w:rsidR="009F62EF" w:rsidRPr="00E41C7F" w:rsidRDefault="009F62EF" w:rsidP="009F62EF">
      <w:pPr>
        <w:pStyle w:val="yiv3557779916msonormal"/>
        <w:shd w:val="clear" w:color="auto" w:fill="FFFFFF"/>
        <w:rPr>
          <w:rFonts w:asciiTheme="minorHAnsi" w:hAnsiTheme="minorHAnsi" w:cstheme="minorHAnsi"/>
          <w:color w:val="1D2228"/>
        </w:rPr>
      </w:pPr>
      <w:r w:rsidRPr="00E41C7F">
        <w:rPr>
          <w:rFonts w:asciiTheme="minorHAnsi" w:hAnsiTheme="minorHAnsi" w:cstheme="minorHAnsi"/>
          <w:color w:val="000000"/>
        </w:rPr>
        <w:t>As you consider use of the ARPA funding, I would appreciate your thinking of ways these services might be improved in our area. </w:t>
      </w:r>
    </w:p>
    <w:p w14:paraId="1A8E1D8D" w14:textId="0F7FE4CC" w:rsidR="009F62EF" w:rsidRPr="00E41C7F" w:rsidRDefault="009F62EF" w:rsidP="009F62EF">
      <w:pPr>
        <w:pStyle w:val="yiv3557779916msonormal"/>
        <w:shd w:val="clear" w:color="auto" w:fill="FFFFFF"/>
        <w:rPr>
          <w:rFonts w:asciiTheme="minorHAnsi" w:hAnsiTheme="minorHAnsi" w:cstheme="minorHAnsi"/>
          <w:color w:val="1D2228"/>
        </w:rPr>
      </w:pPr>
      <w:r w:rsidRPr="00E41C7F">
        <w:rPr>
          <w:rFonts w:asciiTheme="minorHAnsi" w:hAnsiTheme="minorHAnsi" w:cstheme="minorHAnsi"/>
          <w:color w:val="000000"/>
        </w:rPr>
        <w:t xml:space="preserve">Also, in June </w:t>
      </w:r>
      <w:r w:rsidR="00375843">
        <w:rPr>
          <w:rFonts w:asciiTheme="minorHAnsi" w:hAnsiTheme="minorHAnsi" w:cstheme="minorHAnsi"/>
          <w:color w:val="000000"/>
        </w:rPr>
        <w:t>o</w:t>
      </w:r>
      <w:r w:rsidRPr="00E41C7F">
        <w:rPr>
          <w:rFonts w:asciiTheme="minorHAnsi" w:hAnsiTheme="minorHAnsi" w:cstheme="minorHAnsi"/>
          <w:color w:val="000000"/>
        </w:rPr>
        <w:t xml:space="preserve">f 2017 a meeting was held with our County Commissioner, Truckee Meadows Fire Chief, Washoe County Emergency </w:t>
      </w:r>
      <w:proofErr w:type="gramStart"/>
      <w:r w:rsidRPr="00E41C7F">
        <w:rPr>
          <w:rFonts w:asciiTheme="minorHAnsi" w:hAnsiTheme="minorHAnsi" w:cstheme="minorHAnsi"/>
          <w:color w:val="000000"/>
        </w:rPr>
        <w:t>Manager</w:t>
      </w:r>
      <w:proofErr w:type="gramEnd"/>
      <w:r w:rsidRPr="00E41C7F">
        <w:rPr>
          <w:rFonts w:asciiTheme="minorHAnsi" w:hAnsiTheme="minorHAnsi" w:cstheme="minorHAnsi"/>
          <w:color w:val="000000"/>
        </w:rPr>
        <w:t xml:space="preserve"> and others.  They had a plan to upgrade some of the services at the Volunteer Fire Station.  Some of these improvements were to install a generator, large water tank, fuel station and do driveway repaving.  None of which have happened.  I would also appreciate your looking into the status of those items as they would benefit our community greatly as we try </w:t>
      </w:r>
      <w:proofErr w:type="gramStart"/>
      <w:r w:rsidRPr="00E41C7F">
        <w:rPr>
          <w:rFonts w:asciiTheme="minorHAnsi" w:hAnsiTheme="minorHAnsi" w:cstheme="minorHAnsi"/>
          <w:color w:val="000000"/>
        </w:rPr>
        <w:t>provide</w:t>
      </w:r>
      <w:proofErr w:type="gramEnd"/>
      <w:r w:rsidRPr="00E41C7F">
        <w:rPr>
          <w:rFonts w:asciiTheme="minorHAnsi" w:hAnsiTheme="minorHAnsi" w:cstheme="minorHAnsi"/>
          <w:color w:val="000000"/>
        </w:rPr>
        <w:t xml:space="preserve"> emergency services in our area. </w:t>
      </w:r>
    </w:p>
    <w:p w14:paraId="1B94C19C" w14:textId="606347C7" w:rsidR="00375843" w:rsidRDefault="009F62EF" w:rsidP="009F62EF">
      <w:pPr>
        <w:pStyle w:val="yiv3557779916msonormal"/>
        <w:shd w:val="clear" w:color="auto" w:fill="FFFFFF"/>
        <w:rPr>
          <w:rFonts w:asciiTheme="minorHAnsi" w:hAnsiTheme="minorHAnsi" w:cstheme="minorHAnsi"/>
          <w:color w:val="000000"/>
        </w:rPr>
      </w:pPr>
      <w:r w:rsidRPr="00E41C7F">
        <w:rPr>
          <w:rFonts w:asciiTheme="minorHAnsi" w:hAnsiTheme="minorHAnsi" w:cstheme="minorHAnsi"/>
          <w:color w:val="000000"/>
        </w:rPr>
        <w:t>If desired, I would be happy to assist anyone looking into these items and to help pull together some local experts to further discuss these topics and find solutions.  Thank you.</w:t>
      </w:r>
      <w:r w:rsidR="00375843">
        <w:rPr>
          <w:rFonts w:asciiTheme="minorHAnsi" w:hAnsiTheme="minorHAnsi" w:cstheme="minorHAnsi"/>
          <w:color w:val="000000"/>
        </w:rPr>
        <w:t>"</w:t>
      </w:r>
    </w:p>
    <w:p w14:paraId="4FE65D01" w14:textId="1DB13502" w:rsidR="00375843" w:rsidRPr="009F62EF" w:rsidRDefault="00375843" w:rsidP="009F62EF">
      <w:pPr>
        <w:pStyle w:val="yiv3557779916msonormal"/>
        <w:shd w:val="clear" w:color="auto" w:fill="FFFFFF"/>
        <w:rPr>
          <w:rFonts w:asciiTheme="minorHAnsi" w:hAnsiTheme="minorHAnsi" w:cstheme="minorHAnsi"/>
          <w:color w:val="000000"/>
        </w:rPr>
      </w:pPr>
      <w:r>
        <w:rPr>
          <w:rFonts w:asciiTheme="minorHAnsi" w:hAnsiTheme="minorHAnsi" w:cstheme="minorHAnsi"/>
          <w:color w:val="000000"/>
        </w:rPr>
        <w:t xml:space="preserve">David Brown, Antelope Valley resident, spoke about a local solution to internet connection issues. </w:t>
      </w:r>
    </w:p>
    <w:p w14:paraId="70746F89" w14:textId="3DE7DE6B" w:rsidR="002D1D95" w:rsidRDefault="002D1D95" w:rsidP="002D1D95">
      <w:pPr>
        <w:tabs>
          <w:tab w:val="right" w:pos="10800"/>
        </w:tabs>
        <w:jc w:val="both"/>
        <w:rPr>
          <w:rFonts w:asciiTheme="minorHAnsi" w:hAnsiTheme="minorHAnsi" w:cstheme="minorHAnsi"/>
          <w:sz w:val="24"/>
          <w:szCs w:val="24"/>
        </w:rPr>
      </w:pPr>
    </w:p>
    <w:p w14:paraId="034C8E42" w14:textId="21505B0C" w:rsidR="002D1D95" w:rsidRPr="00375843" w:rsidRDefault="002D1D95" w:rsidP="002D1D95">
      <w:pPr>
        <w:tabs>
          <w:tab w:val="right" w:pos="10800"/>
        </w:tabs>
        <w:jc w:val="both"/>
        <w:rPr>
          <w:rFonts w:asciiTheme="minorHAnsi" w:hAnsiTheme="minorHAnsi" w:cstheme="minorHAnsi"/>
          <w:b/>
          <w:bCs/>
          <w:sz w:val="24"/>
          <w:szCs w:val="24"/>
        </w:rPr>
      </w:pPr>
      <w:r w:rsidRPr="00375843">
        <w:rPr>
          <w:rFonts w:asciiTheme="minorHAnsi" w:hAnsiTheme="minorHAnsi" w:cstheme="minorHAnsi"/>
          <w:b/>
          <w:bCs/>
          <w:sz w:val="24"/>
          <w:szCs w:val="24"/>
        </w:rPr>
        <w:t>ADJOURNMENT</w:t>
      </w:r>
      <w:r w:rsidR="00375843">
        <w:rPr>
          <w:rFonts w:asciiTheme="minorHAnsi" w:hAnsiTheme="minorHAnsi" w:cstheme="minorHAnsi"/>
          <w:b/>
          <w:bCs/>
          <w:sz w:val="24"/>
          <w:szCs w:val="24"/>
        </w:rPr>
        <w:t xml:space="preserve"> – </w:t>
      </w:r>
      <w:r w:rsidR="00375843" w:rsidRPr="00375843">
        <w:rPr>
          <w:rFonts w:asciiTheme="minorHAnsi" w:hAnsiTheme="minorHAnsi" w:cstheme="minorHAnsi"/>
          <w:sz w:val="24"/>
          <w:szCs w:val="24"/>
        </w:rPr>
        <w:t>The meeting adjourned at 7:11 p.m.</w:t>
      </w:r>
      <w:r w:rsidR="00375843">
        <w:rPr>
          <w:rFonts w:asciiTheme="minorHAnsi" w:hAnsiTheme="minorHAnsi" w:cstheme="minorHAnsi"/>
          <w:b/>
          <w:bCs/>
          <w:sz w:val="24"/>
          <w:szCs w:val="24"/>
        </w:rPr>
        <w:t xml:space="preserve"> </w:t>
      </w:r>
    </w:p>
    <w:sectPr w:rsidR="002D1D95" w:rsidRPr="00375843" w:rsidSect="00B83C21">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2BE7E" w14:textId="77777777" w:rsidR="0055461E" w:rsidRDefault="0055461E">
      <w:r>
        <w:separator/>
      </w:r>
    </w:p>
  </w:endnote>
  <w:endnote w:type="continuationSeparator" w:id="0">
    <w:p w14:paraId="45901A7E" w14:textId="77777777" w:rsidR="0055461E" w:rsidRDefault="00554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ifthAve">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236DDB" w:rsidRDefault="00236D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9219836" w14:textId="77777777" w:rsidR="00236DDB" w:rsidRDefault="00236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4E96" w14:textId="77777777" w:rsidR="00236DDB" w:rsidRDefault="00236DD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231BE67" w14:textId="77777777" w:rsidR="00236DDB" w:rsidRPr="0061185B" w:rsidRDefault="00236DDB" w:rsidP="0061185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70C7B" w14:textId="77777777" w:rsidR="00534273" w:rsidRDefault="00534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07571" w14:textId="77777777" w:rsidR="0055461E" w:rsidRDefault="0055461E">
      <w:r>
        <w:separator/>
      </w:r>
    </w:p>
  </w:footnote>
  <w:footnote w:type="continuationSeparator" w:id="0">
    <w:p w14:paraId="72785F3E" w14:textId="77777777" w:rsidR="0055461E" w:rsidRDefault="00554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54EA0" w14:textId="77777777" w:rsidR="00534273" w:rsidRDefault="00534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95951"/>
      <w:docPartObj>
        <w:docPartGallery w:val="Watermarks"/>
        <w:docPartUnique/>
      </w:docPartObj>
    </w:sdtPr>
    <w:sdtContent>
      <w:p w14:paraId="670A082A" w14:textId="181D7098" w:rsidR="00534273" w:rsidRDefault="00583B30">
        <w:pPr>
          <w:pStyle w:val="Header"/>
        </w:pPr>
        <w:r>
          <w:rPr>
            <w:noProof/>
          </w:rPr>
          <w:pict w14:anchorId="7E1A4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23204" w14:textId="77777777" w:rsidR="00534273" w:rsidRDefault="00534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974"/>
    <w:multiLevelType w:val="hybridMultilevel"/>
    <w:tmpl w:val="9212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39F"/>
    <w:multiLevelType w:val="hybridMultilevel"/>
    <w:tmpl w:val="6380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485319"/>
    <w:multiLevelType w:val="hybridMultilevel"/>
    <w:tmpl w:val="4840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A3C26"/>
    <w:multiLevelType w:val="hybridMultilevel"/>
    <w:tmpl w:val="8C0A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87BAE"/>
    <w:multiLevelType w:val="hybridMultilevel"/>
    <w:tmpl w:val="2EC6E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E35D9"/>
    <w:multiLevelType w:val="hybridMultilevel"/>
    <w:tmpl w:val="05E2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61CAD"/>
    <w:multiLevelType w:val="hybridMultilevel"/>
    <w:tmpl w:val="86B0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049DF"/>
    <w:multiLevelType w:val="hybridMultilevel"/>
    <w:tmpl w:val="CE12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340CC"/>
    <w:multiLevelType w:val="hybridMultilevel"/>
    <w:tmpl w:val="0B562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92FFD"/>
    <w:multiLevelType w:val="hybridMultilevel"/>
    <w:tmpl w:val="1750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4F4A73"/>
    <w:multiLevelType w:val="hybridMultilevel"/>
    <w:tmpl w:val="CDC0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9774A"/>
    <w:multiLevelType w:val="hybridMultilevel"/>
    <w:tmpl w:val="67A21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C291E"/>
    <w:multiLevelType w:val="hybridMultilevel"/>
    <w:tmpl w:val="3552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B7376"/>
    <w:multiLevelType w:val="hybridMultilevel"/>
    <w:tmpl w:val="852ED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46701"/>
    <w:multiLevelType w:val="multilevel"/>
    <w:tmpl w:val="BAAE20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F877A2"/>
    <w:multiLevelType w:val="hybridMultilevel"/>
    <w:tmpl w:val="92A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556A9"/>
    <w:multiLevelType w:val="hybridMultilevel"/>
    <w:tmpl w:val="988A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A20E2"/>
    <w:multiLevelType w:val="hybridMultilevel"/>
    <w:tmpl w:val="89B8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90A6E"/>
    <w:multiLevelType w:val="hybridMultilevel"/>
    <w:tmpl w:val="C380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94DC7"/>
    <w:multiLevelType w:val="hybridMultilevel"/>
    <w:tmpl w:val="11180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9B3F66"/>
    <w:multiLevelType w:val="hybridMultilevel"/>
    <w:tmpl w:val="CD40C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B130F"/>
    <w:multiLevelType w:val="hybridMultilevel"/>
    <w:tmpl w:val="F6F47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6B0D04"/>
    <w:multiLevelType w:val="hybridMultilevel"/>
    <w:tmpl w:val="E5D6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B49B6"/>
    <w:multiLevelType w:val="hybridMultilevel"/>
    <w:tmpl w:val="35EA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81DC0"/>
    <w:multiLevelType w:val="hybridMultilevel"/>
    <w:tmpl w:val="12080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A5AA6"/>
    <w:multiLevelType w:val="hybridMultilevel"/>
    <w:tmpl w:val="AD9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057B6"/>
    <w:multiLevelType w:val="hybridMultilevel"/>
    <w:tmpl w:val="3B2A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75F52"/>
    <w:multiLevelType w:val="hybridMultilevel"/>
    <w:tmpl w:val="1E2A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D7712"/>
    <w:multiLevelType w:val="hybridMultilevel"/>
    <w:tmpl w:val="8FAA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80491F"/>
    <w:multiLevelType w:val="hybridMultilevel"/>
    <w:tmpl w:val="D374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77730"/>
    <w:multiLevelType w:val="hybridMultilevel"/>
    <w:tmpl w:val="8090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A64C2"/>
    <w:multiLevelType w:val="hybridMultilevel"/>
    <w:tmpl w:val="8388A1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27E14"/>
    <w:multiLevelType w:val="hybridMultilevel"/>
    <w:tmpl w:val="30DE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F149E0"/>
    <w:multiLevelType w:val="hybridMultilevel"/>
    <w:tmpl w:val="CC1A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E1911"/>
    <w:multiLevelType w:val="hybridMultilevel"/>
    <w:tmpl w:val="A0A2D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91AAE"/>
    <w:multiLevelType w:val="hybridMultilevel"/>
    <w:tmpl w:val="FA38B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E46B4"/>
    <w:multiLevelType w:val="hybridMultilevel"/>
    <w:tmpl w:val="3F84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933B67"/>
    <w:multiLevelType w:val="hybridMultilevel"/>
    <w:tmpl w:val="2F32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81B44"/>
    <w:multiLevelType w:val="hybridMultilevel"/>
    <w:tmpl w:val="F580D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31F35"/>
    <w:multiLevelType w:val="hybridMultilevel"/>
    <w:tmpl w:val="B45EF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3"/>
  </w:num>
  <w:num w:numId="3">
    <w:abstractNumId w:val="3"/>
  </w:num>
  <w:num w:numId="4">
    <w:abstractNumId w:val="17"/>
  </w:num>
  <w:num w:numId="5">
    <w:abstractNumId w:val="26"/>
  </w:num>
  <w:num w:numId="6">
    <w:abstractNumId w:val="5"/>
  </w:num>
  <w:num w:numId="7">
    <w:abstractNumId w:val="30"/>
  </w:num>
  <w:num w:numId="8">
    <w:abstractNumId w:val="10"/>
  </w:num>
  <w:num w:numId="9">
    <w:abstractNumId w:val="1"/>
  </w:num>
  <w:num w:numId="10">
    <w:abstractNumId w:val="38"/>
  </w:num>
  <w:num w:numId="11">
    <w:abstractNumId w:val="27"/>
  </w:num>
  <w:num w:numId="12">
    <w:abstractNumId w:val="4"/>
  </w:num>
  <w:num w:numId="13">
    <w:abstractNumId w:val="18"/>
  </w:num>
  <w:num w:numId="14">
    <w:abstractNumId w:val="25"/>
  </w:num>
  <w:num w:numId="15">
    <w:abstractNumId w:val="11"/>
  </w:num>
  <w:num w:numId="16">
    <w:abstractNumId w:val="15"/>
  </w:num>
  <w:num w:numId="17">
    <w:abstractNumId w:val="23"/>
  </w:num>
  <w:num w:numId="18">
    <w:abstractNumId w:val="37"/>
  </w:num>
  <w:num w:numId="19">
    <w:abstractNumId w:val="22"/>
  </w:num>
  <w:num w:numId="20">
    <w:abstractNumId w:val="20"/>
  </w:num>
  <w:num w:numId="21">
    <w:abstractNumId w:val="16"/>
  </w:num>
  <w:num w:numId="22">
    <w:abstractNumId w:val="9"/>
  </w:num>
  <w:num w:numId="23">
    <w:abstractNumId w:val="32"/>
  </w:num>
  <w:num w:numId="24">
    <w:abstractNumId w:val="2"/>
  </w:num>
  <w:num w:numId="25">
    <w:abstractNumId w:val="6"/>
  </w:num>
  <w:num w:numId="26">
    <w:abstractNumId w:val="24"/>
  </w:num>
  <w:num w:numId="27">
    <w:abstractNumId w:val="13"/>
  </w:num>
  <w:num w:numId="28">
    <w:abstractNumId w:val="14"/>
  </w:num>
  <w:num w:numId="29">
    <w:abstractNumId w:val="34"/>
  </w:num>
  <w:num w:numId="30">
    <w:abstractNumId w:val="39"/>
  </w:num>
  <w:num w:numId="31">
    <w:abstractNumId w:val="28"/>
  </w:num>
  <w:num w:numId="32">
    <w:abstractNumId w:val="12"/>
  </w:num>
  <w:num w:numId="33">
    <w:abstractNumId w:val="7"/>
  </w:num>
  <w:num w:numId="34">
    <w:abstractNumId w:val="19"/>
  </w:num>
  <w:num w:numId="35">
    <w:abstractNumId w:val="35"/>
  </w:num>
  <w:num w:numId="36">
    <w:abstractNumId w:val="0"/>
  </w:num>
  <w:num w:numId="37">
    <w:abstractNumId w:val="29"/>
  </w:num>
  <w:num w:numId="38">
    <w:abstractNumId w:val="21"/>
  </w:num>
  <w:num w:numId="39">
    <w:abstractNumId w:val="31"/>
  </w:num>
  <w:num w:numId="40">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yMDEyM7cwsTAzNrdU0lEKTi0uzszPAymwrAUAVk/FIiwAAAA="/>
  </w:docVars>
  <w:rsids>
    <w:rsidRoot w:val="00024763"/>
    <w:rsid w:val="000002F7"/>
    <w:rsid w:val="0000060B"/>
    <w:rsid w:val="000016D2"/>
    <w:rsid w:val="00001C0C"/>
    <w:rsid w:val="0000255A"/>
    <w:rsid w:val="00002F0D"/>
    <w:rsid w:val="00003285"/>
    <w:rsid w:val="0000476E"/>
    <w:rsid w:val="000058BF"/>
    <w:rsid w:val="00005903"/>
    <w:rsid w:val="00005D3F"/>
    <w:rsid w:val="00005E0B"/>
    <w:rsid w:val="00006AF2"/>
    <w:rsid w:val="00006DC7"/>
    <w:rsid w:val="000075A4"/>
    <w:rsid w:val="00007674"/>
    <w:rsid w:val="00010455"/>
    <w:rsid w:val="00010A10"/>
    <w:rsid w:val="00010D9B"/>
    <w:rsid w:val="00011278"/>
    <w:rsid w:val="000112D8"/>
    <w:rsid w:val="000113E2"/>
    <w:rsid w:val="000118F8"/>
    <w:rsid w:val="000119AE"/>
    <w:rsid w:val="00011E49"/>
    <w:rsid w:val="00011FCB"/>
    <w:rsid w:val="00012259"/>
    <w:rsid w:val="0001287F"/>
    <w:rsid w:val="00012973"/>
    <w:rsid w:val="00012B43"/>
    <w:rsid w:val="000139B2"/>
    <w:rsid w:val="00013EAB"/>
    <w:rsid w:val="000145B2"/>
    <w:rsid w:val="000145CF"/>
    <w:rsid w:val="00014B3D"/>
    <w:rsid w:val="00014BCC"/>
    <w:rsid w:val="0001531A"/>
    <w:rsid w:val="000153DC"/>
    <w:rsid w:val="00015678"/>
    <w:rsid w:val="0001577F"/>
    <w:rsid w:val="00015ED5"/>
    <w:rsid w:val="00016035"/>
    <w:rsid w:val="00016297"/>
    <w:rsid w:val="00016847"/>
    <w:rsid w:val="00017441"/>
    <w:rsid w:val="000174E9"/>
    <w:rsid w:val="00017630"/>
    <w:rsid w:val="0001785E"/>
    <w:rsid w:val="00017A5E"/>
    <w:rsid w:val="00020099"/>
    <w:rsid w:val="0002017A"/>
    <w:rsid w:val="000211B2"/>
    <w:rsid w:val="0002134E"/>
    <w:rsid w:val="000223E1"/>
    <w:rsid w:val="00022955"/>
    <w:rsid w:val="00022EBD"/>
    <w:rsid w:val="00022F91"/>
    <w:rsid w:val="000234EF"/>
    <w:rsid w:val="00023D8B"/>
    <w:rsid w:val="00023E89"/>
    <w:rsid w:val="0002458F"/>
    <w:rsid w:val="00024723"/>
    <w:rsid w:val="00024763"/>
    <w:rsid w:val="00025123"/>
    <w:rsid w:val="00025762"/>
    <w:rsid w:val="0002622C"/>
    <w:rsid w:val="0002685E"/>
    <w:rsid w:val="00026E0B"/>
    <w:rsid w:val="00026FB7"/>
    <w:rsid w:val="0002705F"/>
    <w:rsid w:val="0002782C"/>
    <w:rsid w:val="0002799F"/>
    <w:rsid w:val="00030BBB"/>
    <w:rsid w:val="00030D72"/>
    <w:rsid w:val="0003143B"/>
    <w:rsid w:val="00031B88"/>
    <w:rsid w:val="00032C2D"/>
    <w:rsid w:val="00032E08"/>
    <w:rsid w:val="000331D2"/>
    <w:rsid w:val="0003338E"/>
    <w:rsid w:val="00033BDE"/>
    <w:rsid w:val="00033C3E"/>
    <w:rsid w:val="000341FC"/>
    <w:rsid w:val="000359E9"/>
    <w:rsid w:val="00035AC1"/>
    <w:rsid w:val="0003654B"/>
    <w:rsid w:val="00036B59"/>
    <w:rsid w:val="00036DA8"/>
    <w:rsid w:val="00037512"/>
    <w:rsid w:val="0003776D"/>
    <w:rsid w:val="00037BDD"/>
    <w:rsid w:val="00037CAC"/>
    <w:rsid w:val="00037D76"/>
    <w:rsid w:val="00037DD1"/>
    <w:rsid w:val="00037FC5"/>
    <w:rsid w:val="0004087C"/>
    <w:rsid w:val="0004093F"/>
    <w:rsid w:val="00041A31"/>
    <w:rsid w:val="00041FBC"/>
    <w:rsid w:val="00041FCD"/>
    <w:rsid w:val="00042D38"/>
    <w:rsid w:val="00043211"/>
    <w:rsid w:val="0004329F"/>
    <w:rsid w:val="00043DD7"/>
    <w:rsid w:val="000440FD"/>
    <w:rsid w:val="00044387"/>
    <w:rsid w:val="00044E35"/>
    <w:rsid w:val="00044EBC"/>
    <w:rsid w:val="000458BF"/>
    <w:rsid w:val="00045E7F"/>
    <w:rsid w:val="00046ED7"/>
    <w:rsid w:val="000501D7"/>
    <w:rsid w:val="00050468"/>
    <w:rsid w:val="00050716"/>
    <w:rsid w:val="00050FF7"/>
    <w:rsid w:val="0005137C"/>
    <w:rsid w:val="00051CC3"/>
    <w:rsid w:val="0005280C"/>
    <w:rsid w:val="00052A32"/>
    <w:rsid w:val="0005313E"/>
    <w:rsid w:val="000536E9"/>
    <w:rsid w:val="00053990"/>
    <w:rsid w:val="00053B0A"/>
    <w:rsid w:val="000554AF"/>
    <w:rsid w:val="000574E0"/>
    <w:rsid w:val="00057502"/>
    <w:rsid w:val="000575CF"/>
    <w:rsid w:val="000575D7"/>
    <w:rsid w:val="000579B2"/>
    <w:rsid w:val="00057FBF"/>
    <w:rsid w:val="000600F7"/>
    <w:rsid w:val="00060313"/>
    <w:rsid w:val="000603FA"/>
    <w:rsid w:val="000607B0"/>
    <w:rsid w:val="00060B5E"/>
    <w:rsid w:val="00061A45"/>
    <w:rsid w:val="00061B6E"/>
    <w:rsid w:val="00061F2F"/>
    <w:rsid w:val="000624E9"/>
    <w:rsid w:val="0006283B"/>
    <w:rsid w:val="00062A65"/>
    <w:rsid w:val="00063CCE"/>
    <w:rsid w:val="00065816"/>
    <w:rsid w:val="00065DF7"/>
    <w:rsid w:val="00065E14"/>
    <w:rsid w:val="00066631"/>
    <w:rsid w:val="000668BB"/>
    <w:rsid w:val="0006696B"/>
    <w:rsid w:val="000702FA"/>
    <w:rsid w:val="00070377"/>
    <w:rsid w:val="00070500"/>
    <w:rsid w:val="00070889"/>
    <w:rsid w:val="00070BB8"/>
    <w:rsid w:val="000713E1"/>
    <w:rsid w:val="000718BB"/>
    <w:rsid w:val="000731D2"/>
    <w:rsid w:val="00073437"/>
    <w:rsid w:val="0007349B"/>
    <w:rsid w:val="00073A45"/>
    <w:rsid w:val="00073AE8"/>
    <w:rsid w:val="00073F8A"/>
    <w:rsid w:val="00074105"/>
    <w:rsid w:val="000745D3"/>
    <w:rsid w:val="0007474F"/>
    <w:rsid w:val="00074CB4"/>
    <w:rsid w:val="00074D24"/>
    <w:rsid w:val="00075BAE"/>
    <w:rsid w:val="000762A9"/>
    <w:rsid w:val="00076419"/>
    <w:rsid w:val="000765D6"/>
    <w:rsid w:val="00076E9E"/>
    <w:rsid w:val="00077208"/>
    <w:rsid w:val="0007766F"/>
    <w:rsid w:val="000777C2"/>
    <w:rsid w:val="00077918"/>
    <w:rsid w:val="00077D7D"/>
    <w:rsid w:val="00080BEE"/>
    <w:rsid w:val="000815F7"/>
    <w:rsid w:val="000821C5"/>
    <w:rsid w:val="00082390"/>
    <w:rsid w:val="000828E7"/>
    <w:rsid w:val="00082A1D"/>
    <w:rsid w:val="00082CBE"/>
    <w:rsid w:val="00082D25"/>
    <w:rsid w:val="00083293"/>
    <w:rsid w:val="000837FE"/>
    <w:rsid w:val="00083842"/>
    <w:rsid w:val="0008399B"/>
    <w:rsid w:val="00083B68"/>
    <w:rsid w:val="00083B82"/>
    <w:rsid w:val="00084152"/>
    <w:rsid w:val="000842FE"/>
    <w:rsid w:val="00084498"/>
    <w:rsid w:val="00084D92"/>
    <w:rsid w:val="00085C42"/>
    <w:rsid w:val="00086C11"/>
    <w:rsid w:val="00087053"/>
    <w:rsid w:val="00087D18"/>
    <w:rsid w:val="00090F29"/>
    <w:rsid w:val="0009125A"/>
    <w:rsid w:val="00091E64"/>
    <w:rsid w:val="00093618"/>
    <w:rsid w:val="00093D2A"/>
    <w:rsid w:val="0009406D"/>
    <w:rsid w:val="000945C9"/>
    <w:rsid w:val="00094634"/>
    <w:rsid w:val="000955E6"/>
    <w:rsid w:val="0009564B"/>
    <w:rsid w:val="00095A3C"/>
    <w:rsid w:val="00095B4C"/>
    <w:rsid w:val="00096486"/>
    <w:rsid w:val="00097616"/>
    <w:rsid w:val="000A0AE3"/>
    <w:rsid w:val="000A0F55"/>
    <w:rsid w:val="000A1129"/>
    <w:rsid w:val="000A15D4"/>
    <w:rsid w:val="000A15E3"/>
    <w:rsid w:val="000A1B99"/>
    <w:rsid w:val="000A2010"/>
    <w:rsid w:val="000A2678"/>
    <w:rsid w:val="000A270D"/>
    <w:rsid w:val="000A2A03"/>
    <w:rsid w:val="000A2C29"/>
    <w:rsid w:val="000A3B1A"/>
    <w:rsid w:val="000A3B77"/>
    <w:rsid w:val="000A4072"/>
    <w:rsid w:val="000A429A"/>
    <w:rsid w:val="000A4E26"/>
    <w:rsid w:val="000A4EB1"/>
    <w:rsid w:val="000A56CD"/>
    <w:rsid w:val="000A584B"/>
    <w:rsid w:val="000A682B"/>
    <w:rsid w:val="000A7508"/>
    <w:rsid w:val="000A7F1D"/>
    <w:rsid w:val="000A7FF4"/>
    <w:rsid w:val="000B0313"/>
    <w:rsid w:val="000B0BD7"/>
    <w:rsid w:val="000B1985"/>
    <w:rsid w:val="000B2113"/>
    <w:rsid w:val="000B2370"/>
    <w:rsid w:val="000B2C6B"/>
    <w:rsid w:val="000B3ACF"/>
    <w:rsid w:val="000B4035"/>
    <w:rsid w:val="000B4084"/>
    <w:rsid w:val="000B4446"/>
    <w:rsid w:val="000B4D3A"/>
    <w:rsid w:val="000B5A1C"/>
    <w:rsid w:val="000B629D"/>
    <w:rsid w:val="000B653C"/>
    <w:rsid w:val="000B668C"/>
    <w:rsid w:val="000B73F1"/>
    <w:rsid w:val="000B7E98"/>
    <w:rsid w:val="000C085F"/>
    <w:rsid w:val="000C0ACB"/>
    <w:rsid w:val="000C17E4"/>
    <w:rsid w:val="000C1966"/>
    <w:rsid w:val="000C2E58"/>
    <w:rsid w:val="000C439E"/>
    <w:rsid w:val="000C478B"/>
    <w:rsid w:val="000C5258"/>
    <w:rsid w:val="000C5D3A"/>
    <w:rsid w:val="000C6743"/>
    <w:rsid w:val="000C6952"/>
    <w:rsid w:val="000C72D4"/>
    <w:rsid w:val="000C7856"/>
    <w:rsid w:val="000C7DA1"/>
    <w:rsid w:val="000D0815"/>
    <w:rsid w:val="000D1366"/>
    <w:rsid w:val="000D1C8E"/>
    <w:rsid w:val="000D2A0D"/>
    <w:rsid w:val="000D34FF"/>
    <w:rsid w:val="000D36C6"/>
    <w:rsid w:val="000D3AB7"/>
    <w:rsid w:val="000D43C3"/>
    <w:rsid w:val="000D443A"/>
    <w:rsid w:val="000D4D56"/>
    <w:rsid w:val="000D5E6A"/>
    <w:rsid w:val="000D6B53"/>
    <w:rsid w:val="000D6C1B"/>
    <w:rsid w:val="000D6D4E"/>
    <w:rsid w:val="000D743A"/>
    <w:rsid w:val="000D792A"/>
    <w:rsid w:val="000E01BA"/>
    <w:rsid w:val="000E0499"/>
    <w:rsid w:val="000E0626"/>
    <w:rsid w:val="000E0BDB"/>
    <w:rsid w:val="000E20BB"/>
    <w:rsid w:val="000E3B88"/>
    <w:rsid w:val="000E44D4"/>
    <w:rsid w:val="000E4558"/>
    <w:rsid w:val="000E4E1E"/>
    <w:rsid w:val="000E5B19"/>
    <w:rsid w:val="000E5BBA"/>
    <w:rsid w:val="000E648A"/>
    <w:rsid w:val="000E6F61"/>
    <w:rsid w:val="000E7430"/>
    <w:rsid w:val="000E74A2"/>
    <w:rsid w:val="000E76C2"/>
    <w:rsid w:val="000E7BEA"/>
    <w:rsid w:val="000F01B1"/>
    <w:rsid w:val="000F0239"/>
    <w:rsid w:val="000F0728"/>
    <w:rsid w:val="000F0977"/>
    <w:rsid w:val="000F0EA1"/>
    <w:rsid w:val="000F0F4F"/>
    <w:rsid w:val="000F11FE"/>
    <w:rsid w:val="000F1C5A"/>
    <w:rsid w:val="000F1D6A"/>
    <w:rsid w:val="000F230B"/>
    <w:rsid w:val="000F2E12"/>
    <w:rsid w:val="000F2FF4"/>
    <w:rsid w:val="000F36CB"/>
    <w:rsid w:val="000F392C"/>
    <w:rsid w:val="000F3A8F"/>
    <w:rsid w:val="000F3A94"/>
    <w:rsid w:val="000F4340"/>
    <w:rsid w:val="000F5356"/>
    <w:rsid w:val="000F5D35"/>
    <w:rsid w:val="000F5FBB"/>
    <w:rsid w:val="000F6438"/>
    <w:rsid w:val="000F7124"/>
    <w:rsid w:val="000F74D2"/>
    <w:rsid w:val="000F7A47"/>
    <w:rsid w:val="001001D8"/>
    <w:rsid w:val="0010036B"/>
    <w:rsid w:val="001003C2"/>
    <w:rsid w:val="00100EDD"/>
    <w:rsid w:val="0010169C"/>
    <w:rsid w:val="00101D01"/>
    <w:rsid w:val="0010261D"/>
    <w:rsid w:val="00102F68"/>
    <w:rsid w:val="00103FCA"/>
    <w:rsid w:val="001042AE"/>
    <w:rsid w:val="0010481F"/>
    <w:rsid w:val="00104E9B"/>
    <w:rsid w:val="0010525A"/>
    <w:rsid w:val="00105B6B"/>
    <w:rsid w:val="001060B4"/>
    <w:rsid w:val="001066E6"/>
    <w:rsid w:val="00106DB5"/>
    <w:rsid w:val="001078E2"/>
    <w:rsid w:val="00107A85"/>
    <w:rsid w:val="00107E65"/>
    <w:rsid w:val="00110049"/>
    <w:rsid w:val="00110608"/>
    <w:rsid w:val="001106AA"/>
    <w:rsid w:val="00110BC6"/>
    <w:rsid w:val="001119FF"/>
    <w:rsid w:val="001127A4"/>
    <w:rsid w:val="001128DB"/>
    <w:rsid w:val="00112D87"/>
    <w:rsid w:val="00112F3F"/>
    <w:rsid w:val="00113198"/>
    <w:rsid w:val="00113873"/>
    <w:rsid w:val="00113AC7"/>
    <w:rsid w:val="00113E04"/>
    <w:rsid w:val="00114420"/>
    <w:rsid w:val="001154A4"/>
    <w:rsid w:val="00115E21"/>
    <w:rsid w:val="00115E9A"/>
    <w:rsid w:val="001163CC"/>
    <w:rsid w:val="00116A4B"/>
    <w:rsid w:val="00116AFF"/>
    <w:rsid w:val="00116B41"/>
    <w:rsid w:val="00116BB4"/>
    <w:rsid w:val="00116FC9"/>
    <w:rsid w:val="00117309"/>
    <w:rsid w:val="0011779A"/>
    <w:rsid w:val="00117B3B"/>
    <w:rsid w:val="00117C45"/>
    <w:rsid w:val="00117E25"/>
    <w:rsid w:val="00120378"/>
    <w:rsid w:val="00120B36"/>
    <w:rsid w:val="00120EA5"/>
    <w:rsid w:val="00121104"/>
    <w:rsid w:val="00121366"/>
    <w:rsid w:val="00121ED9"/>
    <w:rsid w:val="00121FD6"/>
    <w:rsid w:val="0012293E"/>
    <w:rsid w:val="00122E5F"/>
    <w:rsid w:val="001239FD"/>
    <w:rsid w:val="00123CE9"/>
    <w:rsid w:val="00123D0A"/>
    <w:rsid w:val="00124473"/>
    <w:rsid w:val="00124BB1"/>
    <w:rsid w:val="00125185"/>
    <w:rsid w:val="00125A54"/>
    <w:rsid w:val="00125B4C"/>
    <w:rsid w:val="001264F1"/>
    <w:rsid w:val="00126BF9"/>
    <w:rsid w:val="00127732"/>
    <w:rsid w:val="00130F27"/>
    <w:rsid w:val="00131F9D"/>
    <w:rsid w:val="00132048"/>
    <w:rsid w:val="00132748"/>
    <w:rsid w:val="001327DC"/>
    <w:rsid w:val="00132C03"/>
    <w:rsid w:val="00132FE9"/>
    <w:rsid w:val="001331AF"/>
    <w:rsid w:val="0013397F"/>
    <w:rsid w:val="00134043"/>
    <w:rsid w:val="001342F8"/>
    <w:rsid w:val="00134690"/>
    <w:rsid w:val="00134746"/>
    <w:rsid w:val="00134BC2"/>
    <w:rsid w:val="00136FE1"/>
    <w:rsid w:val="00137B0A"/>
    <w:rsid w:val="00137DAE"/>
    <w:rsid w:val="0014023C"/>
    <w:rsid w:val="00140845"/>
    <w:rsid w:val="001409F6"/>
    <w:rsid w:val="00140C62"/>
    <w:rsid w:val="00140E8B"/>
    <w:rsid w:val="0014133C"/>
    <w:rsid w:val="0014134C"/>
    <w:rsid w:val="00141C0C"/>
    <w:rsid w:val="00141C1E"/>
    <w:rsid w:val="00141C5B"/>
    <w:rsid w:val="00141E62"/>
    <w:rsid w:val="0014256A"/>
    <w:rsid w:val="00142991"/>
    <w:rsid w:val="00143458"/>
    <w:rsid w:val="00143BE9"/>
    <w:rsid w:val="00144729"/>
    <w:rsid w:val="001448E7"/>
    <w:rsid w:val="00144EDE"/>
    <w:rsid w:val="00145655"/>
    <w:rsid w:val="00145AB2"/>
    <w:rsid w:val="00145D08"/>
    <w:rsid w:val="00146687"/>
    <w:rsid w:val="00146BEF"/>
    <w:rsid w:val="00147495"/>
    <w:rsid w:val="001477D6"/>
    <w:rsid w:val="00147B63"/>
    <w:rsid w:val="00147FA7"/>
    <w:rsid w:val="001500C2"/>
    <w:rsid w:val="00150290"/>
    <w:rsid w:val="001505CA"/>
    <w:rsid w:val="001508A8"/>
    <w:rsid w:val="0015185E"/>
    <w:rsid w:val="00151E85"/>
    <w:rsid w:val="001522BF"/>
    <w:rsid w:val="001525B4"/>
    <w:rsid w:val="0015283A"/>
    <w:rsid w:val="00152A86"/>
    <w:rsid w:val="00152E06"/>
    <w:rsid w:val="00152E95"/>
    <w:rsid w:val="00153574"/>
    <w:rsid w:val="001538E9"/>
    <w:rsid w:val="00153985"/>
    <w:rsid w:val="001542CF"/>
    <w:rsid w:val="00154807"/>
    <w:rsid w:val="00154F16"/>
    <w:rsid w:val="00155064"/>
    <w:rsid w:val="00155427"/>
    <w:rsid w:val="001559E1"/>
    <w:rsid w:val="00155B7D"/>
    <w:rsid w:val="00156849"/>
    <w:rsid w:val="00156CF7"/>
    <w:rsid w:val="00156F3C"/>
    <w:rsid w:val="00157A38"/>
    <w:rsid w:val="00157AF1"/>
    <w:rsid w:val="00157C07"/>
    <w:rsid w:val="00157D68"/>
    <w:rsid w:val="00157F71"/>
    <w:rsid w:val="00160388"/>
    <w:rsid w:val="001603F8"/>
    <w:rsid w:val="00160FFF"/>
    <w:rsid w:val="00161004"/>
    <w:rsid w:val="00161520"/>
    <w:rsid w:val="001615E3"/>
    <w:rsid w:val="0016207D"/>
    <w:rsid w:val="001625EE"/>
    <w:rsid w:val="00162809"/>
    <w:rsid w:val="00162B0C"/>
    <w:rsid w:val="00162E14"/>
    <w:rsid w:val="001634B6"/>
    <w:rsid w:val="001636AC"/>
    <w:rsid w:val="0016380C"/>
    <w:rsid w:val="0016384D"/>
    <w:rsid w:val="0016434B"/>
    <w:rsid w:val="00164A30"/>
    <w:rsid w:val="00164A66"/>
    <w:rsid w:val="00165A2D"/>
    <w:rsid w:val="00165D39"/>
    <w:rsid w:val="00165F88"/>
    <w:rsid w:val="001666CA"/>
    <w:rsid w:val="00166A4C"/>
    <w:rsid w:val="00167004"/>
    <w:rsid w:val="0016734D"/>
    <w:rsid w:val="0016742C"/>
    <w:rsid w:val="0016765D"/>
    <w:rsid w:val="00167F94"/>
    <w:rsid w:val="00170EF9"/>
    <w:rsid w:val="00171614"/>
    <w:rsid w:val="00171C85"/>
    <w:rsid w:val="00171FDC"/>
    <w:rsid w:val="00172547"/>
    <w:rsid w:val="00172A99"/>
    <w:rsid w:val="00172FC5"/>
    <w:rsid w:val="00173439"/>
    <w:rsid w:val="00173B47"/>
    <w:rsid w:val="001740B1"/>
    <w:rsid w:val="00174F3B"/>
    <w:rsid w:val="00175143"/>
    <w:rsid w:val="001754D4"/>
    <w:rsid w:val="0017570E"/>
    <w:rsid w:val="00175903"/>
    <w:rsid w:val="00175C3B"/>
    <w:rsid w:val="00175D6F"/>
    <w:rsid w:val="00175F45"/>
    <w:rsid w:val="00176230"/>
    <w:rsid w:val="001778D2"/>
    <w:rsid w:val="00177ABF"/>
    <w:rsid w:val="0018031E"/>
    <w:rsid w:val="0018061A"/>
    <w:rsid w:val="00180C3F"/>
    <w:rsid w:val="00181225"/>
    <w:rsid w:val="001819AF"/>
    <w:rsid w:val="00181A8E"/>
    <w:rsid w:val="00181F79"/>
    <w:rsid w:val="001823DE"/>
    <w:rsid w:val="00182F9A"/>
    <w:rsid w:val="00183068"/>
    <w:rsid w:val="00184E40"/>
    <w:rsid w:val="00184EFB"/>
    <w:rsid w:val="001852B1"/>
    <w:rsid w:val="00186DD3"/>
    <w:rsid w:val="00187665"/>
    <w:rsid w:val="00190006"/>
    <w:rsid w:val="001906A8"/>
    <w:rsid w:val="00190873"/>
    <w:rsid w:val="00190AF1"/>
    <w:rsid w:val="00191588"/>
    <w:rsid w:val="001918F6"/>
    <w:rsid w:val="00191EAF"/>
    <w:rsid w:val="00192627"/>
    <w:rsid w:val="001938F7"/>
    <w:rsid w:val="00193B53"/>
    <w:rsid w:val="00194320"/>
    <w:rsid w:val="00194591"/>
    <w:rsid w:val="00194923"/>
    <w:rsid w:val="00194940"/>
    <w:rsid w:val="00194C4C"/>
    <w:rsid w:val="00194E3E"/>
    <w:rsid w:val="001950B5"/>
    <w:rsid w:val="001959B6"/>
    <w:rsid w:val="00195CBD"/>
    <w:rsid w:val="00196227"/>
    <w:rsid w:val="0019652B"/>
    <w:rsid w:val="00196876"/>
    <w:rsid w:val="00197DC2"/>
    <w:rsid w:val="00197F74"/>
    <w:rsid w:val="001A0314"/>
    <w:rsid w:val="001A0AB7"/>
    <w:rsid w:val="001A132E"/>
    <w:rsid w:val="001A13AB"/>
    <w:rsid w:val="001A1C6E"/>
    <w:rsid w:val="001A1D15"/>
    <w:rsid w:val="001A203B"/>
    <w:rsid w:val="001A2D8D"/>
    <w:rsid w:val="001A3032"/>
    <w:rsid w:val="001A44A7"/>
    <w:rsid w:val="001A494F"/>
    <w:rsid w:val="001A4C22"/>
    <w:rsid w:val="001A4D48"/>
    <w:rsid w:val="001A4F73"/>
    <w:rsid w:val="001A5325"/>
    <w:rsid w:val="001A6414"/>
    <w:rsid w:val="001A741C"/>
    <w:rsid w:val="001A7CA3"/>
    <w:rsid w:val="001B1B7D"/>
    <w:rsid w:val="001B1F0A"/>
    <w:rsid w:val="001B24C6"/>
    <w:rsid w:val="001B2EF8"/>
    <w:rsid w:val="001B3874"/>
    <w:rsid w:val="001B4A29"/>
    <w:rsid w:val="001B4B45"/>
    <w:rsid w:val="001B4F20"/>
    <w:rsid w:val="001B5A1A"/>
    <w:rsid w:val="001B5BD1"/>
    <w:rsid w:val="001B65E5"/>
    <w:rsid w:val="001B6A4E"/>
    <w:rsid w:val="001B6DC2"/>
    <w:rsid w:val="001B7442"/>
    <w:rsid w:val="001B79DF"/>
    <w:rsid w:val="001B7C95"/>
    <w:rsid w:val="001B7EDF"/>
    <w:rsid w:val="001B7FB8"/>
    <w:rsid w:val="001C0230"/>
    <w:rsid w:val="001C09FA"/>
    <w:rsid w:val="001C1257"/>
    <w:rsid w:val="001C1302"/>
    <w:rsid w:val="001C1546"/>
    <w:rsid w:val="001C17B1"/>
    <w:rsid w:val="001C1A9C"/>
    <w:rsid w:val="001C1C93"/>
    <w:rsid w:val="001C34ED"/>
    <w:rsid w:val="001C3D0B"/>
    <w:rsid w:val="001C3D82"/>
    <w:rsid w:val="001C4032"/>
    <w:rsid w:val="001C430D"/>
    <w:rsid w:val="001C44FC"/>
    <w:rsid w:val="001C4641"/>
    <w:rsid w:val="001C4B2F"/>
    <w:rsid w:val="001C4BBB"/>
    <w:rsid w:val="001C527C"/>
    <w:rsid w:val="001C60E0"/>
    <w:rsid w:val="001C61EF"/>
    <w:rsid w:val="001C6321"/>
    <w:rsid w:val="001C6351"/>
    <w:rsid w:val="001C7985"/>
    <w:rsid w:val="001C7F23"/>
    <w:rsid w:val="001D02EC"/>
    <w:rsid w:val="001D069C"/>
    <w:rsid w:val="001D1C38"/>
    <w:rsid w:val="001D22A1"/>
    <w:rsid w:val="001D26B4"/>
    <w:rsid w:val="001D341E"/>
    <w:rsid w:val="001D3AC3"/>
    <w:rsid w:val="001D4551"/>
    <w:rsid w:val="001D4580"/>
    <w:rsid w:val="001D4631"/>
    <w:rsid w:val="001D46CA"/>
    <w:rsid w:val="001D471C"/>
    <w:rsid w:val="001D47E3"/>
    <w:rsid w:val="001D4C4A"/>
    <w:rsid w:val="001D4EDF"/>
    <w:rsid w:val="001D5319"/>
    <w:rsid w:val="001D5C83"/>
    <w:rsid w:val="001D6A7C"/>
    <w:rsid w:val="001D6EDE"/>
    <w:rsid w:val="001D7896"/>
    <w:rsid w:val="001D7FA9"/>
    <w:rsid w:val="001E05A0"/>
    <w:rsid w:val="001E0A3D"/>
    <w:rsid w:val="001E1008"/>
    <w:rsid w:val="001E10C8"/>
    <w:rsid w:val="001E1125"/>
    <w:rsid w:val="001E14F4"/>
    <w:rsid w:val="001E1928"/>
    <w:rsid w:val="001E1BA9"/>
    <w:rsid w:val="001E1C52"/>
    <w:rsid w:val="001E1D45"/>
    <w:rsid w:val="001E2708"/>
    <w:rsid w:val="001E2E33"/>
    <w:rsid w:val="001E3726"/>
    <w:rsid w:val="001E37CB"/>
    <w:rsid w:val="001E3C2A"/>
    <w:rsid w:val="001E3F37"/>
    <w:rsid w:val="001E418F"/>
    <w:rsid w:val="001E50C7"/>
    <w:rsid w:val="001E5AF5"/>
    <w:rsid w:val="001E5F6B"/>
    <w:rsid w:val="001E628E"/>
    <w:rsid w:val="001E6582"/>
    <w:rsid w:val="001E7326"/>
    <w:rsid w:val="001E74BD"/>
    <w:rsid w:val="001E7756"/>
    <w:rsid w:val="001E78F2"/>
    <w:rsid w:val="001E7FEA"/>
    <w:rsid w:val="001F08F5"/>
    <w:rsid w:val="001F0959"/>
    <w:rsid w:val="001F0E6B"/>
    <w:rsid w:val="001F10B1"/>
    <w:rsid w:val="001F1584"/>
    <w:rsid w:val="001F1CBC"/>
    <w:rsid w:val="001F1DD1"/>
    <w:rsid w:val="001F1E6C"/>
    <w:rsid w:val="001F253F"/>
    <w:rsid w:val="001F30E5"/>
    <w:rsid w:val="001F35A1"/>
    <w:rsid w:val="001F3B1E"/>
    <w:rsid w:val="001F3D73"/>
    <w:rsid w:val="001F3E4E"/>
    <w:rsid w:val="001F438F"/>
    <w:rsid w:val="001F5671"/>
    <w:rsid w:val="001F64B0"/>
    <w:rsid w:val="001F6564"/>
    <w:rsid w:val="001F6D25"/>
    <w:rsid w:val="001F7181"/>
    <w:rsid w:val="001F7200"/>
    <w:rsid w:val="00200311"/>
    <w:rsid w:val="0020031A"/>
    <w:rsid w:val="002005ED"/>
    <w:rsid w:val="00200909"/>
    <w:rsid w:val="0020109C"/>
    <w:rsid w:val="00201650"/>
    <w:rsid w:val="00201849"/>
    <w:rsid w:val="002019FD"/>
    <w:rsid w:val="00201E9B"/>
    <w:rsid w:val="00202D66"/>
    <w:rsid w:val="00203869"/>
    <w:rsid w:val="00203948"/>
    <w:rsid w:val="00204240"/>
    <w:rsid w:val="0020455D"/>
    <w:rsid w:val="00204B69"/>
    <w:rsid w:val="00204DFA"/>
    <w:rsid w:val="00205104"/>
    <w:rsid w:val="002057B3"/>
    <w:rsid w:val="002058D8"/>
    <w:rsid w:val="00205955"/>
    <w:rsid w:val="00205CA3"/>
    <w:rsid w:val="0020679D"/>
    <w:rsid w:val="00206961"/>
    <w:rsid w:val="002069AB"/>
    <w:rsid w:val="0021045F"/>
    <w:rsid w:val="0021119B"/>
    <w:rsid w:val="002111A9"/>
    <w:rsid w:val="00211714"/>
    <w:rsid w:val="00211B00"/>
    <w:rsid w:val="00211CB0"/>
    <w:rsid w:val="00211D1E"/>
    <w:rsid w:val="00212F47"/>
    <w:rsid w:val="002133C3"/>
    <w:rsid w:val="002138FE"/>
    <w:rsid w:val="00214114"/>
    <w:rsid w:val="002147C5"/>
    <w:rsid w:val="00215836"/>
    <w:rsid w:val="002159E3"/>
    <w:rsid w:val="00215A3E"/>
    <w:rsid w:val="002163C5"/>
    <w:rsid w:val="00216DE4"/>
    <w:rsid w:val="002171E2"/>
    <w:rsid w:val="00217649"/>
    <w:rsid w:val="00217E95"/>
    <w:rsid w:val="002202B3"/>
    <w:rsid w:val="00221D37"/>
    <w:rsid w:val="00221DBF"/>
    <w:rsid w:val="00221E59"/>
    <w:rsid w:val="00222B88"/>
    <w:rsid w:val="00222BE2"/>
    <w:rsid w:val="002234E1"/>
    <w:rsid w:val="00223676"/>
    <w:rsid w:val="00223681"/>
    <w:rsid w:val="00224431"/>
    <w:rsid w:val="00224E63"/>
    <w:rsid w:val="0022574A"/>
    <w:rsid w:val="002259C8"/>
    <w:rsid w:val="0022625E"/>
    <w:rsid w:val="0022743E"/>
    <w:rsid w:val="00227B77"/>
    <w:rsid w:val="00230C77"/>
    <w:rsid w:val="002317A6"/>
    <w:rsid w:val="00232A42"/>
    <w:rsid w:val="00232EE7"/>
    <w:rsid w:val="00232EEB"/>
    <w:rsid w:val="00232F97"/>
    <w:rsid w:val="00233BF6"/>
    <w:rsid w:val="00233D25"/>
    <w:rsid w:val="00233DBA"/>
    <w:rsid w:val="00233EEE"/>
    <w:rsid w:val="00234946"/>
    <w:rsid w:val="00234B9E"/>
    <w:rsid w:val="00235401"/>
    <w:rsid w:val="00236327"/>
    <w:rsid w:val="0023698E"/>
    <w:rsid w:val="00236DDB"/>
    <w:rsid w:val="00236F85"/>
    <w:rsid w:val="00237191"/>
    <w:rsid w:val="002404F0"/>
    <w:rsid w:val="00240CF5"/>
    <w:rsid w:val="00240F63"/>
    <w:rsid w:val="00241D8D"/>
    <w:rsid w:val="002422D5"/>
    <w:rsid w:val="002445AA"/>
    <w:rsid w:val="00245CDF"/>
    <w:rsid w:val="00246D7A"/>
    <w:rsid w:val="00247896"/>
    <w:rsid w:val="002479F2"/>
    <w:rsid w:val="00247BA8"/>
    <w:rsid w:val="00247C47"/>
    <w:rsid w:val="00250184"/>
    <w:rsid w:val="002501FE"/>
    <w:rsid w:val="002509C4"/>
    <w:rsid w:val="00250A49"/>
    <w:rsid w:val="00251589"/>
    <w:rsid w:val="0025170F"/>
    <w:rsid w:val="00251FE0"/>
    <w:rsid w:val="00252C59"/>
    <w:rsid w:val="00253017"/>
    <w:rsid w:val="00253459"/>
    <w:rsid w:val="002537DC"/>
    <w:rsid w:val="0025399F"/>
    <w:rsid w:val="002541D2"/>
    <w:rsid w:val="002548DB"/>
    <w:rsid w:val="00254BDF"/>
    <w:rsid w:val="002551DA"/>
    <w:rsid w:val="00255474"/>
    <w:rsid w:val="00255A13"/>
    <w:rsid w:val="00255B3B"/>
    <w:rsid w:val="00255DF8"/>
    <w:rsid w:val="00256512"/>
    <w:rsid w:val="00256CCC"/>
    <w:rsid w:val="00257471"/>
    <w:rsid w:val="002577D5"/>
    <w:rsid w:val="00257A7D"/>
    <w:rsid w:val="00260125"/>
    <w:rsid w:val="00260185"/>
    <w:rsid w:val="0026026C"/>
    <w:rsid w:val="002602C5"/>
    <w:rsid w:val="0026048A"/>
    <w:rsid w:val="00260572"/>
    <w:rsid w:val="00261197"/>
    <w:rsid w:val="0026238D"/>
    <w:rsid w:val="00262CD9"/>
    <w:rsid w:val="0026313C"/>
    <w:rsid w:val="002632BF"/>
    <w:rsid w:val="002634DB"/>
    <w:rsid w:val="002637D7"/>
    <w:rsid w:val="0026411B"/>
    <w:rsid w:val="00264AAF"/>
    <w:rsid w:val="00264AC7"/>
    <w:rsid w:val="00264E07"/>
    <w:rsid w:val="00264E8A"/>
    <w:rsid w:val="00265977"/>
    <w:rsid w:val="00265DC1"/>
    <w:rsid w:val="00266094"/>
    <w:rsid w:val="00266442"/>
    <w:rsid w:val="0026652A"/>
    <w:rsid w:val="00266993"/>
    <w:rsid w:val="00266B63"/>
    <w:rsid w:val="0026705A"/>
    <w:rsid w:val="00267542"/>
    <w:rsid w:val="00267F46"/>
    <w:rsid w:val="002700D4"/>
    <w:rsid w:val="002707D7"/>
    <w:rsid w:val="002712B8"/>
    <w:rsid w:val="00271E00"/>
    <w:rsid w:val="00272157"/>
    <w:rsid w:val="00272418"/>
    <w:rsid w:val="00272548"/>
    <w:rsid w:val="00272C19"/>
    <w:rsid w:val="00272EAF"/>
    <w:rsid w:val="0027446B"/>
    <w:rsid w:val="00274BE0"/>
    <w:rsid w:val="00275036"/>
    <w:rsid w:val="002750CD"/>
    <w:rsid w:val="0027588A"/>
    <w:rsid w:val="00275C56"/>
    <w:rsid w:val="00275E36"/>
    <w:rsid w:val="00276135"/>
    <w:rsid w:val="00276295"/>
    <w:rsid w:val="0027694A"/>
    <w:rsid w:val="00276B22"/>
    <w:rsid w:val="0027751B"/>
    <w:rsid w:val="0027795B"/>
    <w:rsid w:val="00277C67"/>
    <w:rsid w:val="00277F65"/>
    <w:rsid w:val="0028091C"/>
    <w:rsid w:val="00281974"/>
    <w:rsid w:val="00282306"/>
    <w:rsid w:val="00282339"/>
    <w:rsid w:val="002823AC"/>
    <w:rsid w:val="00284670"/>
    <w:rsid w:val="00285031"/>
    <w:rsid w:val="00285EE2"/>
    <w:rsid w:val="0028689B"/>
    <w:rsid w:val="00286937"/>
    <w:rsid w:val="00286A91"/>
    <w:rsid w:val="00286CCA"/>
    <w:rsid w:val="0028717A"/>
    <w:rsid w:val="002874E2"/>
    <w:rsid w:val="002875B6"/>
    <w:rsid w:val="00287A55"/>
    <w:rsid w:val="00287F14"/>
    <w:rsid w:val="00287F69"/>
    <w:rsid w:val="0029006F"/>
    <w:rsid w:val="0029051D"/>
    <w:rsid w:val="0029060D"/>
    <w:rsid w:val="00292DBA"/>
    <w:rsid w:val="00292E48"/>
    <w:rsid w:val="00293043"/>
    <w:rsid w:val="00293092"/>
    <w:rsid w:val="00293985"/>
    <w:rsid w:val="00293CFC"/>
    <w:rsid w:val="00294313"/>
    <w:rsid w:val="00294457"/>
    <w:rsid w:val="0029472E"/>
    <w:rsid w:val="0029480E"/>
    <w:rsid w:val="0029489D"/>
    <w:rsid w:val="00294A6F"/>
    <w:rsid w:val="00295271"/>
    <w:rsid w:val="00295390"/>
    <w:rsid w:val="00295489"/>
    <w:rsid w:val="00295A57"/>
    <w:rsid w:val="00295F8C"/>
    <w:rsid w:val="00295FF3"/>
    <w:rsid w:val="002962A6"/>
    <w:rsid w:val="002966DF"/>
    <w:rsid w:val="00296A08"/>
    <w:rsid w:val="00296C09"/>
    <w:rsid w:val="002970D2"/>
    <w:rsid w:val="002978C1"/>
    <w:rsid w:val="00297C93"/>
    <w:rsid w:val="002A04A9"/>
    <w:rsid w:val="002A09CA"/>
    <w:rsid w:val="002A0BFD"/>
    <w:rsid w:val="002A1293"/>
    <w:rsid w:val="002A20A6"/>
    <w:rsid w:val="002A2384"/>
    <w:rsid w:val="002A28F0"/>
    <w:rsid w:val="002A3884"/>
    <w:rsid w:val="002A4026"/>
    <w:rsid w:val="002A416D"/>
    <w:rsid w:val="002A473F"/>
    <w:rsid w:val="002A52D1"/>
    <w:rsid w:val="002A5DFB"/>
    <w:rsid w:val="002A621D"/>
    <w:rsid w:val="002A63CA"/>
    <w:rsid w:val="002A6D3C"/>
    <w:rsid w:val="002A7088"/>
    <w:rsid w:val="002A79CB"/>
    <w:rsid w:val="002B00B7"/>
    <w:rsid w:val="002B044D"/>
    <w:rsid w:val="002B0472"/>
    <w:rsid w:val="002B0CAA"/>
    <w:rsid w:val="002B1E59"/>
    <w:rsid w:val="002B23F4"/>
    <w:rsid w:val="002B2BE9"/>
    <w:rsid w:val="002B2C6D"/>
    <w:rsid w:val="002B3A8E"/>
    <w:rsid w:val="002B41BB"/>
    <w:rsid w:val="002B4286"/>
    <w:rsid w:val="002B479F"/>
    <w:rsid w:val="002B4F3D"/>
    <w:rsid w:val="002B53B1"/>
    <w:rsid w:val="002B5F33"/>
    <w:rsid w:val="002B6E30"/>
    <w:rsid w:val="002B71B7"/>
    <w:rsid w:val="002B73E1"/>
    <w:rsid w:val="002B74F0"/>
    <w:rsid w:val="002B76A2"/>
    <w:rsid w:val="002B79A6"/>
    <w:rsid w:val="002B7DA3"/>
    <w:rsid w:val="002C095E"/>
    <w:rsid w:val="002C1047"/>
    <w:rsid w:val="002C14B6"/>
    <w:rsid w:val="002C178A"/>
    <w:rsid w:val="002C1A87"/>
    <w:rsid w:val="002C1F4C"/>
    <w:rsid w:val="002C202C"/>
    <w:rsid w:val="002C2030"/>
    <w:rsid w:val="002C2ABA"/>
    <w:rsid w:val="002C3462"/>
    <w:rsid w:val="002C3DAB"/>
    <w:rsid w:val="002C3E4D"/>
    <w:rsid w:val="002C417C"/>
    <w:rsid w:val="002C587D"/>
    <w:rsid w:val="002C59FA"/>
    <w:rsid w:val="002C68A7"/>
    <w:rsid w:val="002C6D8A"/>
    <w:rsid w:val="002C6DAE"/>
    <w:rsid w:val="002C6FF9"/>
    <w:rsid w:val="002C71AE"/>
    <w:rsid w:val="002C7281"/>
    <w:rsid w:val="002C766D"/>
    <w:rsid w:val="002C76E5"/>
    <w:rsid w:val="002C7973"/>
    <w:rsid w:val="002C7A9A"/>
    <w:rsid w:val="002C7AC4"/>
    <w:rsid w:val="002C7B2D"/>
    <w:rsid w:val="002C7E88"/>
    <w:rsid w:val="002C7F28"/>
    <w:rsid w:val="002D04AC"/>
    <w:rsid w:val="002D1190"/>
    <w:rsid w:val="002D1467"/>
    <w:rsid w:val="002D14DE"/>
    <w:rsid w:val="002D193B"/>
    <w:rsid w:val="002D1D95"/>
    <w:rsid w:val="002D2A97"/>
    <w:rsid w:val="002D3727"/>
    <w:rsid w:val="002D37DB"/>
    <w:rsid w:val="002D4075"/>
    <w:rsid w:val="002D4A0A"/>
    <w:rsid w:val="002D4C35"/>
    <w:rsid w:val="002D55E1"/>
    <w:rsid w:val="002D5AE2"/>
    <w:rsid w:val="002D5BFA"/>
    <w:rsid w:val="002D6BEC"/>
    <w:rsid w:val="002D6C7F"/>
    <w:rsid w:val="002D7B9C"/>
    <w:rsid w:val="002E0093"/>
    <w:rsid w:val="002E01BE"/>
    <w:rsid w:val="002E0991"/>
    <w:rsid w:val="002E0EF9"/>
    <w:rsid w:val="002E18CF"/>
    <w:rsid w:val="002E1A7E"/>
    <w:rsid w:val="002E245D"/>
    <w:rsid w:val="002E2674"/>
    <w:rsid w:val="002E29F1"/>
    <w:rsid w:val="002E3DD7"/>
    <w:rsid w:val="002E558F"/>
    <w:rsid w:val="002E5F35"/>
    <w:rsid w:val="002E6241"/>
    <w:rsid w:val="002E6317"/>
    <w:rsid w:val="002E6516"/>
    <w:rsid w:val="002E6A2E"/>
    <w:rsid w:val="002E6D49"/>
    <w:rsid w:val="002E6F0C"/>
    <w:rsid w:val="002E731A"/>
    <w:rsid w:val="002E76D1"/>
    <w:rsid w:val="002E7797"/>
    <w:rsid w:val="002E7A1B"/>
    <w:rsid w:val="002F04E7"/>
    <w:rsid w:val="002F05E3"/>
    <w:rsid w:val="002F096D"/>
    <w:rsid w:val="002F1917"/>
    <w:rsid w:val="002F1AAA"/>
    <w:rsid w:val="002F1FEA"/>
    <w:rsid w:val="002F2289"/>
    <w:rsid w:val="002F27E6"/>
    <w:rsid w:val="002F288C"/>
    <w:rsid w:val="002F3091"/>
    <w:rsid w:val="002F315E"/>
    <w:rsid w:val="002F3174"/>
    <w:rsid w:val="002F35E5"/>
    <w:rsid w:val="002F35F6"/>
    <w:rsid w:val="002F397D"/>
    <w:rsid w:val="002F3CCC"/>
    <w:rsid w:val="002F48D4"/>
    <w:rsid w:val="002F48FB"/>
    <w:rsid w:val="002F5249"/>
    <w:rsid w:val="002F5425"/>
    <w:rsid w:val="002F568F"/>
    <w:rsid w:val="002F6A29"/>
    <w:rsid w:val="002F6A6F"/>
    <w:rsid w:val="002F6C40"/>
    <w:rsid w:val="002F6FD4"/>
    <w:rsid w:val="002F74DB"/>
    <w:rsid w:val="002F74EB"/>
    <w:rsid w:val="002F764B"/>
    <w:rsid w:val="002F7E96"/>
    <w:rsid w:val="003004BC"/>
    <w:rsid w:val="00300B47"/>
    <w:rsid w:val="00300C72"/>
    <w:rsid w:val="0030111F"/>
    <w:rsid w:val="00301237"/>
    <w:rsid w:val="00301DF4"/>
    <w:rsid w:val="00301E21"/>
    <w:rsid w:val="00302DA2"/>
    <w:rsid w:val="00302DCD"/>
    <w:rsid w:val="0030329D"/>
    <w:rsid w:val="003032E5"/>
    <w:rsid w:val="003035B5"/>
    <w:rsid w:val="00303AA7"/>
    <w:rsid w:val="00304280"/>
    <w:rsid w:val="00304F23"/>
    <w:rsid w:val="003051C9"/>
    <w:rsid w:val="003058D8"/>
    <w:rsid w:val="00305E51"/>
    <w:rsid w:val="0030665C"/>
    <w:rsid w:val="0030696A"/>
    <w:rsid w:val="0030699F"/>
    <w:rsid w:val="00306EA4"/>
    <w:rsid w:val="00307483"/>
    <w:rsid w:val="00307DFA"/>
    <w:rsid w:val="00307E86"/>
    <w:rsid w:val="003106A7"/>
    <w:rsid w:val="00310A6C"/>
    <w:rsid w:val="0031155D"/>
    <w:rsid w:val="003119A4"/>
    <w:rsid w:val="00311A19"/>
    <w:rsid w:val="00312368"/>
    <w:rsid w:val="00312664"/>
    <w:rsid w:val="003127FB"/>
    <w:rsid w:val="003129B1"/>
    <w:rsid w:val="00312A20"/>
    <w:rsid w:val="00312F37"/>
    <w:rsid w:val="00312F90"/>
    <w:rsid w:val="00313032"/>
    <w:rsid w:val="00313C2F"/>
    <w:rsid w:val="003144A9"/>
    <w:rsid w:val="0031503F"/>
    <w:rsid w:val="0031583F"/>
    <w:rsid w:val="00315B82"/>
    <w:rsid w:val="00315C82"/>
    <w:rsid w:val="00316648"/>
    <w:rsid w:val="00316F3B"/>
    <w:rsid w:val="0031798B"/>
    <w:rsid w:val="003204B5"/>
    <w:rsid w:val="003211DF"/>
    <w:rsid w:val="003219CC"/>
    <w:rsid w:val="0032241E"/>
    <w:rsid w:val="0032258A"/>
    <w:rsid w:val="00322D1D"/>
    <w:rsid w:val="00323448"/>
    <w:rsid w:val="0032350D"/>
    <w:rsid w:val="00323CD7"/>
    <w:rsid w:val="00324990"/>
    <w:rsid w:val="00324F9B"/>
    <w:rsid w:val="00325884"/>
    <w:rsid w:val="00326A52"/>
    <w:rsid w:val="00326F1F"/>
    <w:rsid w:val="00327CC5"/>
    <w:rsid w:val="00327FE8"/>
    <w:rsid w:val="003303EE"/>
    <w:rsid w:val="00331647"/>
    <w:rsid w:val="003320AB"/>
    <w:rsid w:val="00332882"/>
    <w:rsid w:val="003329B3"/>
    <w:rsid w:val="00332AC3"/>
    <w:rsid w:val="00333669"/>
    <w:rsid w:val="00333EE2"/>
    <w:rsid w:val="00334123"/>
    <w:rsid w:val="00334C99"/>
    <w:rsid w:val="00334FFA"/>
    <w:rsid w:val="00335072"/>
    <w:rsid w:val="00336668"/>
    <w:rsid w:val="00336AC5"/>
    <w:rsid w:val="003379CD"/>
    <w:rsid w:val="00337D40"/>
    <w:rsid w:val="00340D14"/>
    <w:rsid w:val="00340EFE"/>
    <w:rsid w:val="00341824"/>
    <w:rsid w:val="00341B04"/>
    <w:rsid w:val="00342139"/>
    <w:rsid w:val="003426FA"/>
    <w:rsid w:val="00342BC1"/>
    <w:rsid w:val="00342C04"/>
    <w:rsid w:val="003434AF"/>
    <w:rsid w:val="00343A0F"/>
    <w:rsid w:val="00343D74"/>
    <w:rsid w:val="00345325"/>
    <w:rsid w:val="003453BA"/>
    <w:rsid w:val="003458B1"/>
    <w:rsid w:val="003460FB"/>
    <w:rsid w:val="0034698E"/>
    <w:rsid w:val="00346B24"/>
    <w:rsid w:val="00346B8A"/>
    <w:rsid w:val="00346F35"/>
    <w:rsid w:val="003470F5"/>
    <w:rsid w:val="003477EB"/>
    <w:rsid w:val="003501C4"/>
    <w:rsid w:val="0035055B"/>
    <w:rsid w:val="003507DA"/>
    <w:rsid w:val="0035090F"/>
    <w:rsid w:val="00350B37"/>
    <w:rsid w:val="00350B3B"/>
    <w:rsid w:val="003514BD"/>
    <w:rsid w:val="003518F7"/>
    <w:rsid w:val="00351919"/>
    <w:rsid w:val="00351D3A"/>
    <w:rsid w:val="0035202B"/>
    <w:rsid w:val="003522AC"/>
    <w:rsid w:val="0035295F"/>
    <w:rsid w:val="003529FC"/>
    <w:rsid w:val="00352EF9"/>
    <w:rsid w:val="0035390A"/>
    <w:rsid w:val="00354115"/>
    <w:rsid w:val="00354D11"/>
    <w:rsid w:val="00356F51"/>
    <w:rsid w:val="0035737C"/>
    <w:rsid w:val="003577A6"/>
    <w:rsid w:val="00360171"/>
    <w:rsid w:val="00360298"/>
    <w:rsid w:val="00360F67"/>
    <w:rsid w:val="00361E0B"/>
    <w:rsid w:val="00361FD1"/>
    <w:rsid w:val="00362B6A"/>
    <w:rsid w:val="00362CC0"/>
    <w:rsid w:val="00362F77"/>
    <w:rsid w:val="00363115"/>
    <w:rsid w:val="0036425E"/>
    <w:rsid w:val="003647CF"/>
    <w:rsid w:val="00364AB0"/>
    <w:rsid w:val="00364C17"/>
    <w:rsid w:val="003654F1"/>
    <w:rsid w:val="00365597"/>
    <w:rsid w:val="00365DD7"/>
    <w:rsid w:val="0036689D"/>
    <w:rsid w:val="003671C7"/>
    <w:rsid w:val="003673E7"/>
    <w:rsid w:val="0036760E"/>
    <w:rsid w:val="00367B28"/>
    <w:rsid w:val="003701FA"/>
    <w:rsid w:val="0037057D"/>
    <w:rsid w:val="0037093F"/>
    <w:rsid w:val="00371692"/>
    <w:rsid w:val="0037171C"/>
    <w:rsid w:val="00371D78"/>
    <w:rsid w:val="00372538"/>
    <w:rsid w:val="00372D81"/>
    <w:rsid w:val="00373125"/>
    <w:rsid w:val="00373E1E"/>
    <w:rsid w:val="00373F63"/>
    <w:rsid w:val="003741FE"/>
    <w:rsid w:val="00374304"/>
    <w:rsid w:val="0037438D"/>
    <w:rsid w:val="003746DB"/>
    <w:rsid w:val="00374D06"/>
    <w:rsid w:val="00374EBD"/>
    <w:rsid w:val="00374FB0"/>
    <w:rsid w:val="00375657"/>
    <w:rsid w:val="00375843"/>
    <w:rsid w:val="00375C73"/>
    <w:rsid w:val="00375DB0"/>
    <w:rsid w:val="00375E0D"/>
    <w:rsid w:val="00376044"/>
    <w:rsid w:val="00376572"/>
    <w:rsid w:val="0037671E"/>
    <w:rsid w:val="003770DF"/>
    <w:rsid w:val="003776C0"/>
    <w:rsid w:val="0037773B"/>
    <w:rsid w:val="00377941"/>
    <w:rsid w:val="00377AD0"/>
    <w:rsid w:val="00380446"/>
    <w:rsid w:val="003809E6"/>
    <w:rsid w:val="00380CA8"/>
    <w:rsid w:val="00380CB8"/>
    <w:rsid w:val="00380ECD"/>
    <w:rsid w:val="003812F0"/>
    <w:rsid w:val="0038165C"/>
    <w:rsid w:val="00381F10"/>
    <w:rsid w:val="00382AA6"/>
    <w:rsid w:val="00382FE8"/>
    <w:rsid w:val="00383184"/>
    <w:rsid w:val="003839C6"/>
    <w:rsid w:val="00383B13"/>
    <w:rsid w:val="0038414F"/>
    <w:rsid w:val="00384515"/>
    <w:rsid w:val="00384F3C"/>
    <w:rsid w:val="00385069"/>
    <w:rsid w:val="003855E3"/>
    <w:rsid w:val="00385880"/>
    <w:rsid w:val="00385DE2"/>
    <w:rsid w:val="00386196"/>
    <w:rsid w:val="003863E2"/>
    <w:rsid w:val="003864B8"/>
    <w:rsid w:val="0038650B"/>
    <w:rsid w:val="00386963"/>
    <w:rsid w:val="00386FBD"/>
    <w:rsid w:val="003874C0"/>
    <w:rsid w:val="00387EA5"/>
    <w:rsid w:val="00390518"/>
    <w:rsid w:val="003906A8"/>
    <w:rsid w:val="00390BC4"/>
    <w:rsid w:val="00390CA2"/>
    <w:rsid w:val="003916F4"/>
    <w:rsid w:val="00391B6D"/>
    <w:rsid w:val="00392814"/>
    <w:rsid w:val="0039384D"/>
    <w:rsid w:val="00393BA1"/>
    <w:rsid w:val="00393F68"/>
    <w:rsid w:val="003940DD"/>
    <w:rsid w:val="00394323"/>
    <w:rsid w:val="00394382"/>
    <w:rsid w:val="003943A6"/>
    <w:rsid w:val="003949DB"/>
    <w:rsid w:val="00395396"/>
    <w:rsid w:val="00395C2E"/>
    <w:rsid w:val="00396DA6"/>
    <w:rsid w:val="0039704B"/>
    <w:rsid w:val="003970A5"/>
    <w:rsid w:val="003A00D7"/>
    <w:rsid w:val="003A0421"/>
    <w:rsid w:val="003A0FDC"/>
    <w:rsid w:val="003A10DF"/>
    <w:rsid w:val="003A1496"/>
    <w:rsid w:val="003A1EA6"/>
    <w:rsid w:val="003A247C"/>
    <w:rsid w:val="003A2799"/>
    <w:rsid w:val="003A2942"/>
    <w:rsid w:val="003A3103"/>
    <w:rsid w:val="003A3300"/>
    <w:rsid w:val="003A3AA1"/>
    <w:rsid w:val="003A43A2"/>
    <w:rsid w:val="003A52B6"/>
    <w:rsid w:val="003A53DA"/>
    <w:rsid w:val="003A58BC"/>
    <w:rsid w:val="003A62F9"/>
    <w:rsid w:val="003A6563"/>
    <w:rsid w:val="003A6E2E"/>
    <w:rsid w:val="003A7758"/>
    <w:rsid w:val="003A7C8F"/>
    <w:rsid w:val="003B048B"/>
    <w:rsid w:val="003B1371"/>
    <w:rsid w:val="003B139D"/>
    <w:rsid w:val="003B17D8"/>
    <w:rsid w:val="003B1B8B"/>
    <w:rsid w:val="003B1C72"/>
    <w:rsid w:val="003B2B4E"/>
    <w:rsid w:val="003B2CCA"/>
    <w:rsid w:val="003B3640"/>
    <w:rsid w:val="003B3686"/>
    <w:rsid w:val="003B3994"/>
    <w:rsid w:val="003B401A"/>
    <w:rsid w:val="003B4B8C"/>
    <w:rsid w:val="003B5225"/>
    <w:rsid w:val="003B5A87"/>
    <w:rsid w:val="003B5BF0"/>
    <w:rsid w:val="003B5EC7"/>
    <w:rsid w:val="003B6155"/>
    <w:rsid w:val="003B61F2"/>
    <w:rsid w:val="003B6375"/>
    <w:rsid w:val="003B772D"/>
    <w:rsid w:val="003C09D8"/>
    <w:rsid w:val="003C1054"/>
    <w:rsid w:val="003C1328"/>
    <w:rsid w:val="003C1D17"/>
    <w:rsid w:val="003C2B3F"/>
    <w:rsid w:val="003C35FE"/>
    <w:rsid w:val="003C38A9"/>
    <w:rsid w:val="003C50B4"/>
    <w:rsid w:val="003C5645"/>
    <w:rsid w:val="003C650E"/>
    <w:rsid w:val="003C6752"/>
    <w:rsid w:val="003C689A"/>
    <w:rsid w:val="003C6D7D"/>
    <w:rsid w:val="003C6EFA"/>
    <w:rsid w:val="003C71B3"/>
    <w:rsid w:val="003C7DBC"/>
    <w:rsid w:val="003D06C3"/>
    <w:rsid w:val="003D108E"/>
    <w:rsid w:val="003D1715"/>
    <w:rsid w:val="003D176B"/>
    <w:rsid w:val="003D1831"/>
    <w:rsid w:val="003D1871"/>
    <w:rsid w:val="003D1D7F"/>
    <w:rsid w:val="003D1FD0"/>
    <w:rsid w:val="003D237F"/>
    <w:rsid w:val="003D2E47"/>
    <w:rsid w:val="003D2E86"/>
    <w:rsid w:val="003D3C99"/>
    <w:rsid w:val="003D3EA1"/>
    <w:rsid w:val="003D41BC"/>
    <w:rsid w:val="003D42CE"/>
    <w:rsid w:val="003D431D"/>
    <w:rsid w:val="003D4959"/>
    <w:rsid w:val="003D4AFF"/>
    <w:rsid w:val="003D4B51"/>
    <w:rsid w:val="003D5F6E"/>
    <w:rsid w:val="003D7349"/>
    <w:rsid w:val="003D739A"/>
    <w:rsid w:val="003D7B03"/>
    <w:rsid w:val="003D7CD3"/>
    <w:rsid w:val="003D7E44"/>
    <w:rsid w:val="003D7F4B"/>
    <w:rsid w:val="003E0C6E"/>
    <w:rsid w:val="003E182C"/>
    <w:rsid w:val="003E3D7C"/>
    <w:rsid w:val="003E47DF"/>
    <w:rsid w:val="003E4B02"/>
    <w:rsid w:val="003E4DE3"/>
    <w:rsid w:val="003E510E"/>
    <w:rsid w:val="003E6949"/>
    <w:rsid w:val="003F106B"/>
    <w:rsid w:val="003F1346"/>
    <w:rsid w:val="003F1974"/>
    <w:rsid w:val="003F1DFD"/>
    <w:rsid w:val="003F26A0"/>
    <w:rsid w:val="003F27AB"/>
    <w:rsid w:val="003F2D39"/>
    <w:rsid w:val="003F3D29"/>
    <w:rsid w:val="003F4593"/>
    <w:rsid w:val="003F4C3F"/>
    <w:rsid w:val="003F5004"/>
    <w:rsid w:val="003F5886"/>
    <w:rsid w:val="003F62F7"/>
    <w:rsid w:val="003F6B77"/>
    <w:rsid w:val="003F73A7"/>
    <w:rsid w:val="003F768E"/>
    <w:rsid w:val="003F7A35"/>
    <w:rsid w:val="004014B6"/>
    <w:rsid w:val="004021DE"/>
    <w:rsid w:val="00402884"/>
    <w:rsid w:val="004029D8"/>
    <w:rsid w:val="00402C4F"/>
    <w:rsid w:val="00403759"/>
    <w:rsid w:val="00403E2B"/>
    <w:rsid w:val="0040464E"/>
    <w:rsid w:val="00404FA4"/>
    <w:rsid w:val="004053BF"/>
    <w:rsid w:val="00405B2A"/>
    <w:rsid w:val="00405F92"/>
    <w:rsid w:val="0040629D"/>
    <w:rsid w:val="00406B88"/>
    <w:rsid w:val="00406BC9"/>
    <w:rsid w:val="00407E46"/>
    <w:rsid w:val="00410066"/>
    <w:rsid w:val="00411112"/>
    <w:rsid w:val="00411A27"/>
    <w:rsid w:val="00411DA7"/>
    <w:rsid w:val="00411DAD"/>
    <w:rsid w:val="00411E0C"/>
    <w:rsid w:val="004121DC"/>
    <w:rsid w:val="00412257"/>
    <w:rsid w:val="0041275D"/>
    <w:rsid w:val="0041321A"/>
    <w:rsid w:val="00413230"/>
    <w:rsid w:val="004134AE"/>
    <w:rsid w:val="0041362E"/>
    <w:rsid w:val="00414507"/>
    <w:rsid w:val="00415268"/>
    <w:rsid w:val="00415372"/>
    <w:rsid w:val="00415D83"/>
    <w:rsid w:val="00415DC1"/>
    <w:rsid w:val="00416253"/>
    <w:rsid w:val="0041663D"/>
    <w:rsid w:val="004167C4"/>
    <w:rsid w:val="00416BE5"/>
    <w:rsid w:val="004170E0"/>
    <w:rsid w:val="004174AE"/>
    <w:rsid w:val="004176D8"/>
    <w:rsid w:val="00417A2C"/>
    <w:rsid w:val="00417B8B"/>
    <w:rsid w:val="00421DD2"/>
    <w:rsid w:val="00422DB1"/>
    <w:rsid w:val="00422E9A"/>
    <w:rsid w:val="00423F2E"/>
    <w:rsid w:val="00424549"/>
    <w:rsid w:val="00424D45"/>
    <w:rsid w:val="004255D1"/>
    <w:rsid w:val="004256CC"/>
    <w:rsid w:val="00425711"/>
    <w:rsid w:val="0042577B"/>
    <w:rsid w:val="00425BBA"/>
    <w:rsid w:val="004261F6"/>
    <w:rsid w:val="00426C76"/>
    <w:rsid w:val="00427756"/>
    <w:rsid w:val="00427B81"/>
    <w:rsid w:val="00430AC1"/>
    <w:rsid w:val="004314A8"/>
    <w:rsid w:val="004314C0"/>
    <w:rsid w:val="0043156B"/>
    <w:rsid w:val="00432570"/>
    <w:rsid w:val="00432990"/>
    <w:rsid w:val="00432CF1"/>
    <w:rsid w:val="004332F0"/>
    <w:rsid w:val="004334B3"/>
    <w:rsid w:val="0043417D"/>
    <w:rsid w:val="00434296"/>
    <w:rsid w:val="0043455E"/>
    <w:rsid w:val="00434599"/>
    <w:rsid w:val="00434FED"/>
    <w:rsid w:val="0043525B"/>
    <w:rsid w:val="004354D1"/>
    <w:rsid w:val="004359B6"/>
    <w:rsid w:val="00435DED"/>
    <w:rsid w:val="004362D4"/>
    <w:rsid w:val="004365B6"/>
    <w:rsid w:val="0043719A"/>
    <w:rsid w:val="00437944"/>
    <w:rsid w:val="00437D64"/>
    <w:rsid w:val="004404DA"/>
    <w:rsid w:val="00440662"/>
    <w:rsid w:val="00440ABC"/>
    <w:rsid w:val="00440DA3"/>
    <w:rsid w:val="00440F71"/>
    <w:rsid w:val="00441357"/>
    <w:rsid w:val="004418D1"/>
    <w:rsid w:val="004419DA"/>
    <w:rsid w:val="00441CB1"/>
    <w:rsid w:val="0044344C"/>
    <w:rsid w:val="00443720"/>
    <w:rsid w:val="00443799"/>
    <w:rsid w:val="00443B5A"/>
    <w:rsid w:val="004445A9"/>
    <w:rsid w:val="00444914"/>
    <w:rsid w:val="00444B29"/>
    <w:rsid w:val="00445401"/>
    <w:rsid w:val="0044545B"/>
    <w:rsid w:val="00445B4C"/>
    <w:rsid w:val="00445DA8"/>
    <w:rsid w:val="004463DC"/>
    <w:rsid w:val="00446593"/>
    <w:rsid w:val="00446704"/>
    <w:rsid w:val="00446B56"/>
    <w:rsid w:val="004471F0"/>
    <w:rsid w:val="00450554"/>
    <w:rsid w:val="00450F08"/>
    <w:rsid w:val="00451379"/>
    <w:rsid w:val="00451592"/>
    <w:rsid w:val="004520F3"/>
    <w:rsid w:val="00453689"/>
    <w:rsid w:val="00453962"/>
    <w:rsid w:val="004543CD"/>
    <w:rsid w:val="00454840"/>
    <w:rsid w:val="0045671C"/>
    <w:rsid w:val="00456A5B"/>
    <w:rsid w:val="004573F1"/>
    <w:rsid w:val="00457A84"/>
    <w:rsid w:val="0046002D"/>
    <w:rsid w:val="00460741"/>
    <w:rsid w:val="00460822"/>
    <w:rsid w:val="00460F93"/>
    <w:rsid w:val="004613C2"/>
    <w:rsid w:val="004619CE"/>
    <w:rsid w:val="004619FF"/>
    <w:rsid w:val="004625BA"/>
    <w:rsid w:val="004636DF"/>
    <w:rsid w:val="004637C0"/>
    <w:rsid w:val="00463E19"/>
    <w:rsid w:val="004642D9"/>
    <w:rsid w:val="00465596"/>
    <w:rsid w:val="00465C3C"/>
    <w:rsid w:val="00466833"/>
    <w:rsid w:val="00466A0C"/>
    <w:rsid w:val="00466A5F"/>
    <w:rsid w:val="00466C39"/>
    <w:rsid w:val="00466D6E"/>
    <w:rsid w:val="00466DB4"/>
    <w:rsid w:val="00466E71"/>
    <w:rsid w:val="0046761D"/>
    <w:rsid w:val="0046790D"/>
    <w:rsid w:val="0047073D"/>
    <w:rsid w:val="00470B55"/>
    <w:rsid w:val="00471543"/>
    <w:rsid w:val="004718C2"/>
    <w:rsid w:val="00471BE0"/>
    <w:rsid w:val="00471F38"/>
    <w:rsid w:val="0047296F"/>
    <w:rsid w:val="00472B09"/>
    <w:rsid w:val="004733B6"/>
    <w:rsid w:val="00473977"/>
    <w:rsid w:val="004748E2"/>
    <w:rsid w:val="0047504F"/>
    <w:rsid w:val="004750C5"/>
    <w:rsid w:val="00475A80"/>
    <w:rsid w:val="00476191"/>
    <w:rsid w:val="0047649B"/>
    <w:rsid w:val="004769EC"/>
    <w:rsid w:val="004810C1"/>
    <w:rsid w:val="004814EA"/>
    <w:rsid w:val="00482070"/>
    <w:rsid w:val="004828CB"/>
    <w:rsid w:val="00482902"/>
    <w:rsid w:val="00482E2D"/>
    <w:rsid w:val="0048312C"/>
    <w:rsid w:val="004833CC"/>
    <w:rsid w:val="004837EF"/>
    <w:rsid w:val="00483DAA"/>
    <w:rsid w:val="0048400D"/>
    <w:rsid w:val="00484B17"/>
    <w:rsid w:val="00484BC7"/>
    <w:rsid w:val="0048532F"/>
    <w:rsid w:val="00486EFB"/>
    <w:rsid w:val="0049020A"/>
    <w:rsid w:val="00491417"/>
    <w:rsid w:val="004915A0"/>
    <w:rsid w:val="00491CC1"/>
    <w:rsid w:val="00491D33"/>
    <w:rsid w:val="0049241A"/>
    <w:rsid w:val="0049281F"/>
    <w:rsid w:val="004930A3"/>
    <w:rsid w:val="00493884"/>
    <w:rsid w:val="00493981"/>
    <w:rsid w:val="00494F2A"/>
    <w:rsid w:val="004951C8"/>
    <w:rsid w:val="00496376"/>
    <w:rsid w:val="00496677"/>
    <w:rsid w:val="00496697"/>
    <w:rsid w:val="0049694A"/>
    <w:rsid w:val="00496A2E"/>
    <w:rsid w:val="00496C58"/>
    <w:rsid w:val="00496E94"/>
    <w:rsid w:val="00496F32"/>
    <w:rsid w:val="00497026"/>
    <w:rsid w:val="004978D1"/>
    <w:rsid w:val="00497A7D"/>
    <w:rsid w:val="004A03B1"/>
    <w:rsid w:val="004A09BD"/>
    <w:rsid w:val="004A0A31"/>
    <w:rsid w:val="004A2170"/>
    <w:rsid w:val="004A2948"/>
    <w:rsid w:val="004A302F"/>
    <w:rsid w:val="004A34A8"/>
    <w:rsid w:val="004A3C70"/>
    <w:rsid w:val="004A529D"/>
    <w:rsid w:val="004A59E1"/>
    <w:rsid w:val="004A634D"/>
    <w:rsid w:val="004A66C3"/>
    <w:rsid w:val="004A7F04"/>
    <w:rsid w:val="004B0630"/>
    <w:rsid w:val="004B11AF"/>
    <w:rsid w:val="004B1305"/>
    <w:rsid w:val="004B2794"/>
    <w:rsid w:val="004B2884"/>
    <w:rsid w:val="004B2D07"/>
    <w:rsid w:val="004B36FE"/>
    <w:rsid w:val="004B3844"/>
    <w:rsid w:val="004B38F9"/>
    <w:rsid w:val="004B3BE0"/>
    <w:rsid w:val="004B3E2D"/>
    <w:rsid w:val="004B41F7"/>
    <w:rsid w:val="004B48FE"/>
    <w:rsid w:val="004B4EAC"/>
    <w:rsid w:val="004B508B"/>
    <w:rsid w:val="004B5511"/>
    <w:rsid w:val="004B57C7"/>
    <w:rsid w:val="004B5868"/>
    <w:rsid w:val="004B5997"/>
    <w:rsid w:val="004B59A8"/>
    <w:rsid w:val="004B5CA0"/>
    <w:rsid w:val="004B5E6E"/>
    <w:rsid w:val="004B64D7"/>
    <w:rsid w:val="004B7A81"/>
    <w:rsid w:val="004C10A3"/>
    <w:rsid w:val="004C13BB"/>
    <w:rsid w:val="004C147E"/>
    <w:rsid w:val="004C1971"/>
    <w:rsid w:val="004C3216"/>
    <w:rsid w:val="004C3795"/>
    <w:rsid w:val="004C385C"/>
    <w:rsid w:val="004C3CD0"/>
    <w:rsid w:val="004C4474"/>
    <w:rsid w:val="004C4B4E"/>
    <w:rsid w:val="004C52D5"/>
    <w:rsid w:val="004C662B"/>
    <w:rsid w:val="004C6DBF"/>
    <w:rsid w:val="004D0D0B"/>
    <w:rsid w:val="004D1258"/>
    <w:rsid w:val="004D129A"/>
    <w:rsid w:val="004D1AF4"/>
    <w:rsid w:val="004D2051"/>
    <w:rsid w:val="004D2DAA"/>
    <w:rsid w:val="004D2DED"/>
    <w:rsid w:val="004D30A7"/>
    <w:rsid w:val="004D34D1"/>
    <w:rsid w:val="004D3B70"/>
    <w:rsid w:val="004D3DA0"/>
    <w:rsid w:val="004D413A"/>
    <w:rsid w:val="004D4631"/>
    <w:rsid w:val="004D51F2"/>
    <w:rsid w:val="004D563A"/>
    <w:rsid w:val="004D5952"/>
    <w:rsid w:val="004D5AD5"/>
    <w:rsid w:val="004D608E"/>
    <w:rsid w:val="004D6177"/>
    <w:rsid w:val="004D62EF"/>
    <w:rsid w:val="004D657F"/>
    <w:rsid w:val="004D6B53"/>
    <w:rsid w:val="004D6F39"/>
    <w:rsid w:val="004D7667"/>
    <w:rsid w:val="004D7AD5"/>
    <w:rsid w:val="004D7B01"/>
    <w:rsid w:val="004E018B"/>
    <w:rsid w:val="004E0AFC"/>
    <w:rsid w:val="004E0CAF"/>
    <w:rsid w:val="004E144B"/>
    <w:rsid w:val="004E162F"/>
    <w:rsid w:val="004E1878"/>
    <w:rsid w:val="004E1933"/>
    <w:rsid w:val="004E2CDF"/>
    <w:rsid w:val="004E2DF1"/>
    <w:rsid w:val="004E2F8A"/>
    <w:rsid w:val="004E302E"/>
    <w:rsid w:val="004E37FD"/>
    <w:rsid w:val="004E3A5F"/>
    <w:rsid w:val="004E3AFB"/>
    <w:rsid w:val="004E46E4"/>
    <w:rsid w:val="004E4CB0"/>
    <w:rsid w:val="004E4EBE"/>
    <w:rsid w:val="004E4ED6"/>
    <w:rsid w:val="004E544A"/>
    <w:rsid w:val="004E54DD"/>
    <w:rsid w:val="004E54EB"/>
    <w:rsid w:val="004E56EE"/>
    <w:rsid w:val="004E5714"/>
    <w:rsid w:val="004E572D"/>
    <w:rsid w:val="004E5EFA"/>
    <w:rsid w:val="004E6AF9"/>
    <w:rsid w:val="004E77B3"/>
    <w:rsid w:val="004F0EA7"/>
    <w:rsid w:val="004F16AF"/>
    <w:rsid w:val="004F1952"/>
    <w:rsid w:val="004F2005"/>
    <w:rsid w:val="004F2EA4"/>
    <w:rsid w:val="004F2FD1"/>
    <w:rsid w:val="004F3086"/>
    <w:rsid w:val="004F3644"/>
    <w:rsid w:val="004F3D95"/>
    <w:rsid w:val="004F3E5A"/>
    <w:rsid w:val="004F4E00"/>
    <w:rsid w:val="004F5193"/>
    <w:rsid w:val="004F52DF"/>
    <w:rsid w:val="004F57D7"/>
    <w:rsid w:val="004F6166"/>
    <w:rsid w:val="004F734D"/>
    <w:rsid w:val="004F7384"/>
    <w:rsid w:val="004F788E"/>
    <w:rsid w:val="004F7BF8"/>
    <w:rsid w:val="00501253"/>
    <w:rsid w:val="00501C6C"/>
    <w:rsid w:val="00501F64"/>
    <w:rsid w:val="005021BB"/>
    <w:rsid w:val="0050236A"/>
    <w:rsid w:val="00502600"/>
    <w:rsid w:val="0050280F"/>
    <w:rsid w:val="00502E76"/>
    <w:rsid w:val="005036C8"/>
    <w:rsid w:val="005039DF"/>
    <w:rsid w:val="00504535"/>
    <w:rsid w:val="005056C8"/>
    <w:rsid w:val="00505C81"/>
    <w:rsid w:val="00505C88"/>
    <w:rsid w:val="00506022"/>
    <w:rsid w:val="00506378"/>
    <w:rsid w:val="0050660C"/>
    <w:rsid w:val="00506FE5"/>
    <w:rsid w:val="00506FEB"/>
    <w:rsid w:val="00507AEF"/>
    <w:rsid w:val="00507C70"/>
    <w:rsid w:val="0051049A"/>
    <w:rsid w:val="00510656"/>
    <w:rsid w:val="005126BB"/>
    <w:rsid w:val="00512976"/>
    <w:rsid w:val="00512BA2"/>
    <w:rsid w:val="00512C30"/>
    <w:rsid w:val="00512DF0"/>
    <w:rsid w:val="00513FA9"/>
    <w:rsid w:val="0051441F"/>
    <w:rsid w:val="0051505C"/>
    <w:rsid w:val="005150A6"/>
    <w:rsid w:val="00515354"/>
    <w:rsid w:val="005156CF"/>
    <w:rsid w:val="005161F7"/>
    <w:rsid w:val="0051703D"/>
    <w:rsid w:val="0051749D"/>
    <w:rsid w:val="00520222"/>
    <w:rsid w:val="00520332"/>
    <w:rsid w:val="00521472"/>
    <w:rsid w:val="00521767"/>
    <w:rsid w:val="0052184E"/>
    <w:rsid w:val="005224F3"/>
    <w:rsid w:val="0052292B"/>
    <w:rsid w:val="00522970"/>
    <w:rsid w:val="005238CF"/>
    <w:rsid w:val="00524320"/>
    <w:rsid w:val="00524645"/>
    <w:rsid w:val="005246DC"/>
    <w:rsid w:val="00524E78"/>
    <w:rsid w:val="00525313"/>
    <w:rsid w:val="00525459"/>
    <w:rsid w:val="00525A74"/>
    <w:rsid w:val="00525F3A"/>
    <w:rsid w:val="00526B15"/>
    <w:rsid w:val="005270A3"/>
    <w:rsid w:val="00527207"/>
    <w:rsid w:val="00527227"/>
    <w:rsid w:val="0052743E"/>
    <w:rsid w:val="005303EF"/>
    <w:rsid w:val="005307B2"/>
    <w:rsid w:val="00530F82"/>
    <w:rsid w:val="00530FA0"/>
    <w:rsid w:val="0053229F"/>
    <w:rsid w:val="005324CD"/>
    <w:rsid w:val="00533882"/>
    <w:rsid w:val="00533B45"/>
    <w:rsid w:val="00534273"/>
    <w:rsid w:val="00534280"/>
    <w:rsid w:val="00535FEF"/>
    <w:rsid w:val="00536D2E"/>
    <w:rsid w:val="005372E4"/>
    <w:rsid w:val="00540E12"/>
    <w:rsid w:val="00540F5C"/>
    <w:rsid w:val="005424E0"/>
    <w:rsid w:val="0054295C"/>
    <w:rsid w:val="00542B7A"/>
    <w:rsid w:val="005432EE"/>
    <w:rsid w:val="005439C9"/>
    <w:rsid w:val="0054451C"/>
    <w:rsid w:val="005446EA"/>
    <w:rsid w:val="005458A5"/>
    <w:rsid w:val="0054664B"/>
    <w:rsid w:val="00547322"/>
    <w:rsid w:val="005478A5"/>
    <w:rsid w:val="00547EA0"/>
    <w:rsid w:val="00550012"/>
    <w:rsid w:val="00550371"/>
    <w:rsid w:val="00550B2F"/>
    <w:rsid w:val="00551019"/>
    <w:rsid w:val="005513EB"/>
    <w:rsid w:val="00551602"/>
    <w:rsid w:val="00552131"/>
    <w:rsid w:val="00552A82"/>
    <w:rsid w:val="00552E27"/>
    <w:rsid w:val="005533D0"/>
    <w:rsid w:val="0055402A"/>
    <w:rsid w:val="00554055"/>
    <w:rsid w:val="0055432B"/>
    <w:rsid w:val="005545E0"/>
    <w:rsid w:val="0055461E"/>
    <w:rsid w:val="00554CB8"/>
    <w:rsid w:val="0055524F"/>
    <w:rsid w:val="00555950"/>
    <w:rsid w:val="005560F0"/>
    <w:rsid w:val="0055672A"/>
    <w:rsid w:val="00556FB9"/>
    <w:rsid w:val="00557158"/>
    <w:rsid w:val="0055746C"/>
    <w:rsid w:val="00557595"/>
    <w:rsid w:val="005575CC"/>
    <w:rsid w:val="00557911"/>
    <w:rsid w:val="00557DAA"/>
    <w:rsid w:val="00557F33"/>
    <w:rsid w:val="005606AB"/>
    <w:rsid w:val="00560904"/>
    <w:rsid w:val="00560CFB"/>
    <w:rsid w:val="0056121E"/>
    <w:rsid w:val="005616CD"/>
    <w:rsid w:val="0056229D"/>
    <w:rsid w:val="005633CE"/>
    <w:rsid w:val="00563A41"/>
    <w:rsid w:val="00563A78"/>
    <w:rsid w:val="00563D14"/>
    <w:rsid w:val="00563D44"/>
    <w:rsid w:val="0056445F"/>
    <w:rsid w:val="00565A88"/>
    <w:rsid w:val="0056629F"/>
    <w:rsid w:val="00566A6C"/>
    <w:rsid w:val="00566D0B"/>
    <w:rsid w:val="00567223"/>
    <w:rsid w:val="00567AA4"/>
    <w:rsid w:val="00567C02"/>
    <w:rsid w:val="0057034D"/>
    <w:rsid w:val="00570ABA"/>
    <w:rsid w:val="00570E67"/>
    <w:rsid w:val="005713A6"/>
    <w:rsid w:val="00571475"/>
    <w:rsid w:val="00571515"/>
    <w:rsid w:val="005715E5"/>
    <w:rsid w:val="00571ECF"/>
    <w:rsid w:val="00572250"/>
    <w:rsid w:val="0057324B"/>
    <w:rsid w:val="00573E75"/>
    <w:rsid w:val="0057531E"/>
    <w:rsid w:val="00575AF2"/>
    <w:rsid w:val="00575C90"/>
    <w:rsid w:val="00575E06"/>
    <w:rsid w:val="005760CA"/>
    <w:rsid w:val="005762B7"/>
    <w:rsid w:val="00576696"/>
    <w:rsid w:val="005766C2"/>
    <w:rsid w:val="0057782E"/>
    <w:rsid w:val="0058068B"/>
    <w:rsid w:val="005807A3"/>
    <w:rsid w:val="005807A8"/>
    <w:rsid w:val="00580832"/>
    <w:rsid w:val="00580BA5"/>
    <w:rsid w:val="00580D56"/>
    <w:rsid w:val="00580DE1"/>
    <w:rsid w:val="0058117A"/>
    <w:rsid w:val="00581527"/>
    <w:rsid w:val="005816CC"/>
    <w:rsid w:val="00581AE0"/>
    <w:rsid w:val="005820A6"/>
    <w:rsid w:val="00582130"/>
    <w:rsid w:val="005822B6"/>
    <w:rsid w:val="0058277F"/>
    <w:rsid w:val="00583195"/>
    <w:rsid w:val="0058342F"/>
    <w:rsid w:val="005837B4"/>
    <w:rsid w:val="005838D9"/>
    <w:rsid w:val="00583B30"/>
    <w:rsid w:val="00584AD5"/>
    <w:rsid w:val="005855E8"/>
    <w:rsid w:val="00585A53"/>
    <w:rsid w:val="00585B49"/>
    <w:rsid w:val="00585E85"/>
    <w:rsid w:val="00586B25"/>
    <w:rsid w:val="0058702B"/>
    <w:rsid w:val="00587303"/>
    <w:rsid w:val="00587E1D"/>
    <w:rsid w:val="00587E52"/>
    <w:rsid w:val="00590092"/>
    <w:rsid w:val="00590E99"/>
    <w:rsid w:val="0059160B"/>
    <w:rsid w:val="0059163B"/>
    <w:rsid w:val="00591719"/>
    <w:rsid w:val="00591E8E"/>
    <w:rsid w:val="005921DE"/>
    <w:rsid w:val="0059266E"/>
    <w:rsid w:val="00592F75"/>
    <w:rsid w:val="0059374C"/>
    <w:rsid w:val="00593F53"/>
    <w:rsid w:val="00594229"/>
    <w:rsid w:val="005953C2"/>
    <w:rsid w:val="00595952"/>
    <w:rsid w:val="00595C12"/>
    <w:rsid w:val="00595F7F"/>
    <w:rsid w:val="00595FF6"/>
    <w:rsid w:val="005973F1"/>
    <w:rsid w:val="005977A9"/>
    <w:rsid w:val="005977B8"/>
    <w:rsid w:val="00597910"/>
    <w:rsid w:val="005A249E"/>
    <w:rsid w:val="005A2A7A"/>
    <w:rsid w:val="005A3BAC"/>
    <w:rsid w:val="005A4273"/>
    <w:rsid w:val="005A586C"/>
    <w:rsid w:val="005A6162"/>
    <w:rsid w:val="005A6518"/>
    <w:rsid w:val="005A65A2"/>
    <w:rsid w:val="005A691B"/>
    <w:rsid w:val="005A6D10"/>
    <w:rsid w:val="005A77EC"/>
    <w:rsid w:val="005A7BE3"/>
    <w:rsid w:val="005A7BF0"/>
    <w:rsid w:val="005A7C87"/>
    <w:rsid w:val="005B0998"/>
    <w:rsid w:val="005B09C7"/>
    <w:rsid w:val="005B0DB6"/>
    <w:rsid w:val="005B10C5"/>
    <w:rsid w:val="005B1566"/>
    <w:rsid w:val="005B1CE0"/>
    <w:rsid w:val="005B3B8C"/>
    <w:rsid w:val="005B3EFF"/>
    <w:rsid w:val="005B469C"/>
    <w:rsid w:val="005B4D62"/>
    <w:rsid w:val="005B5A41"/>
    <w:rsid w:val="005B5A85"/>
    <w:rsid w:val="005B5E95"/>
    <w:rsid w:val="005B6030"/>
    <w:rsid w:val="005B6160"/>
    <w:rsid w:val="005B6A8E"/>
    <w:rsid w:val="005B6C39"/>
    <w:rsid w:val="005B70A7"/>
    <w:rsid w:val="005B7654"/>
    <w:rsid w:val="005B7EE6"/>
    <w:rsid w:val="005C02F1"/>
    <w:rsid w:val="005C0CE9"/>
    <w:rsid w:val="005C1329"/>
    <w:rsid w:val="005C16FA"/>
    <w:rsid w:val="005C1788"/>
    <w:rsid w:val="005C196D"/>
    <w:rsid w:val="005C1D7C"/>
    <w:rsid w:val="005C222D"/>
    <w:rsid w:val="005C232D"/>
    <w:rsid w:val="005C36B8"/>
    <w:rsid w:val="005C3BBF"/>
    <w:rsid w:val="005C3DE0"/>
    <w:rsid w:val="005C46DE"/>
    <w:rsid w:val="005C4A4A"/>
    <w:rsid w:val="005C4BC0"/>
    <w:rsid w:val="005C4EE5"/>
    <w:rsid w:val="005C57B6"/>
    <w:rsid w:val="005C5AC5"/>
    <w:rsid w:val="005C5F43"/>
    <w:rsid w:val="005C6320"/>
    <w:rsid w:val="005C6338"/>
    <w:rsid w:val="005C72C2"/>
    <w:rsid w:val="005C74E1"/>
    <w:rsid w:val="005C7664"/>
    <w:rsid w:val="005C7D39"/>
    <w:rsid w:val="005D01B4"/>
    <w:rsid w:val="005D0DBE"/>
    <w:rsid w:val="005D1347"/>
    <w:rsid w:val="005D177E"/>
    <w:rsid w:val="005D1B39"/>
    <w:rsid w:val="005D2223"/>
    <w:rsid w:val="005D242C"/>
    <w:rsid w:val="005D3B9B"/>
    <w:rsid w:val="005D4917"/>
    <w:rsid w:val="005D543E"/>
    <w:rsid w:val="005D573E"/>
    <w:rsid w:val="005D5ACC"/>
    <w:rsid w:val="005D6781"/>
    <w:rsid w:val="005D679A"/>
    <w:rsid w:val="005D6A15"/>
    <w:rsid w:val="005D6DE2"/>
    <w:rsid w:val="005D6EC3"/>
    <w:rsid w:val="005D77D2"/>
    <w:rsid w:val="005D7AC2"/>
    <w:rsid w:val="005E040E"/>
    <w:rsid w:val="005E179A"/>
    <w:rsid w:val="005E1803"/>
    <w:rsid w:val="005E191B"/>
    <w:rsid w:val="005E1A85"/>
    <w:rsid w:val="005E1D91"/>
    <w:rsid w:val="005E25D2"/>
    <w:rsid w:val="005E2C58"/>
    <w:rsid w:val="005E4632"/>
    <w:rsid w:val="005E4F78"/>
    <w:rsid w:val="005E5054"/>
    <w:rsid w:val="005E562E"/>
    <w:rsid w:val="005E5748"/>
    <w:rsid w:val="005E63AD"/>
    <w:rsid w:val="005E6666"/>
    <w:rsid w:val="005E6D54"/>
    <w:rsid w:val="005E712E"/>
    <w:rsid w:val="005F0059"/>
    <w:rsid w:val="005F0246"/>
    <w:rsid w:val="005F06DA"/>
    <w:rsid w:val="005F0C59"/>
    <w:rsid w:val="005F12F8"/>
    <w:rsid w:val="005F148F"/>
    <w:rsid w:val="005F1706"/>
    <w:rsid w:val="005F2555"/>
    <w:rsid w:val="005F27E2"/>
    <w:rsid w:val="005F27E9"/>
    <w:rsid w:val="005F550E"/>
    <w:rsid w:val="005F56BA"/>
    <w:rsid w:val="005F575A"/>
    <w:rsid w:val="005F58AA"/>
    <w:rsid w:val="005F62B8"/>
    <w:rsid w:val="005F6783"/>
    <w:rsid w:val="005F6DF2"/>
    <w:rsid w:val="005F7CBB"/>
    <w:rsid w:val="005F7E8D"/>
    <w:rsid w:val="00600E2A"/>
    <w:rsid w:val="00601724"/>
    <w:rsid w:val="00601995"/>
    <w:rsid w:val="00601D2A"/>
    <w:rsid w:val="00601E13"/>
    <w:rsid w:val="00601E7E"/>
    <w:rsid w:val="00602B2A"/>
    <w:rsid w:val="00603068"/>
    <w:rsid w:val="00603307"/>
    <w:rsid w:val="0060330A"/>
    <w:rsid w:val="006033C1"/>
    <w:rsid w:val="006033D6"/>
    <w:rsid w:val="006045C1"/>
    <w:rsid w:val="00605035"/>
    <w:rsid w:val="0060513C"/>
    <w:rsid w:val="0060520E"/>
    <w:rsid w:val="00605413"/>
    <w:rsid w:val="00606B03"/>
    <w:rsid w:val="00606C61"/>
    <w:rsid w:val="006075F1"/>
    <w:rsid w:val="00607737"/>
    <w:rsid w:val="00607738"/>
    <w:rsid w:val="00607882"/>
    <w:rsid w:val="00607B60"/>
    <w:rsid w:val="00607B88"/>
    <w:rsid w:val="00607E52"/>
    <w:rsid w:val="006103AA"/>
    <w:rsid w:val="0061049A"/>
    <w:rsid w:val="0061056B"/>
    <w:rsid w:val="006108C2"/>
    <w:rsid w:val="006111D9"/>
    <w:rsid w:val="0061185B"/>
    <w:rsid w:val="006119A3"/>
    <w:rsid w:val="00611A65"/>
    <w:rsid w:val="00611AE5"/>
    <w:rsid w:val="0061205E"/>
    <w:rsid w:val="00612252"/>
    <w:rsid w:val="00613578"/>
    <w:rsid w:val="0061387F"/>
    <w:rsid w:val="00613AD1"/>
    <w:rsid w:val="006140DD"/>
    <w:rsid w:val="0061432B"/>
    <w:rsid w:val="00615596"/>
    <w:rsid w:val="006155F3"/>
    <w:rsid w:val="00615868"/>
    <w:rsid w:val="0061639D"/>
    <w:rsid w:val="00617413"/>
    <w:rsid w:val="006202A0"/>
    <w:rsid w:val="00621F08"/>
    <w:rsid w:val="00621FC7"/>
    <w:rsid w:val="0062211A"/>
    <w:rsid w:val="0062222C"/>
    <w:rsid w:val="00622C5B"/>
    <w:rsid w:val="00622F1A"/>
    <w:rsid w:val="0062305B"/>
    <w:rsid w:val="0062376D"/>
    <w:rsid w:val="00623A01"/>
    <w:rsid w:val="00623F0F"/>
    <w:rsid w:val="006241D9"/>
    <w:rsid w:val="00624724"/>
    <w:rsid w:val="0062553E"/>
    <w:rsid w:val="006256E5"/>
    <w:rsid w:val="0062659F"/>
    <w:rsid w:val="00626C6F"/>
    <w:rsid w:val="00626C76"/>
    <w:rsid w:val="0062793C"/>
    <w:rsid w:val="00627CBB"/>
    <w:rsid w:val="00630D9B"/>
    <w:rsid w:val="00630DAC"/>
    <w:rsid w:val="006323F5"/>
    <w:rsid w:val="0063302A"/>
    <w:rsid w:val="006333AF"/>
    <w:rsid w:val="00633546"/>
    <w:rsid w:val="00633EAE"/>
    <w:rsid w:val="00633F29"/>
    <w:rsid w:val="006343C3"/>
    <w:rsid w:val="0063477A"/>
    <w:rsid w:val="006356B9"/>
    <w:rsid w:val="006358AE"/>
    <w:rsid w:val="00635B62"/>
    <w:rsid w:val="006363C7"/>
    <w:rsid w:val="00637541"/>
    <w:rsid w:val="00637F2F"/>
    <w:rsid w:val="00637FFA"/>
    <w:rsid w:val="0064012C"/>
    <w:rsid w:val="0064079D"/>
    <w:rsid w:val="0064094D"/>
    <w:rsid w:val="00640BD6"/>
    <w:rsid w:val="00640F99"/>
    <w:rsid w:val="00642CF6"/>
    <w:rsid w:val="006438E8"/>
    <w:rsid w:val="0064420C"/>
    <w:rsid w:val="00644CBA"/>
    <w:rsid w:val="00645A6F"/>
    <w:rsid w:val="00645BE4"/>
    <w:rsid w:val="006462CD"/>
    <w:rsid w:val="0064631C"/>
    <w:rsid w:val="0064652D"/>
    <w:rsid w:val="00646C00"/>
    <w:rsid w:val="00647466"/>
    <w:rsid w:val="006507AC"/>
    <w:rsid w:val="00650B9C"/>
    <w:rsid w:val="0065160E"/>
    <w:rsid w:val="00651FAE"/>
    <w:rsid w:val="00652443"/>
    <w:rsid w:val="006524F6"/>
    <w:rsid w:val="00653424"/>
    <w:rsid w:val="00653D29"/>
    <w:rsid w:val="00653E13"/>
    <w:rsid w:val="00654E4A"/>
    <w:rsid w:val="006553B7"/>
    <w:rsid w:val="006558B2"/>
    <w:rsid w:val="00655C4D"/>
    <w:rsid w:val="00655D8D"/>
    <w:rsid w:val="00656791"/>
    <w:rsid w:val="00656C3F"/>
    <w:rsid w:val="0065707A"/>
    <w:rsid w:val="0065748C"/>
    <w:rsid w:val="00657BFE"/>
    <w:rsid w:val="00657D53"/>
    <w:rsid w:val="0066083C"/>
    <w:rsid w:val="00660849"/>
    <w:rsid w:val="00660D5A"/>
    <w:rsid w:val="00660F33"/>
    <w:rsid w:val="00661177"/>
    <w:rsid w:val="0066163D"/>
    <w:rsid w:val="00662113"/>
    <w:rsid w:val="006621DB"/>
    <w:rsid w:val="00662679"/>
    <w:rsid w:val="006632BC"/>
    <w:rsid w:val="00663475"/>
    <w:rsid w:val="006637EB"/>
    <w:rsid w:val="0066393D"/>
    <w:rsid w:val="0066408A"/>
    <w:rsid w:val="006654AE"/>
    <w:rsid w:val="006664DD"/>
    <w:rsid w:val="00666932"/>
    <w:rsid w:val="00666E47"/>
    <w:rsid w:val="0066763D"/>
    <w:rsid w:val="00667CE4"/>
    <w:rsid w:val="00667D8E"/>
    <w:rsid w:val="00667F33"/>
    <w:rsid w:val="006702B8"/>
    <w:rsid w:val="00670481"/>
    <w:rsid w:val="00670DFD"/>
    <w:rsid w:val="006710AD"/>
    <w:rsid w:val="00671704"/>
    <w:rsid w:val="006718C1"/>
    <w:rsid w:val="00671A23"/>
    <w:rsid w:val="00671EC8"/>
    <w:rsid w:val="00673770"/>
    <w:rsid w:val="00673CE1"/>
    <w:rsid w:val="00673FE2"/>
    <w:rsid w:val="006742AC"/>
    <w:rsid w:val="00674584"/>
    <w:rsid w:val="00674EA9"/>
    <w:rsid w:val="006753E8"/>
    <w:rsid w:val="0067560B"/>
    <w:rsid w:val="00675DBE"/>
    <w:rsid w:val="00676550"/>
    <w:rsid w:val="00677261"/>
    <w:rsid w:val="0067759E"/>
    <w:rsid w:val="00680035"/>
    <w:rsid w:val="006807CA"/>
    <w:rsid w:val="00680B39"/>
    <w:rsid w:val="00680D19"/>
    <w:rsid w:val="00681181"/>
    <w:rsid w:val="006819A7"/>
    <w:rsid w:val="006819F1"/>
    <w:rsid w:val="00681D39"/>
    <w:rsid w:val="0068219A"/>
    <w:rsid w:val="00682589"/>
    <w:rsid w:val="006827A9"/>
    <w:rsid w:val="00682C2F"/>
    <w:rsid w:val="006831F0"/>
    <w:rsid w:val="0068388C"/>
    <w:rsid w:val="00683ADB"/>
    <w:rsid w:val="00683F82"/>
    <w:rsid w:val="0068453C"/>
    <w:rsid w:val="0068466B"/>
    <w:rsid w:val="0068469B"/>
    <w:rsid w:val="00684950"/>
    <w:rsid w:val="00684C8D"/>
    <w:rsid w:val="006850B6"/>
    <w:rsid w:val="006851E3"/>
    <w:rsid w:val="0068584E"/>
    <w:rsid w:val="00686219"/>
    <w:rsid w:val="0068664F"/>
    <w:rsid w:val="006867E0"/>
    <w:rsid w:val="006867F7"/>
    <w:rsid w:val="0068691B"/>
    <w:rsid w:val="00686B64"/>
    <w:rsid w:val="00686BEA"/>
    <w:rsid w:val="00687033"/>
    <w:rsid w:val="00687311"/>
    <w:rsid w:val="0069070D"/>
    <w:rsid w:val="00690B87"/>
    <w:rsid w:val="00691275"/>
    <w:rsid w:val="00691F25"/>
    <w:rsid w:val="006921B6"/>
    <w:rsid w:val="006923F0"/>
    <w:rsid w:val="0069255E"/>
    <w:rsid w:val="0069296B"/>
    <w:rsid w:val="006933A5"/>
    <w:rsid w:val="00694683"/>
    <w:rsid w:val="00694D3F"/>
    <w:rsid w:val="00694E0B"/>
    <w:rsid w:val="006951F7"/>
    <w:rsid w:val="0069530C"/>
    <w:rsid w:val="006954A5"/>
    <w:rsid w:val="00695A31"/>
    <w:rsid w:val="00695E50"/>
    <w:rsid w:val="00696F7E"/>
    <w:rsid w:val="00697B01"/>
    <w:rsid w:val="006A02FE"/>
    <w:rsid w:val="006A075E"/>
    <w:rsid w:val="006A0C17"/>
    <w:rsid w:val="006A0FB5"/>
    <w:rsid w:val="006A1189"/>
    <w:rsid w:val="006A19AD"/>
    <w:rsid w:val="006A1E7D"/>
    <w:rsid w:val="006A2186"/>
    <w:rsid w:val="006A221C"/>
    <w:rsid w:val="006A2888"/>
    <w:rsid w:val="006A2DE3"/>
    <w:rsid w:val="006A327A"/>
    <w:rsid w:val="006A3A29"/>
    <w:rsid w:val="006A3E11"/>
    <w:rsid w:val="006A43A7"/>
    <w:rsid w:val="006A6205"/>
    <w:rsid w:val="006A754F"/>
    <w:rsid w:val="006A7EEB"/>
    <w:rsid w:val="006A7F98"/>
    <w:rsid w:val="006A7F9D"/>
    <w:rsid w:val="006B03E5"/>
    <w:rsid w:val="006B06BB"/>
    <w:rsid w:val="006B09BF"/>
    <w:rsid w:val="006B0E15"/>
    <w:rsid w:val="006B1700"/>
    <w:rsid w:val="006B2029"/>
    <w:rsid w:val="006B2854"/>
    <w:rsid w:val="006B2C95"/>
    <w:rsid w:val="006B2DAF"/>
    <w:rsid w:val="006B4167"/>
    <w:rsid w:val="006B4481"/>
    <w:rsid w:val="006B46A5"/>
    <w:rsid w:val="006B4AAB"/>
    <w:rsid w:val="006B4E12"/>
    <w:rsid w:val="006C01AD"/>
    <w:rsid w:val="006C05E8"/>
    <w:rsid w:val="006C0C48"/>
    <w:rsid w:val="006C23E1"/>
    <w:rsid w:val="006C2B6E"/>
    <w:rsid w:val="006C2BDC"/>
    <w:rsid w:val="006C33CE"/>
    <w:rsid w:val="006C415A"/>
    <w:rsid w:val="006C480C"/>
    <w:rsid w:val="006C53A5"/>
    <w:rsid w:val="006C605C"/>
    <w:rsid w:val="006C6600"/>
    <w:rsid w:val="006C67D4"/>
    <w:rsid w:val="006C6971"/>
    <w:rsid w:val="006C6ECF"/>
    <w:rsid w:val="006C6FF1"/>
    <w:rsid w:val="006C7C15"/>
    <w:rsid w:val="006D0811"/>
    <w:rsid w:val="006D209B"/>
    <w:rsid w:val="006D2352"/>
    <w:rsid w:val="006D26A5"/>
    <w:rsid w:val="006D328B"/>
    <w:rsid w:val="006D3D2C"/>
    <w:rsid w:val="006D430D"/>
    <w:rsid w:val="006D431D"/>
    <w:rsid w:val="006D4ACD"/>
    <w:rsid w:val="006D67AE"/>
    <w:rsid w:val="006D7094"/>
    <w:rsid w:val="006D7398"/>
    <w:rsid w:val="006D7462"/>
    <w:rsid w:val="006D79D0"/>
    <w:rsid w:val="006E0356"/>
    <w:rsid w:val="006E0648"/>
    <w:rsid w:val="006E109B"/>
    <w:rsid w:val="006E15C2"/>
    <w:rsid w:val="006E1EEB"/>
    <w:rsid w:val="006E2474"/>
    <w:rsid w:val="006E262E"/>
    <w:rsid w:val="006E263B"/>
    <w:rsid w:val="006E30D9"/>
    <w:rsid w:val="006E3757"/>
    <w:rsid w:val="006E3DE0"/>
    <w:rsid w:val="006E4805"/>
    <w:rsid w:val="006E5C19"/>
    <w:rsid w:val="006E6C47"/>
    <w:rsid w:val="006E7396"/>
    <w:rsid w:val="006E7804"/>
    <w:rsid w:val="006E7A24"/>
    <w:rsid w:val="006F0063"/>
    <w:rsid w:val="006F07B2"/>
    <w:rsid w:val="006F0EA0"/>
    <w:rsid w:val="006F0F8D"/>
    <w:rsid w:val="006F11CD"/>
    <w:rsid w:val="006F1F7B"/>
    <w:rsid w:val="006F2329"/>
    <w:rsid w:val="006F23C1"/>
    <w:rsid w:val="006F2877"/>
    <w:rsid w:val="006F29A9"/>
    <w:rsid w:val="006F4589"/>
    <w:rsid w:val="006F63B3"/>
    <w:rsid w:val="006F6880"/>
    <w:rsid w:val="006F6C69"/>
    <w:rsid w:val="006F6D9F"/>
    <w:rsid w:val="006F6EEA"/>
    <w:rsid w:val="006F78AE"/>
    <w:rsid w:val="006F7EBB"/>
    <w:rsid w:val="00700AE3"/>
    <w:rsid w:val="00700EB8"/>
    <w:rsid w:val="007016B2"/>
    <w:rsid w:val="007018F1"/>
    <w:rsid w:val="00701B1E"/>
    <w:rsid w:val="00702101"/>
    <w:rsid w:val="0070243B"/>
    <w:rsid w:val="00702600"/>
    <w:rsid w:val="007029C6"/>
    <w:rsid w:val="00702A16"/>
    <w:rsid w:val="00702E9C"/>
    <w:rsid w:val="00702ED9"/>
    <w:rsid w:val="00703379"/>
    <w:rsid w:val="0070339B"/>
    <w:rsid w:val="007037E1"/>
    <w:rsid w:val="00703C0E"/>
    <w:rsid w:val="00704102"/>
    <w:rsid w:val="0070411B"/>
    <w:rsid w:val="0070476A"/>
    <w:rsid w:val="00704FD3"/>
    <w:rsid w:val="007053B3"/>
    <w:rsid w:val="007055AA"/>
    <w:rsid w:val="00705ED2"/>
    <w:rsid w:val="00706003"/>
    <w:rsid w:val="007061BF"/>
    <w:rsid w:val="007069A7"/>
    <w:rsid w:val="007076C0"/>
    <w:rsid w:val="007078FD"/>
    <w:rsid w:val="00710E56"/>
    <w:rsid w:val="00711C74"/>
    <w:rsid w:val="00711FA0"/>
    <w:rsid w:val="00712330"/>
    <w:rsid w:val="00712653"/>
    <w:rsid w:val="007138BD"/>
    <w:rsid w:val="00713AD1"/>
    <w:rsid w:val="007140EC"/>
    <w:rsid w:val="007143C9"/>
    <w:rsid w:val="00715070"/>
    <w:rsid w:val="00715228"/>
    <w:rsid w:val="0071544B"/>
    <w:rsid w:val="007160E8"/>
    <w:rsid w:val="00717AD8"/>
    <w:rsid w:val="00720568"/>
    <w:rsid w:val="0072065C"/>
    <w:rsid w:val="00720E3C"/>
    <w:rsid w:val="00721689"/>
    <w:rsid w:val="007234B8"/>
    <w:rsid w:val="007235E2"/>
    <w:rsid w:val="00724ED3"/>
    <w:rsid w:val="00725406"/>
    <w:rsid w:val="007259D1"/>
    <w:rsid w:val="007269BB"/>
    <w:rsid w:val="0072790F"/>
    <w:rsid w:val="00730656"/>
    <w:rsid w:val="00730917"/>
    <w:rsid w:val="0073098E"/>
    <w:rsid w:val="007314B5"/>
    <w:rsid w:val="007318C1"/>
    <w:rsid w:val="00731CEF"/>
    <w:rsid w:val="007326DC"/>
    <w:rsid w:val="00732ECE"/>
    <w:rsid w:val="007335F6"/>
    <w:rsid w:val="00733658"/>
    <w:rsid w:val="00733827"/>
    <w:rsid w:val="00733AEB"/>
    <w:rsid w:val="00735BFB"/>
    <w:rsid w:val="00735D72"/>
    <w:rsid w:val="00736371"/>
    <w:rsid w:val="007365A3"/>
    <w:rsid w:val="007367D7"/>
    <w:rsid w:val="00736B54"/>
    <w:rsid w:val="00737720"/>
    <w:rsid w:val="007401E2"/>
    <w:rsid w:val="00740910"/>
    <w:rsid w:val="00740EF9"/>
    <w:rsid w:val="007418DD"/>
    <w:rsid w:val="00741926"/>
    <w:rsid w:val="00741B78"/>
    <w:rsid w:val="007426F7"/>
    <w:rsid w:val="00742FB5"/>
    <w:rsid w:val="007431A9"/>
    <w:rsid w:val="0074456E"/>
    <w:rsid w:val="00744B77"/>
    <w:rsid w:val="00744DE5"/>
    <w:rsid w:val="0074502A"/>
    <w:rsid w:val="007458A4"/>
    <w:rsid w:val="00745922"/>
    <w:rsid w:val="00745BAC"/>
    <w:rsid w:val="00745D90"/>
    <w:rsid w:val="0074677B"/>
    <w:rsid w:val="00746D47"/>
    <w:rsid w:val="007470CD"/>
    <w:rsid w:val="00747312"/>
    <w:rsid w:val="00747698"/>
    <w:rsid w:val="00747750"/>
    <w:rsid w:val="00747A14"/>
    <w:rsid w:val="00747AC0"/>
    <w:rsid w:val="00747B18"/>
    <w:rsid w:val="00747D68"/>
    <w:rsid w:val="00750066"/>
    <w:rsid w:val="007511B7"/>
    <w:rsid w:val="00751C16"/>
    <w:rsid w:val="00751C5A"/>
    <w:rsid w:val="00751F69"/>
    <w:rsid w:val="00752857"/>
    <w:rsid w:val="00753118"/>
    <w:rsid w:val="0075326B"/>
    <w:rsid w:val="007539AA"/>
    <w:rsid w:val="007543A4"/>
    <w:rsid w:val="00754E01"/>
    <w:rsid w:val="0075595B"/>
    <w:rsid w:val="00755EB1"/>
    <w:rsid w:val="007563F1"/>
    <w:rsid w:val="007567A9"/>
    <w:rsid w:val="00757AC7"/>
    <w:rsid w:val="0076004B"/>
    <w:rsid w:val="00760361"/>
    <w:rsid w:val="00760591"/>
    <w:rsid w:val="0076074E"/>
    <w:rsid w:val="007609CF"/>
    <w:rsid w:val="00760DDC"/>
    <w:rsid w:val="0076178E"/>
    <w:rsid w:val="00762048"/>
    <w:rsid w:val="007622AA"/>
    <w:rsid w:val="00762415"/>
    <w:rsid w:val="00762B2D"/>
    <w:rsid w:val="007630DE"/>
    <w:rsid w:val="00763285"/>
    <w:rsid w:val="0076354A"/>
    <w:rsid w:val="00763748"/>
    <w:rsid w:val="00763CCC"/>
    <w:rsid w:val="00763DF7"/>
    <w:rsid w:val="00763E2B"/>
    <w:rsid w:val="00764760"/>
    <w:rsid w:val="00764939"/>
    <w:rsid w:val="0076528A"/>
    <w:rsid w:val="00765589"/>
    <w:rsid w:val="00765AE3"/>
    <w:rsid w:val="00765BD8"/>
    <w:rsid w:val="00766337"/>
    <w:rsid w:val="007663F2"/>
    <w:rsid w:val="00766BA2"/>
    <w:rsid w:val="00766CE9"/>
    <w:rsid w:val="00766DA9"/>
    <w:rsid w:val="00767152"/>
    <w:rsid w:val="00767501"/>
    <w:rsid w:val="00767541"/>
    <w:rsid w:val="007678A0"/>
    <w:rsid w:val="00767BC6"/>
    <w:rsid w:val="007705C8"/>
    <w:rsid w:val="007705F9"/>
    <w:rsid w:val="00770847"/>
    <w:rsid w:val="0077111F"/>
    <w:rsid w:val="00771BD6"/>
    <w:rsid w:val="0077212A"/>
    <w:rsid w:val="0077215B"/>
    <w:rsid w:val="00772951"/>
    <w:rsid w:val="007738AB"/>
    <w:rsid w:val="00773D2E"/>
    <w:rsid w:val="00774AB6"/>
    <w:rsid w:val="00775007"/>
    <w:rsid w:val="00775089"/>
    <w:rsid w:val="007755F4"/>
    <w:rsid w:val="0077580B"/>
    <w:rsid w:val="00776A95"/>
    <w:rsid w:val="00777442"/>
    <w:rsid w:val="00777BCA"/>
    <w:rsid w:val="00777CCC"/>
    <w:rsid w:val="00780BEF"/>
    <w:rsid w:val="007810AC"/>
    <w:rsid w:val="00781260"/>
    <w:rsid w:val="0078166B"/>
    <w:rsid w:val="0078180F"/>
    <w:rsid w:val="0078300D"/>
    <w:rsid w:val="00784811"/>
    <w:rsid w:val="00785C64"/>
    <w:rsid w:val="00785F19"/>
    <w:rsid w:val="00785F7F"/>
    <w:rsid w:val="0078734F"/>
    <w:rsid w:val="00787A16"/>
    <w:rsid w:val="00787C4E"/>
    <w:rsid w:val="00787DFE"/>
    <w:rsid w:val="00787ED4"/>
    <w:rsid w:val="0079026C"/>
    <w:rsid w:val="0079140E"/>
    <w:rsid w:val="00791469"/>
    <w:rsid w:val="0079147D"/>
    <w:rsid w:val="007915AE"/>
    <w:rsid w:val="00791752"/>
    <w:rsid w:val="007918C0"/>
    <w:rsid w:val="00791C33"/>
    <w:rsid w:val="00792202"/>
    <w:rsid w:val="007927B4"/>
    <w:rsid w:val="00792C35"/>
    <w:rsid w:val="00793329"/>
    <w:rsid w:val="00793350"/>
    <w:rsid w:val="00793690"/>
    <w:rsid w:val="00793F95"/>
    <w:rsid w:val="00794474"/>
    <w:rsid w:val="007945B3"/>
    <w:rsid w:val="007947AC"/>
    <w:rsid w:val="00794A97"/>
    <w:rsid w:val="00795422"/>
    <w:rsid w:val="00795D6B"/>
    <w:rsid w:val="00796289"/>
    <w:rsid w:val="00796315"/>
    <w:rsid w:val="007965F5"/>
    <w:rsid w:val="00797059"/>
    <w:rsid w:val="007974CB"/>
    <w:rsid w:val="00797609"/>
    <w:rsid w:val="00797AED"/>
    <w:rsid w:val="007A05F5"/>
    <w:rsid w:val="007A214B"/>
    <w:rsid w:val="007A25AD"/>
    <w:rsid w:val="007A2DA0"/>
    <w:rsid w:val="007A30C2"/>
    <w:rsid w:val="007A34F6"/>
    <w:rsid w:val="007A3C01"/>
    <w:rsid w:val="007A3FE7"/>
    <w:rsid w:val="007A42E1"/>
    <w:rsid w:val="007A4554"/>
    <w:rsid w:val="007A4AFC"/>
    <w:rsid w:val="007A5867"/>
    <w:rsid w:val="007A5CA1"/>
    <w:rsid w:val="007A5EC9"/>
    <w:rsid w:val="007A6F55"/>
    <w:rsid w:val="007A7A14"/>
    <w:rsid w:val="007A7EF1"/>
    <w:rsid w:val="007B0324"/>
    <w:rsid w:val="007B057A"/>
    <w:rsid w:val="007B0630"/>
    <w:rsid w:val="007B1580"/>
    <w:rsid w:val="007B166F"/>
    <w:rsid w:val="007B1A85"/>
    <w:rsid w:val="007B1CED"/>
    <w:rsid w:val="007B1D68"/>
    <w:rsid w:val="007B215E"/>
    <w:rsid w:val="007B222D"/>
    <w:rsid w:val="007B263D"/>
    <w:rsid w:val="007B2D30"/>
    <w:rsid w:val="007B2FB4"/>
    <w:rsid w:val="007B3543"/>
    <w:rsid w:val="007B3A26"/>
    <w:rsid w:val="007B3C15"/>
    <w:rsid w:val="007B4179"/>
    <w:rsid w:val="007B471E"/>
    <w:rsid w:val="007B47B9"/>
    <w:rsid w:val="007B4C93"/>
    <w:rsid w:val="007B50D9"/>
    <w:rsid w:val="007B5E11"/>
    <w:rsid w:val="007B61C7"/>
    <w:rsid w:val="007B64B5"/>
    <w:rsid w:val="007B6C85"/>
    <w:rsid w:val="007B6E40"/>
    <w:rsid w:val="007B7A43"/>
    <w:rsid w:val="007B7B52"/>
    <w:rsid w:val="007B7F66"/>
    <w:rsid w:val="007C0283"/>
    <w:rsid w:val="007C0820"/>
    <w:rsid w:val="007C0E01"/>
    <w:rsid w:val="007C16DE"/>
    <w:rsid w:val="007C1CD0"/>
    <w:rsid w:val="007C1FC8"/>
    <w:rsid w:val="007C2290"/>
    <w:rsid w:val="007C253B"/>
    <w:rsid w:val="007C389D"/>
    <w:rsid w:val="007C38F1"/>
    <w:rsid w:val="007C3EE3"/>
    <w:rsid w:val="007C44CC"/>
    <w:rsid w:val="007C4B3C"/>
    <w:rsid w:val="007C4B7A"/>
    <w:rsid w:val="007C4D00"/>
    <w:rsid w:val="007C4F32"/>
    <w:rsid w:val="007C51A2"/>
    <w:rsid w:val="007C5355"/>
    <w:rsid w:val="007C54E4"/>
    <w:rsid w:val="007C6B4C"/>
    <w:rsid w:val="007C71B9"/>
    <w:rsid w:val="007C73AF"/>
    <w:rsid w:val="007D0134"/>
    <w:rsid w:val="007D0FA6"/>
    <w:rsid w:val="007D11D7"/>
    <w:rsid w:val="007D1689"/>
    <w:rsid w:val="007D179B"/>
    <w:rsid w:val="007D1A55"/>
    <w:rsid w:val="007D1C66"/>
    <w:rsid w:val="007D20C7"/>
    <w:rsid w:val="007D28A2"/>
    <w:rsid w:val="007D2CD4"/>
    <w:rsid w:val="007D2D87"/>
    <w:rsid w:val="007D337E"/>
    <w:rsid w:val="007D363D"/>
    <w:rsid w:val="007D3A0F"/>
    <w:rsid w:val="007D3A35"/>
    <w:rsid w:val="007D3B2D"/>
    <w:rsid w:val="007D3B8C"/>
    <w:rsid w:val="007D4642"/>
    <w:rsid w:val="007D4BD9"/>
    <w:rsid w:val="007D4E62"/>
    <w:rsid w:val="007D520F"/>
    <w:rsid w:val="007D63E1"/>
    <w:rsid w:val="007D64A3"/>
    <w:rsid w:val="007D674A"/>
    <w:rsid w:val="007D6846"/>
    <w:rsid w:val="007D6B70"/>
    <w:rsid w:val="007D6DC5"/>
    <w:rsid w:val="007D70C6"/>
    <w:rsid w:val="007D72FC"/>
    <w:rsid w:val="007D7714"/>
    <w:rsid w:val="007E0647"/>
    <w:rsid w:val="007E09CF"/>
    <w:rsid w:val="007E0D67"/>
    <w:rsid w:val="007E1A8F"/>
    <w:rsid w:val="007E1D47"/>
    <w:rsid w:val="007E200C"/>
    <w:rsid w:val="007E22D5"/>
    <w:rsid w:val="007E2AD8"/>
    <w:rsid w:val="007E3F08"/>
    <w:rsid w:val="007E4DDA"/>
    <w:rsid w:val="007E5D7F"/>
    <w:rsid w:val="007E5F55"/>
    <w:rsid w:val="007E61BC"/>
    <w:rsid w:val="007E6972"/>
    <w:rsid w:val="007E6A34"/>
    <w:rsid w:val="007E6ECE"/>
    <w:rsid w:val="007E7697"/>
    <w:rsid w:val="007F03A0"/>
    <w:rsid w:val="007F0A41"/>
    <w:rsid w:val="007F1FF9"/>
    <w:rsid w:val="007F261E"/>
    <w:rsid w:val="007F3813"/>
    <w:rsid w:val="007F3891"/>
    <w:rsid w:val="007F3EA2"/>
    <w:rsid w:val="007F405B"/>
    <w:rsid w:val="007F488C"/>
    <w:rsid w:val="007F5EA6"/>
    <w:rsid w:val="007F5F90"/>
    <w:rsid w:val="007F6144"/>
    <w:rsid w:val="007F6147"/>
    <w:rsid w:val="007F6768"/>
    <w:rsid w:val="007F68F0"/>
    <w:rsid w:val="007F7CFE"/>
    <w:rsid w:val="007F7E9A"/>
    <w:rsid w:val="0080176A"/>
    <w:rsid w:val="008018B1"/>
    <w:rsid w:val="00801C53"/>
    <w:rsid w:val="00801C9E"/>
    <w:rsid w:val="00801DD7"/>
    <w:rsid w:val="00801E79"/>
    <w:rsid w:val="008020B4"/>
    <w:rsid w:val="008024E5"/>
    <w:rsid w:val="00802A86"/>
    <w:rsid w:val="00802AB3"/>
    <w:rsid w:val="00802E48"/>
    <w:rsid w:val="00803285"/>
    <w:rsid w:val="008033F2"/>
    <w:rsid w:val="00803817"/>
    <w:rsid w:val="00803C73"/>
    <w:rsid w:val="00804070"/>
    <w:rsid w:val="0080417C"/>
    <w:rsid w:val="008047D2"/>
    <w:rsid w:val="00804E33"/>
    <w:rsid w:val="008056EC"/>
    <w:rsid w:val="00805FCA"/>
    <w:rsid w:val="00806796"/>
    <w:rsid w:val="0080682B"/>
    <w:rsid w:val="0080732F"/>
    <w:rsid w:val="008078EC"/>
    <w:rsid w:val="00807B61"/>
    <w:rsid w:val="00810852"/>
    <w:rsid w:val="008110EC"/>
    <w:rsid w:val="00811566"/>
    <w:rsid w:val="00811751"/>
    <w:rsid w:val="00811BE5"/>
    <w:rsid w:val="008121B1"/>
    <w:rsid w:val="00812306"/>
    <w:rsid w:val="00812330"/>
    <w:rsid w:val="008131DC"/>
    <w:rsid w:val="008132CA"/>
    <w:rsid w:val="008138EA"/>
    <w:rsid w:val="00813C18"/>
    <w:rsid w:val="00813C49"/>
    <w:rsid w:val="00814561"/>
    <w:rsid w:val="008145F0"/>
    <w:rsid w:val="00814B90"/>
    <w:rsid w:val="00814DB0"/>
    <w:rsid w:val="0081578A"/>
    <w:rsid w:val="008158B2"/>
    <w:rsid w:val="008166E1"/>
    <w:rsid w:val="00816BC9"/>
    <w:rsid w:val="0081790B"/>
    <w:rsid w:val="00817A23"/>
    <w:rsid w:val="00817E31"/>
    <w:rsid w:val="008210AD"/>
    <w:rsid w:val="0082192D"/>
    <w:rsid w:val="00821D6E"/>
    <w:rsid w:val="00822274"/>
    <w:rsid w:val="008224AA"/>
    <w:rsid w:val="0082295D"/>
    <w:rsid w:val="00823AD0"/>
    <w:rsid w:val="00823B42"/>
    <w:rsid w:val="008240C4"/>
    <w:rsid w:val="00824C3E"/>
    <w:rsid w:val="008250CF"/>
    <w:rsid w:val="00825244"/>
    <w:rsid w:val="0082560F"/>
    <w:rsid w:val="0082581E"/>
    <w:rsid w:val="00825CF5"/>
    <w:rsid w:val="00825D39"/>
    <w:rsid w:val="00825FC5"/>
    <w:rsid w:val="00826467"/>
    <w:rsid w:val="0082669B"/>
    <w:rsid w:val="00826772"/>
    <w:rsid w:val="00826FCD"/>
    <w:rsid w:val="0082703B"/>
    <w:rsid w:val="008271CE"/>
    <w:rsid w:val="0082748D"/>
    <w:rsid w:val="00827B83"/>
    <w:rsid w:val="00827C80"/>
    <w:rsid w:val="00827D3B"/>
    <w:rsid w:val="00830014"/>
    <w:rsid w:val="00830927"/>
    <w:rsid w:val="0083123D"/>
    <w:rsid w:val="0083142C"/>
    <w:rsid w:val="008318DE"/>
    <w:rsid w:val="008318E4"/>
    <w:rsid w:val="008328E2"/>
    <w:rsid w:val="00832BF2"/>
    <w:rsid w:val="00833AF7"/>
    <w:rsid w:val="008340BA"/>
    <w:rsid w:val="0083460C"/>
    <w:rsid w:val="00835004"/>
    <w:rsid w:val="00835085"/>
    <w:rsid w:val="00835A43"/>
    <w:rsid w:val="0083615C"/>
    <w:rsid w:val="00836664"/>
    <w:rsid w:val="008371B8"/>
    <w:rsid w:val="00837E5A"/>
    <w:rsid w:val="00840414"/>
    <w:rsid w:val="00840F93"/>
    <w:rsid w:val="00840FD4"/>
    <w:rsid w:val="00841252"/>
    <w:rsid w:val="00841DD6"/>
    <w:rsid w:val="00842001"/>
    <w:rsid w:val="00843E78"/>
    <w:rsid w:val="00843EA7"/>
    <w:rsid w:val="00844132"/>
    <w:rsid w:val="00844298"/>
    <w:rsid w:val="0084439A"/>
    <w:rsid w:val="008447CA"/>
    <w:rsid w:val="00844B69"/>
    <w:rsid w:val="00844FB1"/>
    <w:rsid w:val="008451CE"/>
    <w:rsid w:val="008475C9"/>
    <w:rsid w:val="0084764B"/>
    <w:rsid w:val="0085060B"/>
    <w:rsid w:val="008509CE"/>
    <w:rsid w:val="00851280"/>
    <w:rsid w:val="00851A17"/>
    <w:rsid w:val="00851EB8"/>
    <w:rsid w:val="008526DA"/>
    <w:rsid w:val="00853682"/>
    <w:rsid w:val="0085386B"/>
    <w:rsid w:val="00854CF9"/>
    <w:rsid w:val="0085538E"/>
    <w:rsid w:val="0085542C"/>
    <w:rsid w:val="00855B5E"/>
    <w:rsid w:val="00856087"/>
    <w:rsid w:val="00856189"/>
    <w:rsid w:val="00856506"/>
    <w:rsid w:val="008565A1"/>
    <w:rsid w:val="008565F9"/>
    <w:rsid w:val="008567A8"/>
    <w:rsid w:val="00856EDE"/>
    <w:rsid w:val="00857319"/>
    <w:rsid w:val="0085735A"/>
    <w:rsid w:val="008575BE"/>
    <w:rsid w:val="008576CC"/>
    <w:rsid w:val="0086028C"/>
    <w:rsid w:val="00860E3B"/>
    <w:rsid w:val="00860EDD"/>
    <w:rsid w:val="00861D6E"/>
    <w:rsid w:val="008624A3"/>
    <w:rsid w:val="00862991"/>
    <w:rsid w:val="00862ACC"/>
    <w:rsid w:val="00863F31"/>
    <w:rsid w:val="008644B9"/>
    <w:rsid w:val="00865B2E"/>
    <w:rsid w:val="0086679A"/>
    <w:rsid w:val="00866A2A"/>
    <w:rsid w:val="0086717A"/>
    <w:rsid w:val="00867E2A"/>
    <w:rsid w:val="00867EB2"/>
    <w:rsid w:val="008703C1"/>
    <w:rsid w:val="00871173"/>
    <w:rsid w:val="00871504"/>
    <w:rsid w:val="00871926"/>
    <w:rsid w:val="008724D8"/>
    <w:rsid w:val="00872C02"/>
    <w:rsid w:val="008730CE"/>
    <w:rsid w:val="00874D5B"/>
    <w:rsid w:val="0087583A"/>
    <w:rsid w:val="008762DF"/>
    <w:rsid w:val="0087675D"/>
    <w:rsid w:val="0087695A"/>
    <w:rsid w:val="00876BB3"/>
    <w:rsid w:val="00876DE1"/>
    <w:rsid w:val="00876FF5"/>
    <w:rsid w:val="0087701A"/>
    <w:rsid w:val="008772CB"/>
    <w:rsid w:val="00877DB5"/>
    <w:rsid w:val="00880581"/>
    <w:rsid w:val="0088117F"/>
    <w:rsid w:val="008832AF"/>
    <w:rsid w:val="00883484"/>
    <w:rsid w:val="00883718"/>
    <w:rsid w:val="00883ADA"/>
    <w:rsid w:val="0088403A"/>
    <w:rsid w:val="00884351"/>
    <w:rsid w:val="008846AF"/>
    <w:rsid w:val="00884EC6"/>
    <w:rsid w:val="008852A7"/>
    <w:rsid w:val="008852C6"/>
    <w:rsid w:val="0088594A"/>
    <w:rsid w:val="00885FC5"/>
    <w:rsid w:val="00887442"/>
    <w:rsid w:val="0088785D"/>
    <w:rsid w:val="00890765"/>
    <w:rsid w:val="008907D2"/>
    <w:rsid w:val="008908B3"/>
    <w:rsid w:val="00891422"/>
    <w:rsid w:val="00892849"/>
    <w:rsid w:val="00892B1F"/>
    <w:rsid w:val="00892D74"/>
    <w:rsid w:val="00893006"/>
    <w:rsid w:val="0089304E"/>
    <w:rsid w:val="0089361E"/>
    <w:rsid w:val="00893A63"/>
    <w:rsid w:val="00893BB4"/>
    <w:rsid w:val="00894542"/>
    <w:rsid w:val="00894690"/>
    <w:rsid w:val="008950E6"/>
    <w:rsid w:val="008952C7"/>
    <w:rsid w:val="008969BF"/>
    <w:rsid w:val="0089772C"/>
    <w:rsid w:val="00897FD9"/>
    <w:rsid w:val="008A0363"/>
    <w:rsid w:val="008A04AC"/>
    <w:rsid w:val="008A0C17"/>
    <w:rsid w:val="008A16AD"/>
    <w:rsid w:val="008A191E"/>
    <w:rsid w:val="008A1944"/>
    <w:rsid w:val="008A1D9C"/>
    <w:rsid w:val="008A25A8"/>
    <w:rsid w:val="008A2F41"/>
    <w:rsid w:val="008A3063"/>
    <w:rsid w:val="008A406A"/>
    <w:rsid w:val="008A4C6F"/>
    <w:rsid w:val="008A564A"/>
    <w:rsid w:val="008A5B0A"/>
    <w:rsid w:val="008A5C86"/>
    <w:rsid w:val="008A6469"/>
    <w:rsid w:val="008A64B4"/>
    <w:rsid w:val="008A6F44"/>
    <w:rsid w:val="008A7359"/>
    <w:rsid w:val="008A7670"/>
    <w:rsid w:val="008A7913"/>
    <w:rsid w:val="008A7930"/>
    <w:rsid w:val="008A7C9A"/>
    <w:rsid w:val="008B0060"/>
    <w:rsid w:val="008B033D"/>
    <w:rsid w:val="008B183A"/>
    <w:rsid w:val="008B1852"/>
    <w:rsid w:val="008B240C"/>
    <w:rsid w:val="008B2E58"/>
    <w:rsid w:val="008B37E2"/>
    <w:rsid w:val="008B3BC1"/>
    <w:rsid w:val="008B4670"/>
    <w:rsid w:val="008B4DBD"/>
    <w:rsid w:val="008B5404"/>
    <w:rsid w:val="008B65AD"/>
    <w:rsid w:val="008B685B"/>
    <w:rsid w:val="008B6F2F"/>
    <w:rsid w:val="008B70F7"/>
    <w:rsid w:val="008B7101"/>
    <w:rsid w:val="008B79CC"/>
    <w:rsid w:val="008B7A4A"/>
    <w:rsid w:val="008B7E6E"/>
    <w:rsid w:val="008C020A"/>
    <w:rsid w:val="008C03E0"/>
    <w:rsid w:val="008C17E3"/>
    <w:rsid w:val="008C1A0D"/>
    <w:rsid w:val="008C23CE"/>
    <w:rsid w:val="008C2C58"/>
    <w:rsid w:val="008C2DA0"/>
    <w:rsid w:val="008C310A"/>
    <w:rsid w:val="008C3380"/>
    <w:rsid w:val="008C33C7"/>
    <w:rsid w:val="008C49B2"/>
    <w:rsid w:val="008C4C79"/>
    <w:rsid w:val="008C577C"/>
    <w:rsid w:val="008C5E5B"/>
    <w:rsid w:val="008C6156"/>
    <w:rsid w:val="008C61C9"/>
    <w:rsid w:val="008C6434"/>
    <w:rsid w:val="008C6519"/>
    <w:rsid w:val="008C6893"/>
    <w:rsid w:val="008C6DDB"/>
    <w:rsid w:val="008C762D"/>
    <w:rsid w:val="008C7BCB"/>
    <w:rsid w:val="008C7E11"/>
    <w:rsid w:val="008D0B80"/>
    <w:rsid w:val="008D0E14"/>
    <w:rsid w:val="008D171D"/>
    <w:rsid w:val="008D1AA7"/>
    <w:rsid w:val="008D3277"/>
    <w:rsid w:val="008D3AE9"/>
    <w:rsid w:val="008D3F06"/>
    <w:rsid w:val="008D4958"/>
    <w:rsid w:val="008D4A82"/>
    <w:rsid w:val="008D6275"/>
    <w:rsid w:val="008D70CE"/>
    <w:rsid w:val="008D74DD"/>
    <w:rsid w:val="008E0461"/>
    <w:rsid w:val="008E056B"/>
    <w:rsid w:val="008E0A01"/>
    <w:rsid w:val="008E0D02"/>
    <w:rsid w:val="008E1171"/>
    <w:rsid w:val="008E1B7F"/>
    <w:rsid w:val="008E2551"/>
    <w:rsid w:val="008E2A8F"/>
    <w:rsid w:val="008E3ADA"/>
    <w:rsid w:val="008E3E3E"/>
    <w:rsid w:val="008E40FF"/>
    <w:rsid w:val="008E498C"/>
    <w:rsid w:val="008E4C02"/>
    <w:rsid w:val="008E4CAD"/>
    <w:rsid w:val="008E5905"/>
    <w:rsid w:val="008E5A24"/>
    <w:rsid w:val="008E5B0F"/>
    <w:rsid w:val="008E62C4"/>
    <w:rsid w:val="008E6686"/>
    <w:rsid w:val="008E6BAF"/>
    <w:rsid w:val="008E6E5C"/>
    <w:rsid w:val="008E775F"/>
    <w:rsid w:val="008E7BDC"/>
    <w:rsid w:val="008E7F5E"/>
    <w:rsid w:val="008F0196"/>
    <w:rsid w:val="008F03B9"/>
    <w:rsid w:val="008F0661"/>
    <w:rsid w:val="008F0FCB"/>
    <w:rsid w:val="008F1082"/>
    <w:rsid w:val="008F1B73"/>
    <w:rsid w:val="008F1C27"/>
    <w:rsid w:val="008F2335"/>
    <w:rsid w:val="008F3D0E"/>
    <w:rsid w:val="008F4188"/>
    <w:rsid w:val="008F4702"/>
    <w:rsid w:val="008F47CE"/>
    <w:rsid w:val="008F47FF"/>
    <w:rsid w:val="008F4EB6"/>
    <w:rsid w:val="008F5140"/>
    <w:rsid w:val="008F55FD"/>
    <w:rsid w:val="008F5E9F"/>
    <w:rsid w:val="008F7325"/>
    <w:rsid w:val="008F7635"/>
    <w:rsid w:val="009001C7"/>
    <w:rsid w:val="009004C4"/>
    <w:rsid w:val="00900CEE"/>
    <w:rsid w:val="00903287"/>
    <w:rsid w:val="00903346"/>
    <w:rsid w:val="00903A9C"/>
    <w:rsid w:val="0090422C"/>
    <w:rsid w:val="0090463E"/>
    <w:rsid w:val="009048A0"/>
    <w:rsid w:val="009050FD"/>
    <w:rsid w:val="009051AC"/>
    <w:rsid w:val="009054A5"/>
    <w:rsid w:val="00905605"/>
    <w:rsid w:val="00905A4C"/>
    <w:rsid w:val="00905BFF"/>
    <w:rsid w:val="00905E5E"/>
    <w:rsid w:val="0090621C"/>
    <w:rsid w:val="009063B8"/>
    <w:rsid w:val="00906BD9"/>
    <w:rsid w:val="00907DC2"/>
    <w:rsid w:val="00910732"/>
    <w:rsid w:val="0091082D"/>
    <w:rsid w:val="00911D5E"/>
    <w:rsid w:val="009125A3"/>
    <w:rsid w:val="00912CA9"/>
    <w:rsid w:val="00913E01"/>
    <w:rsid w:val="00914989"/>
    <w:rsid w:val="00914D35"/>
    <w:rsid w:val="009153B6"/>
    <w:rsid w:val="009158DE"/>
    <w:rsid w:val="0091596F"/>
    <w:rsid w:val="00916335"/>
    <w:rsid w:val="009174C1"/>
    <w:rsid w:val="00920583"/>
    <w:rsid w:val="00920994"/>
    <w:rsid w:val="00920BE6"/>
    <w:rsid w:val="00920DD1"/>
    <w:rsid w:val="009216AC"/>
    <w:rsid w:val="00921F1B"/>
    <w:rsid w:val="0092202B"/>
    <w:rsid w:val="009222C2"/>
    <w:rsid w:val="009226F9"/>
    <w:rsid w:val="0092318C"/>
    <w:rsid w:val="00923A26"/>
    <w:rsid w:val="00923BFF"/>
    <w:rsid w:val="0092419F"/>
    <w:rsid w:val="009243FD"/>
    <w:rsid w:val="00925367"/>
    <w:rsid w:val="0092557A"/>
    <w:rsid w:val="00925933"/>
    <w:rsid w:val="009259B2"/>
    <w:rsid w:val="009263B7"/>
    <w:rsid w:val="0092653F"/>
    <w:rsid w:val="00926611"/>
    <w:rsid w:val="00926824"/>
    <w:rsid w:val="00926AFE"/>
    <w:rsid w:val="00926BB5"/>
    <w:rsid w:val="00926F54"/>
    <w:rsid w:val="0092757C"/>
    <w:rsid w:val="00927DAB"/>
    <w:rsid w:val="00927F2F"/>
    <w:rsid w:val="00930748"/>
    <w:rsid w:val="009315C5"/>
    <w:rsid w:val="00931F15"/>
    <w:rsid w:val="00931FA6"/>
    <w:rsid w:val="009320F8"/>
    <w:rsid w:val="009321C2"/>
    <w:rsid w:val="00932822"/>
    <w:rsid w:val="009330BA"/>
    <w:rsid w:val="00934539"/>
    <w:rsid w:val="009345E2"/>
    <w:rsid w:val="009351A7"/>
    <w:rsid w:val="00935840"/>
    <w:rsid w:val="00935C2E"/>
    <w:rsid w:val="00936632"/>
    <w:rsid w:val="00936A42"/>
    <w:rsid w:val="00936E6D"/>
    <w:rsid w:val="00936FDF"/>
    <w:rsid w:val="00937144"/>
    <w:rsid w:val="0093726C"/>
    <w:rsid w:val="00937401"/>
    <w:rsid w:val="009375ED"/>
    <w:rsid w:val="0093779A"/>
    <w:rsid w:val="00937A58"/>
    <w:rsid w:val="00937E81"/>
    <w:rsid w:val="00940819"/>
    <w:rsid w:val="0094089A"/>
    <w:rsid w:val="00941395"/>
    <w:rsid w:val="009413C1"/>
    <w:rsid w:val="00941B94"/>
    <w:rsid w:val="009420E2"/>
    <w:rsid w:val="0094210B"/>
    <w:rsid w:val="0094232C"/>
    <w:rsid w:val="009426E4"/>
    <w:rsid w:val="00942985"/>
    <w:rsid w:val="00942C86"/>
    <w:rsid w:val="009430C4"/>
    <w:rsid w:val="0094422D"/>
    <w:rsid w:val="0094464B"/>
    <w:rsid w:val="009452F2"/>
    <w:rsid w:val="00945341"/>
    <w:rsid w:val="009453E4"/>
    <w:rsid w:val="00945CDA"/>
    <w:rsid w:val="00945D03"/>
    <w:rsid w:val="00945D47"/>
    <w:rsid w:val="009461DB"/>
    <w:rsid w:val="00946205"/>
    <w:rsid w:val="00946990"/>
    <w:rsid w:val="00947415"/>
    <w:rsid w:val="00947C06"/>
    <w:rsid w:val="00947F04"/>
    <w:rsid w:val="00950808"/>
    <w:rsid w:val="00950B1E"/>
    <w:rsid w:val="00950D2D"/>
    <w:rsid w:val="00951648"/>
    <w:rsid w:val="00952149"/>
    <w:rsid w:val="00952276"/>
    <w:rsid w:val="0095244E"/>
    <w:rsid w:val="00953225"/>
    <w:rsid w:val="0095360C"/>
    <w:rsid w:val="00954A4B"/>
    <w:rsid w:val="00955AE2"/>
    <w:rsid w:val="0095615C"/>
    <w:rsid w:val="00956296"/>
    <w:rsid w:val="009562E6"/>
    <w:rsid w:val="0095660C"/>
    <w:rsid w:val="009567B9"/>
    <w:rsid w:val="0095689A"/>
    <w:rsid w:val="00956A6F"/>
    <w:rsid w:val="009577D0"/>
    <w:rsid w:val="00957C58"/>
    <w:rsid w:val="009605CC"/>
    <w:rsid w:val="00960B5C"/>
    <w:rsid w:val="00960DB7"/>
    <w:rsid w:val="00961520"/>
    <w:rsid w:val="00962473"/>
    <w:rsid w:val="00962506"/>
    <w:rsid w:val="009625EE"/>
    <w:rsid w:val="009629F8"/>
    <w:rsid w:val="00962D59"/>
    <w:rsid w:val="00962DCD"/>
    <w:rsid w:val="009632D2"/>
    <w:rsid w:val="00963719"/>
    <w:rsid w:val="00963C9D"/>
    <w:rsid w:val="00963CE6"/>
    <w:rsid w:val="00963D3F"/>
    <w:rsid w:val="00964215"/>
    <w:rsid w:val="0096564B"/>
    <w:rsid w:val="0096652D"/>
    <w:rsid w:val="0096689A"/>
    <w:rsid w:val="00966CAD"/>
    <w:rsid w:val="00966E84"/>
    <w:rsid w:val="00966F6C"/>
    <w:rsid w:val="0096745A"/>
    <w:rsid w:val="00970DE2"/>
    <w:rsid w:val="00973466"/>
    <w:rsid w:val="00973BB5"/>
    <w:rsid w:val="00973F09"/>
    <w:rsid w:val="00974147"/>
    <w:rsid w:val="00974A0C"/>
    <w:rsid w:val="00976364"/>
    <w:rsid w:val="0097643B"/>
    <w:rsid w:val="009774B1"/>
    <w:rsid w:val="00977584"/>
    <w:rsid w:val="009800BF"/>
    <w:rsid w:val="009804C3"/>
    <w:rsid w:val="00980B7C"/>
    <w:rsid w:val="00980C91"/>
    <w:rsid w:val="00981393"/>
    <w:rsid w:val="00981C90"/>
    <w:rsid w:val="00983083"/>
    <w:rsid w:val="009836D3"/>
    <w:rsid w:val="009839C9"/>
    <w:rsid w:val="009851B8"/>
    <w:rsid w:val="009851EE"/>
    <w:rsid w:val="00985633"/>
    <w:rsid w:val="00985979"/>
    <w:rsid w:val="00985B41"/>
    <w:rsid w:val="00985D51"/>
    <w:rsid w:val="009865DB"/>
    <w:rsid w:val="0098669A"/>
    <w:rsid w:val="00986842"/>
    <w:rsid w:val="00986E34"/>
    <w:rsid w:val="00986F18"/>
    <w:rsid w:val="00987AA6"/>
    <w:rsid w:val="00987AED"/>
    <w:rsid w:val="0099032A"/>
    <w:rsid w:val="00991C0F"/>
    <w:rsid w:val="00991D6A"/>
    <w:rsid w:val="00992766"/>
    <w:rsid w:val="00992779"/>
    <w:rsid w:val="00992CAD"/>
    <w:rsid w:val="00992DDA"/>
    <w:rsid w:val="00994971"/>
    <w:rsid w:val="00994B2F"/>
    <w:rsid w:val="00994DD4"/>
    <w:rsid w:val="00995396"/>
    <w:rsid w:val="009954BD"/>
    <w:rsid w:val="00995865"/>
    <w:rsid w:val="009959D5"/>
    <w:rsid w:val="00996B8C"/>
    <w:rsid w:val="00997A46"/>
    <w:rsid w:val="00997D89"/>
    <w:rsid w:val="009A02C8"/>
    <w:rsid w:val="009A0572"/>
    <w:rsid w:val="009A0635"/>
    <w:rsid w:val="009A069B"/>
    <w:rsid w:val="009A0AF0"/>
    <w:rsid w:val="009A0C0A"/>
    <w:rsid w:val="009A0C8A"/>
    <w:rsid w:val="009A1453"/>
    <w:rsid w:val="009A177B"/>
    <w:rsid w:val="009A1C9F"/>
    <w:rsid w:val="009A2DC3"/>
    <w:rsid w:val="009A334D"/>
    <w:rsid w:val="009A3430"/>
    <w:rsid w:val="009A356C"/>
    <w:rsid w:val="009A3B1A"/>
    <w:rsid w:val="009A3BA7"/>
    <w:rsid w:val="009A45EF"/>
    <w:rsid w:val="009A4948"/>
    <w:rsid w:val="009A4C2A"/>
    <w:rsid w:val="009A5344"/>
    <w:rsid w:val="009A5BA1"/>
    <w:rsid w:val="009A6125"/>
    <w:rsid w:val="009A6BAC"/>
    <w:rsid w:val="009B091C"/>
    <w:rsid w:val="009B0C68"/>
    <w:rsid w:val="009B13B9"/>
    <w:rsid w:val="009B1A6B"/>
    <w:rsid w:val="009B2911"/>
    <w:rsid w:val="009B2A24"/>
    <w:rsid w:val="009B2AA5"/>
    <w:rsid w:val="009B2BAE"/>
    <w:rsid w:val="009B3237"/>
    <w:rsid w:val="009B34DF"/>
    <w:rsid w:val="009B38D8"/>
    <w:rsid w:val="009B3DF5"/>
    <w:rsid w:val="009B4141"/>
    <w:rsid w:val="009B48F4"/>
    <w:rsid w:val="009B54E2"/>
    <w:rsid w:val="009B55FC"/>
    <w:rsid w:val="009B5AF2"/>
    <w:rsid w:val="009B5CEA"/>
    <w:rsid w:val="009B5E1D"/>
    <w:rsid w:val="009B5F0A"/>
    <w:rsid w:val="009B66C9"/>
    <w:rsid w:val="009B66E9"/>
    <w:rsid w:val="009B78FD"/>
    <w:rsid w:val="009B793F"/>
    <w:rsid w:val="009B79BC"/>
    <w:rsid w:val="009C072F"/>
    <w:rsid w:val="009C0F86"/>
    <w:rsid w:val="009C0FA3"/>
    <w:rsid w:val="009C1706"/>
    <w:rsid w:val="009C1E16"/>
    <w:rsid w:val="009C1E49"/>
    <w:rsid w:val="009C25B0"/>
    <w:rsid w:val="009C34FD"/>
    <w:rsid w:val="009C358A"/>
    <w:rsid w:val="009C5ADC"/>
    <w:rsid w:val="009C5CAF"/>
    <w:rsid w:val="009C5F4F"/>
    <w:rsid w:val="009C6045"/>
    <w:rsid w:val="009C6046"/>
    <w:rsid w:val="009C62F8"/>
    <w:rsid w:val="009C66F0"/>
    <w:rsid w:val="009C692E"/>
    <w:rsid w:val="009C69F4"/>
    <w:rsid w:val="009C6C14"/>
    <w:rsid w:val="009C6C27"/>
    <w:rsid w:val="009D0359"/>
    <w:rsid w:val="009D0DF8"/>
    <w:rsid w:val="009D11F5"/>
    <w:rsid w:val="009D15A5"/>
    <w:rsid w:val="009D1EE8"/>
    <w:rsid w:val="009D1F58"/>
    <w:rsid w:val="009D214A"/>
    <w:rsid w:val="009D2157"/>
    <w:rsid w:val="009D3338"/>
    <w:rsid w:val="009D3476"/>
    <w:rsid w:val="009D3A0C"/>
    <w:rsid w:val="009D4507"/>
    <w:rsid w:val="009D551A"/>
    <w:rsid w:val="009D5878"/>
    <w:rsid w:val="009D5BF3"/>
    <w:rsid w:val="009D6007"/>
    <w:rsid w:val="009D6212"/>
    <w:rsid w:val="009D6C5A"/>
    <w:rsid w:val="009D71E6"/>
    <w:rsid w:val="009D7556"/>
    <w:rsid w:val="009D7766"/>
    <w:rsid w:val="009D784E"/>
    <w:rsid w:val="009D78C4"/>
    <w:rsid w:val="009E0D6E"/>
    <w:rsid w:val="009E15F6"/>
    <w:rsid w:val="009E1AFC"/>
    <w:rsid w:val="009E1C2A"/>
    <w:rsid w:val="009E1E3A"/>
    <w:rsid w:val="009E21E9"/>
    <w:rsid w:val="009E305E"/>
    <w:rsid w:val="009E35FC"/>
    <w:rsid w:val="009E452A"/>
    <w:rsid w:val="009E4A73"/>
    <w:rsid w:val="009E532F"/>
    <w:rsid w:val="009E5372"/>
    <w:rsid w:val="009E54AF"/>
    <w:rsid w:val="009E59EA"/>
    <w:rsid w:val="009E5D6D"/>
    <w:rsid w:val="009E67FD"/>
    <w:rsid w:val="009E69DA"/>
    <w:rsid w:val="009E6A89"/>
    <w:rsid w:val="009E731B"/>
    <w:rsid w:val="009E7451"/>
    <w:rsid w:val="009F020A"/>
    <w:rsid w:val="009F0F12"/>
    <w:rsid w:val="009F2113"/>
    <w:rsid w:val="009F2192"/>
    <w:rsid w:val="009F24B0"/>
    <w:rsid w:val="009F3040"/>
    <w:rsid w:val="009F31F7"/>
    <w:rsid w:val="009F37DB"/>
    <w:rsid w:val="009F45DE"/>
    <w:rsid w:val="009F4BE4"/>
    <w:rsid w:val="009F56CA"/>
    <w:rsid w:val="009F5946"/>
    <w:rsid w:val="009F5AC6"/>
    <w:rsid w:val="009F5B5E"/>
    <w:rsid w:val="009F62EF"/>
    <w:rsid w:val="009F63F8"/>
    <w:rsid w:val="009F6CD9"/>
    <w:rsid w:val="009F6CEA"/>
    <w:rsid w:val="00A0003C"/>
    <w:rsid w:val="00A000F5"/>
    <w:rsid w:val="00A00CC0"/>
    <w:rsid w:val="00A01928"/>
    <w:rsid w:val="00A022B7"/>
    <w:rsid w:val="00A02806"/>
    <w:rsid w:val="00A02971"/>
    <w:rsid w:val="00A02A68"/>
    <w:rsid w:val="00A03AB5"/>
    <w:rsid w:val="00A03F74"/>
    <w:rsid w:val="00A04883"/>
    <w:rsid w:val="00A04ABF"/>
    <w:rsid w:val="00A054D8"/>
    <w:rsid w:val="00A055CE"/>
    <w:rsid w:val="00A057EA"/>
    <w:rsid w:val="00A05991"/>
    <w:rsid w:val="00A06683"/>
    <w:rsid w:val="00A067C6"/>
    <w:rsid w:val="00A06869"/>
    <w:rsid w:val="00A0692B"/>
    <w:rsid w:val="00A0765B"/>
    <w:rsid w:val="00A07D02"/>
    <w:rsid w:val="00A10F1E"/>
    <w:rsid w:val="00A11020"/>
    <w:rsid w:val="00A116E9"/>
    <w:rsid w:val="00A11A55"/>
    <w:rsid w:val="00A11DF1"/>
    <w:rsid w:val="00A12949"/>
    <w:rsid w:val="00A12FF9"/>
    <w:rsid w:val="00A136CB"/>
    <w:rsid w:val="00A1380B"/>
    <w:rsid w:val="00A141AB"/>
    <w:rsid w:val="00A14876"/>
    <w:rsid w:val="00A14A3D"/>
    <w:rsid w:val="00A152FD"/>
    <w:rsid w:val="00A158B8"/>
    <w:rsid w:val="00A15DA5"/>
    <w:rsid w:val="00A166CC"/>
    <w:rsid w:val="00A16A9C"/>
    <w:rsid w:val="00A16EEB"/>
    <w:rsid w:val="00A1708E"/>
    <w:rsid w:val="00A1715B"/>
    <w:rsid w:val="00A1750C"/>
    <w:rsid w:val="00A206A4"/>
    <w:rsid w:val="00A206EE"/>
    <w:rsid w:val="00A20B43"/>
    <w:rsid w:val="00A20E1C"/>
    <w:rsid w:val="00A21871"/>
    <w:rsid w:val="00A22C5D"/>
    <w:rsid w:val="00A241E7"/>
    <w:rsid w:val="00A24317"/>
    <w:rsid w:val="00A244AE"/>
    <w:rsid w:val="00A244EC"/>
    <w:rsid w:val="00A24CBE"/>
    <w:rsid w:val="00A24D01"/>
    <w:rsid w:val="00A25258"/>
    <w:rsid w:val="00A25502"/>
    <w:rsid w:val="00A2593F"/>
    <w:rsid w:val="00A27752"/>
    <w:rsid w:val="00A2788B"/>
    <w:rsid w:val="00A2798B"/>
    <w:rsid w:val="00A27EEF"/>
    <w:rsid w:val="00A27FDC"/>
    <w:rsid w:val="00A30382"/>
    <w:rsid w:val="00A30441"/>
    <w:rsid w:val="00A3081F"/>
    <w:rsid w:val="00A30D25"/>
    <w:rsid w:val="00A31327"/>
    <w:rsid w:val="00A31C0A"/>
    <w:rsid w:val="00A32E5B"/>
    <w:rsid w:val="00A33027"/>
    <w:rsid w:val="00A3393B"/>
    <w:rsid w:val="00A344F5"/>
    <w:rsid w:val="00A34EA4"/>
    <w:rsid w:val="00A34F28"/>
    <w:rsid w:val="00A35081"/>
    <w:rsid w:val="00A3516C"/>
    <w:rsid w:val="00A3578D"/>
    <w:rsid w:val="00A35B6A"/>
    <w:rsid w:val="00A35C5B"/>
    <w:rsid w:val="00A369D9"/>
    <w:rsid w:val="00A36B9C"/>
    <w:rsid w:val="00A36DCD"/>
    <w:rsid w:val="00A36F69"/>
    <w:rsid w:val="00A3797B"/>
    <w:rsid w:val="00A37BD6"/>
    <w:rsid w:val="00A37BFE"/>
    <w:rsid w:val="00A407F1"/>
    <w:rsid w:val="00A41AA3"/>
    <w:rsid w:val="00A41F4F"/>
    <w:rsid w:val="00A4203A"/>
    <w:rsid w:val="00A4245E"/>
    <w:rsid w:val="00A430E7"/>
    <w:rsid w:val="00A43855"/>
    <w:rsid w:val="00A43AD1"/>
    <w:rsid w:val="00A43BC0"/>
    <w:rsid w:val="00A43EC8"/>
    <w:rsid w:val="00A44630"/>
    <w:rsid w:val="00A44F2D"/>
    <w:rsid w:val="00A456BD"/>
    <w:rsid w:val="00A4576F"/>
    <w:rsid w:val="00A45BA4"/>
    <w:rsid w:val="00A45C44"/>
    <w:rsid w:val="00A45CEC"/>
    <w:rsid w:val="00A45FAD"/>
    <w:rsid w:val="00A460A6"/>
    <w:rsid w:val="00A466E3"/>
    <w:rsid w:val="00A46A42"/>
    <w:rsid w:val="00A501D1"/>
    <w:rsid w:val="00A506FD"/>
    <w:rsid w:val="00A507A6"/>
    <w:rsid w:val="00A50FAF"/>
    <w:rsid w:val="00A5115E"/>
    <w:rsid w:val="00A5229C"/>
    <w:rsid w:val="00A52EC1"/>
    <w:rsid w:val="00A53B3B"/>
    <w:rsid w:val="00A53B5F"/>
    <w:rsid w:val="00A54171"/>
    <w:rsid w:val="00A54A95"/>
    <w:rsid w:val="00A54BBE"/>
    <w:rsid w:val="00A54E6A"/>
    <w:rsid w:val="00A55614"/>
    <w:rsid w:val="00A55B68"/>
    <w:rsid w:val="00A56B88"/>
    <w:rsid w:val="00A56E19"/>
    <w:rsid w:val="00A5738A"/>
    <w:rsid w:val="00A573B1"/>
    <w:rsid w:val="00A576E9"/>
    <w:rsid w:val="00A577D3"/>
    <w:rsid w:val="00A6087B"/>
    <w:rsid w:val="00A60882"/>
    <w:rsid w:val="00A60A49"/>
    <w:rsid w:val="00A60D34"/>
    <w:rsid w:val="00A60F5D"/>
    <w:rsid w:val="00A61979"/>
    <w:rsid w:val="00A61CE8"/>
    <w:rsid w:val="00A62486"/>
    <w:rsid w:val="00A62587"/>
    <w:rsid w:val="00A629FD"/>
    <w:rsid w:val="00A62C59"/>
    <w:rsid w:val="00A6314F"/>
    <w:rsid w:val="00A634BC"/>
    <w:rsid w:val="00A643F7"/>
    <w:rsid w:val="00A64FE3"/>
    <w:rsid w:val="00A65066"/>
    <w:rsid w:val="00A653B5"/>
    <w:rsid w:val="00A655CB"/>
    <w:rsid w:val="00A65837"/>
    <w:rsid w:val="00A658E9"/>
    <w:rsid w:val="00A65F16"/>
    <w:rsid w:val="00A668AA"/>
    <w:rsid w:val="00A679C9"/>
    <w:rsid w:val="00A67E36"/>
    <w:rsid w:val="00A67FE5"/>
    <w:rsid w:val="00A70260"/>
    <w:rsid w:val="00A707A7"/>
    <w:rsid w:val="00A70974"/>
    <w:rsid w:val="00A70AD3"/>
    <w:rsid w:val="00A70AF0"/>
    <w:rsid w:val="00A70B4C"/>
    <w:rsid w:val="00A7269C"/>
    <w:rsid w:val="00A72845"/>
    <w:rsid w:val="00A729E9"/>
    <w:rsid w:val="00A72C1A"/>
    <w:rsid w:val="00A732E0"/>
    <w:rsid w:val="00A738D9"/>
    <w:rsid w:val="00A73C3C"/>
    <w:rsid w:val="00A74285"/>
    <w:rsid w:val="00A7458B"/>
    <w:rsid w:val="00A747B9"/>
    <w:rsid w:val="00A749E3"/>
    <w:rsid w:val="00A74C52"/>
    <w:rsid w:val="00A75356"/>
    <w:rsid w:val="00A75615"/>
    <w:rsid w:val="00A756B2"/>
    <w:rsid w:val="00A75798"/>
    <w:rsid w:val="00A75B65"/>
    <w:rsid w:val="00A75B82"/>
    <w:rsid w:val="00A76BEF"/>
    <w:rsid w:val="00A76C9E"/>
    <w:rsid w:val="00A76CE5"/>
    <w:rsid w:val="00A778EB"/>
    <w:rsid w:val="00A77B74"/>
    <w:rsid w:val="00A8063E"/>
    <w:rsid w:val="00A80764"/>
    <w:rsid w:val="00A8081D"/>
    <w:rsid w:val="00A813AC"/>
    <w:rsid w:val="00A81549"/>
    <w:rsid w:val="00A82A47"/>
    <w:rsid w:val="00A82AB1"/>
    <w:rsid w:val="00A83370"/>
    <w:rsid w:val="00A83F1F"/>
    <w:rsid w:val="00A83F3E"/>
    <w:rsid w:val="00A84437"/>
    <w:rsid w:val="00A8450E"/>
    <w:rsid w:val="00A848D4"/>
    <w:rsid w:val="00A8543C"/>
    <w:rsid w:val="00A85840"/>
    <w:rsid w:val="00A85E88"/>
    <w:rsid w:val="00A860DF"/>
    <w:rsid w:val="00A86A9A"/>
    <w:rsid w:val="00A87666"/>
    <w:rsid w:val="00A8795D"/>
    <w:rsid w:val="00A87A6C"/>
    <w:rsid w:val="00A87EC4"/>
    <w:rsid w:val="00A87F89"/>
    <w:rsid w:val="00A9026A"/>
    <w:rsid w:val="00A912BE"/>
    <w:rsid w:val="00A92184"/>
    <w:rsid w:val="00A9246A"/>
    <w:rsid w:val="00A92A77"/>
    <w:rsid w:val="00A936F0"/>
    <w:rsid w:val="00A9387C"/>
    <w:rsid w:val="00A93A9F"/>
    <w:rsid w:val="00A93C09"/>
    <w:rsid w:val="00A94957"/>
    <w:rsid w:val="00A94DFA"/>
    <w:rsid w:val="00A94FCB"/>
    <w:rsid w:val="00A9621B"/>
    <w:rsid w:val="00A96C6F"/>
    <w:rsid w:val="00A9771F"/>
    <w:rsid w:val="00A97EF6"/>
    <w:rsid w:val="00AA0397"/>
    <w:rsid w:val="00AA05BA"/>
    <w:rsid w:val="00AA1004"/>
    <w:rsid w:val="00AA1115"/>
    <w:rsid w:val="00AA16A5"/>
    <w:rsid w:val="00AA1EC7"/>
    <w:rsid w:val="00AA2587"/>
    <w:rsid w:val="00AA264F"/>
    <w:rsid w:val="00AA26F8"/>
    <w:rsid w:val="00AA282D"/>
    <w:rsid w:val="00AA32B6"/>
    <w:rsid w:val="00AA3F68"/>
    <w:rsid w:val="00AA4A0E"/>
    <w:rsid w:val="00AA4D26"/>
    <w:rsid w:val="00AA53C5"/>
    <w:rsid w:val="00AA5823"/>
    <w:rsid w:val="00AA5E59"/>
    <w:rsid w:val="00AA64EE"/>
    <w:rsid w:val="00AA7B37"/>
    <w:rsid w:val="00AB029D"/>
    <w:rsid w:val="00AB08BB"/>
    <w:rsid w:val="00AB1564"/>
    <w:rsid w:val="00AB18D4"/>
    <w:rsid w:val="00AB31BB"/>
    <w:rsid w:val="00AB3A65"/>
    <w:rsid w:val="00AB3EB5"/>
    <w:rsid w:val="00AB42B9"/>
    <w:rsid w:val="00AB4313"/>
    <w:rsid w:val="00AB45F9"/>
    <w:rsid w:val="00AB4844"/>
    <w:rsid w:val="00AB5369"/>
    <w:rsid w:val="00AB63B5"/>
    <w:rsid w:val="00AB648F"/>
    <w:rsid w:val="00AB6651"/>
    <w:rsid w:val="00AB68EB"/>
    <w:rsid w:val="00AB74D4"/>
    <w:rsid w:val="00AB76D8"/>
    <w:rsid w:val="00AB7B6A"/>
    <w:rsid w:val="00AB7D66"/>
    <w:rsid w:val="00AC02A9"/>
    <w:rsid w:val="00AC0414"/>
    <w:rsid w:val="00AC06F9"/>
    <w:rsid w:val="00AC141F"/>
    <w:rsid w:val="00AC1718"/>
    <w:rsid w:val="00AC1BDB"/>
    <w:rsid w:val="00AC2050"/>
    <w:rsid w:val="00AC2FD0"/>
    <w:rsid w:val="00AC4191"/>
    <w:rsid w:val="00AC4AA3"/>
    <w:rsid w:val="00AC4C93"/>
    <w:rsid w:val="00AC6071"/>
    <w:rsid w:val="00AC754D"/>
    <w:rsid w:val="00AC7704"/>
    <w:rsid w:val="00AD0392"/>
    <w:rsid w:val="00AD0546"/>
    <w:rsid w:val="00AD07C8"/>
    <w:rsid w:val="00AD0887"/>
    <w:rsid w:val="00AD0EFD"/>
    <w:rsid w:val="00AD131D"/>
    <w:rsid w:val="00AD162C"/>
    <w:rsid w:val="00AD1856"/>
    <w:rsid w:val="00AD22A4"/>
    <w:rsid w:val="00AD267F"/>
    <w:rsid w:val="00AD291B"/>
    <w:rsid w:val="00AD2AA9"/>
    <w:rsid w:val="00AD2D43"/>
    <w:rsid w:val="00AD2E43"/>
    <w:rsid w:val="00AD308E"/>
    <w:rsid w:val="00AD311D"/>
    <w:rsid w:val="00AD339F"/>
    <w:rsid w:val="00AD352A"/>
    <w:rsid w:val="00AD35F9"/>
    <w:rsid w:val="00AD370E"/>
    <w:rsid w:val="00AD3A75"/>
    <w:rsid w:val="00AD45F3"/>
    <w:rsid w:val="00AD50B7"/>
    <w:rsid w:val="00AD586B"/>
    <w:rsid w:val="00AD5E98"/>
    <w:rsid w:val="00AD6BC3"/>
    <w:rsid w:val="00AD791E"/>
    <w:rsid w:val="00AE08F9"/>
    <w:rsid w:val="00AE09C9"/>
    <w:rsid w:val="00AE0E4C"/>
    <w:rsid w:val="00AE110E"/>
    <w:rsid w:val="00AE118F"/>
    <w:rsid w:val="00AE1413"/>
    <w:rsid w:val="00AE1638"/>
    <w:rsid w:val="00AE16CA"/>
    <w:rsid w:val="00AE25D8"/>
    <w:rsid w:val="00AE2615"/>
    <w:rsid w:val="00AE2926"/>
    <w:rsid w:val="00AE57EE"/>
    <w:rsid w:val="00AE5B0C"/>
    <w:rsid w:val="00AE64D7"/>
    <w:rsid w:val="00AE688E"/>
    <w:rsid w:val="00AE69ED"/>
    <w:rsid w:val="00AE7474"/>
    <w:rsid w:val="00AE7891"/>
    <w:rsid w:val="00AF02B1"/>
    <w:rsid w:val="00AF08B7"/>
    <w:rsid w:val="00AF13C0"/>
    <w:rsid w:val="00AF1FD8"/>
    <w:rsid w:val="00AF22AB"/>
    <w:rsid w:val="00AF25A6"/>
    <w:rsid w:val="00AF2B88"/>
    <w:rsid w:val="00AF2EDC"/>
    <w:rsid w:val="00AF2F8A"/>
    <w:rsid w:val="00AF31D5"/>
    <w:rsid w:val="00AF37AC"/>
    <w:rsid w:val="00AF3D57"/>
    <w:rsid w:val="00AF42AE"/>
    <w:rsid w:val="00AF42C7"/>
    <w:rsid w:val="00AF4739"/>
    <w:rsid w:val="00AF4D29"/>
    <w:rsid w:val="00AF513F"/>
    <w:rsid w:val="00AF61B2"/>
    <w:rsid w:val="00AF64ED"/>
    <w:rsid w:val="00AF6B79"/>
    <w:rsid w:val="00AF7584"/>
    <w:rsid w:val="00B01151"/>
    <w:rsid w:val="00B01B7C"/>
    <w:rsid w:val="00B01BC8"/>
    <w:rsid w:val="00B01D9F"/>
    <w:rsid w:val="00B0233C"/>
    <w:rsid w:val="00B028FA"/>
    <w:rsid w:val="00B02CDA"/>
    <w:rsid w:val="00B0317C"/>
    <w:rsid w:val="00B0343A"/>
    <w:rsid w:val="00B0403D"/>
    <w:rsid w:val="00B04207"/>
    <w:rsid w:val="00B0499D"/>
    <w:rsid w:val="00B055A6"/>
    <w:rsid w:val="00B0565D"/>
    <w:rsid w:val="00B0590C"/>
    <w:rsid w:val="00B05F8B"/>
    <w:rsid w:val="00B05FAB"/>
    <w:rsid w:val="00B06798"/>
    <w:rsid w:val="00B0689B"/>
    <w:rsid w:val="00B06BFF"/>
    <w:rsid w:val="00B070D9"/>
    <w:rsid w:val="00B0741A"/>
    <w:rsid w:val="00B107A7"/>
    <w:rsid w:val="00B10A47"/>
    <w:rsid w:val="00B10B1F"/>
    <w:rsid w:val="00B11139"/>
    <w:rsid w:val="00B11D5B"/>
    <w:rsid w:val="00B1285E"/>
    <w:rsid w:val="00B128E6"/>
    <w:rsid w:val="00B12A54"/>
    <w:rsid w:val="00B12B12"/>
    <w:rsid w:val="00B12C08"/>
    <w:rsid w:val="00B133A5"/>
    <w:rsid w:val="00B13BAB"/>
    <w:rsid w:val="00B13CEE"/>
    <w:rsid w:val="00B14097"/>
    <w:rsid w:val="00B147C0"/>
    <w:rsid w:val="00B14803"/>
    <w:rsid w:val="00B14AF3"/>
    <w:rsid w:val="00B14D91"/>
    <w:rsid w:val="00B14E6D"/>
    <w:rsid w:val="00B15175"/>
    <w:rsid w:val="00B151FF"/>
    <w:rsid w:val="00B155F6"/>
    <w:rsid w:val="00B162F1"/>
    <w:rsid w:val="00B16A40"/>
    <w:rsid w:val="00B16C2F"/>
    <w:rsid w:val="00B16D1A"/>
    <w:rsid w:val="00B17917"/>
    <w:rsid w:val="00B179C2"/>
    <w:rsid w:val="00B2007A"/>
    <w:rsid w:val="00B200FD"/>
    <w:rsid w:val="00B204ED"/>
    <w:rsid w:val="00B205AA"/>
    <w:rsid w:val="00B20A3F"/>
    <w:rsid w:val="00B20B59"/>
    <w:rsid w:val="00B21002"/>
    <w:rsid w:val="00B218ED"/>
    <w:rsid w:val="00B2244F"/>
    <w:rsid w:val="00B22A6F"/>
    <w:rsid w:val="00B239B9"/>
    <w:rsid w:val="00B23B90"/>
    <w:rsid w:val="00B240A0"/>
    <w:rsid w:val="00B248F5"/>
    <w:rsid w:val="00B24B2B"/>
    <w:rsid w:val="00B24B35"/>
    <w:rsid w:val="00B25139"/>
    <w:rsid w:val="00B254B9"/>
    <w:rsid w:val="00B25793"/>
    <w:rsid w:val="00B259D4"/>
    <w:rsid w:val="00B27221"/>
    <w:rsid w:val="00B279E4"/>
    <w:rsid w:val="00B27D6F"/>
    <w:rsid w:val="00B302A1"/>
    <w:rsid w:val="00B31183"/>
    <w:rsid w:val="00B31304"/>
    <w:rsid w:val="00B31DA0"/>
    <w:rsid w:val="00B31DFA"/>
    <w:rsid w:val="00B3208E"/>
    <w:rsid w:val="00B32F55"/>
    <w:rsid w:val="00B33A33"/>
    <w:rsid w:val="00B34702"/>
    <w:rsid w:val="00B350EF"/>
    <w:rsid w:val="00B3536C"/>
    <w:rsid w:val="00B36524"/>
    <w:rsid w:val="00B36773"/>
    <w:rsid w:val="00B370F2"/>
    <w:rsid w:val="00B373FC"/>
    <w:rsid w:val="00B37DC6"/>
    <w:rsid w:val="00B37FB5"/>
    <w:rsid w:val="00B404C6"/>
    <w:rsid w:val="00B409D3"/>
    <w:rsid w:val="00B40F66"/>
    <w:rsid w:val="00B40F68"/>
    <w:rsid w:val="00B414DF"/>
    <w:rsid w:val="00B419A8"/>
    <w:rsid w:val="00B41D92"/>
    <w:rsid w:val="00B423FB"/>
    <w:rsid w:val="00B424E5"/>
    <w:rsid w:val="00B427D6"/>
    <w:rsid w:val="00B4286D"/>
    <w:rsid w:val="00B428B1"/>
    <w:rsid w:val="00B42912"/>
    <w:rsid w:val="00B42CD9"/>
    <w:rsid w:val="00B43C9D"/>
    <w:rsid w:val="00B43EFE"/>
    <w:rsid w:val="00B44BFE"/>
    <w:rsid w:val="00B4532E"/>
    <w:rsid w:val="00B45A3B"/>
    <w:rsid w:val="00B4602A"/>
    <w:rsid w:val="00B4688B"/>
    <w:rsid w:val="00B46B7D"/>
    <w:rsid w:val="00B47195"/>
    <w:rsid w:val="00B474EE"/>
    <w:rsid w:val="00B47588"/>
    <w:rsid w:val="00B4779C"/>
    <w:rsid w:val="00B477F4"/>
    <w:rsid w:val="00B47886"/>
    <w:rsid w:val="00B47B67"/>
    <w:rsid w:val="00B47E48"/>
    <w:rsid w:val="00B47EAE"/>
    <w:rsid w:val="00B47FEC"/>
    <w:rsid w:val="00B506AF"/>
    <w:rsid w:val="00B50E66"/>
    <w:rsid w:val="00B51540"/>
    <w:rsid w:val="00B516F4"/>
    <w:rsid w:val="00B51B1C"/>
    <w:rsid w:val="00B51BC1"/>
    <w:rsid w:val="00B51CB1"/>
    <w:rsid w:val="00B522B7"/>
    <w:rsid w:val="00B529C3"/>
    <w:rsid w:val="00B52DFA"/>
    <w:rsid w:val="00B5303B"/>
    <w:rsid w:val="00B5310E"/>
    <w:rsid w:val="00B53D7D"/>
    <w:rsid w:val="00B53DD8"/>
    <w:rsid w:val="00B54542"/>
    <w:rsid w:val="00B54790"/>
    <w:rsid w:val="00B54833"/>
    <w:rsid w:val="00B55033"/>
    <w:rsid w:val="00B55301"/>
    <w:rsid w:val="00B5538E"/>
    <w:rsid w:val="00B5598E"/>
    <w:rsid w:val="00B56233"/>
    <w:rsid w:val="00B564CF"/>
    <w:rsid w:val="00B56C57"/>
    <w:rsid w:val="00B56CF7"/>
    <w:rsid w:val="00B57DC8"/>
    <w:rsid w:val="00B60B13"/>
    <w:rsid w:val="00B60F1D"/>
    <w:rsid w:val="00B61291"/>
    <w:rsid w:val="00B619C3"/>
    <w:rsid w:val="00B61B51"/>
    <w:rsid w:val="00B62629"/>
    <w:rsid w:val="00B62701"/>
    <w:rsid w:val="00B62932"/>
    <w:rsid w:val="00B63092"/>
    <w:rsid w:val="00B63996"/>
    <w:rsid w:val="00B63C90"/>
    <w:rsid w:val="00B641EA"/>
    <w:rsid w:val="00B6438E"/>
    <w:rsid w:val="00B645D3"/>
    <w:rsid w:val="00B64ACD"/>
    <w:rsid w:val="00B64F82"/>
    <w:rsid w:val="00B65050"/>
    <w:rsid w:val="00B6514C"/>
    <w:rsid w:val="00B655FA"/>
    <w:rsid w:val="00B65EC5"/>
    <w:rsid w:val="00B65F60"/>
    <w:rsid w:val="00B66099"/>
    <w:rsid w:val="00B668E6"/>
    <w:rsid w:val="00B66EDD"/>
    <w:rsid w:val="00B66FCD"/>
    <w:rsid w:val="00B6712B"/>
    <w:rsid w:val="00B7012A"/>
    <w:rsid w:val="00B70205"/>
    <w:rsid w:val="00B7107D"/>
    <w:rsid w:val="00B71882"/>
    <w:rsid w:val="00B7188D"/>
    <w:rsid w:val="00B71896"/>
    <w:rsid w:val="00B718AD"/>
    <w:rsid w:val="00B7207A"/>
    <w:rsid w:val="00B72338"/>
    <w:rsid w:val="00B7251B"/>
    <w:rsid w:val="00B72DDD"/>
    <w:rsid w:val="00B73478"/>
    <w:rsid w:val="00B736D0"/>
    <w:rsid w:val="00B73C7D"/>
    <w:rsid w:val="00B73C89"/>
    <w:rsid w:val="00B73E62"/>
    <w:rsid w:val="00B7448F"/>
    <w:rsid w:val="00B7463F"/>
    <w:rsid w:val="00B74C9F"/>
    <w:rsid w:val="00B75689"/>
    <w:rsid w:val="00B75B34"/>
    <w:rsid w:val="00B75C46"/>
    <w:rsid w:val="00B75C47"/>
    <w:rsid w:val="00B76298"/>
    <w:rsid w:val="00B763E4"/>
    <w:rsid w:val="00B766F0"/>
    <w:rsid w:val="00B772F0"/>
    <w:rsid w:val="00B7773E"/>
    <w:rsid w:val="00B77BAE"/>
    <w:rsid w:val="00B77C83"/>
    <w:rsid w:val="00B82393"/>
    <w:rsid w:val="00B83005"/>
    <w:rsid w:val="00B833F4"/>
    <w:rsid w:val="00B83C21"/>
    <w:rsid w:val="00B843FA"/>
    <w:rsid w:val="00B845A7"/>
    <w:rsid w:val="00B852DA"/>
    <w:rsid w:val="00B853E9"/>
    <w:rsid w:val="00B85914"/>
    <w:rsid w:val="00B8682C"/>
    <w:rsid w:val="00B86EB3"/>
    <w:rsid w:val="00B87773"/>
    <w:rsid w:val="00B9071E"/>
    <w:rsid w:val="00B90842"/>
    <w:rsid w:val="00B90A37"/>
    <w:rsid w:val="00B90C7A"/>
    <w:rsid w:val="00B912D5"/>
    <w:rsid w:val="00B91336"/>
    <w:rsid w:val="00B91B8A"/>
    <w:rsid w:val="00B92846"/>
    <w:rsid w:val="00B933FA"/>
    <w:rsid w:val="00B935A0"/>
    <w:rsid w:val="00B93854"/>
    <w:rsid w:val="00B93BAF"/>
    <w:rsid w:val="00B93FB7"/>
    <w:rsid w:val="00B94FA3"/>
    <w:rsid w:val="00B95061"/>
    <w:rsid w:val="00B95363"/>
    <w:rsid w:val="00B9548A"/>
    <w:rsid w:val="00B95AF3"/>
    <w:rsid w:val="00B95D0C"/>
    <w:rsid w:val="00B95ED9"/>
    <w:rsid w:val="00B96829"/>
    <w:rsid w:val="00B97708"/>
    <w:rsid w:val="00B97BB3"/>
    <w:rsid w:val="00BA0D94"/>
    <w:rsid w:val="00BA12FF"/>
    <w:rsid w:val="00BA2207"/>
    <w:rsid w:val="00BA2451"/>
    <w:rsid w:val="00BA27EB"/>
    <w:rsid w:val="00BA2FA3"/>
    <w:rsid w:val="00BA3987"/>
    <w:rsid w:val="00BA3CBF"/>
    <w:rsid w:val="00BA417C"/>
    <w:rsid w:val="00BA4820"/>
    <w:rsid w:val="00BA4F57"/>
    <w:rsid w:val="00BA51BD"/>
    <w:rsid w:val="00BA51CA"/>
    <w:rsid w:val="00BA558A"/>
    <w:rsid w:val="00BA5C10"/>
    <w:rsid w:val="00BA6530"/>
    <w:rsid w:val="00BA6ADA"/>
    <w:rsid w:val="00BA6D59"/>
    <w:rsid w:val="00BA76C1"/>
    <w:rsid w:val="00BA7B28"/>
    <w:rsid w:val="00BA7DB2"/>
    <w:rsid w:val="00BA7FA2"/>
    <w:rsid w:val="00BB0E1B"/>
    <w:rsid w:val="00BB0E1D"/>
    <w:rsid w:val="00BB0E85"/>
    <w:rsid w:val="00BB1079"/>
    <w:rsid w:val="00BB1111"/>
    <w:rsid w:val="00BB151D"/>
    <w:rsid w:val="00BB1820"/>
    <w:rsid w:val="00BB1C2F"/>
    <w:rsid w:val="00BB214A"/>
    <w:rsid w:val="00BB28F7"/>
    <w:rsid w:val="00BB2B59"/>
    <w:rsid w:val="00BB2C76"/>
    <w:rsid w:val="00BB2E07"/>
    <w:rsid w:val="00BB2E68"/>
    <w:rsid w:val="00BB3348"/>
    <w:rsid w:val="00BB369C"/>
    <w:rsid w:val="00BB4DB9"/>
    <w:rsid w:val="00BB678D"/>
    <w:rsid w:val="00BB7A61"/>
    <w:rsid w:val="00BB7E14"/>
    <w:rsid w:val="00BC0665"/>
    <w:rsid w:val="00BC09F4"/>
    <w:rsid w:val="00BC1285"/>
    <w:rsid w:val="00BC1AFA"/>
    <w:rsid w:val="00BC36A9"/>
    <w:rsid w:val="00BC3CA1"/>
    <w:rsid w:val="00BC3EAF"/>
    <w:rsid w:val="00BC4039"/>
    <w:rsid w:val="00BC46E6"/>
    <w:rsid w:val="00BC4E63"/>
    <w:rsid w:val="00BC504A"/>
    <w:rsid w:val="00BC5618"/>
    <w:rsid w:val="00BC5D0C"/>
    <w:rsid w:val="00BC7360"/>
    <w:rsid w:val="00BC7EB0"/>
    <w:rsid w:val="00BD03FF"/>
    <w:rsid w:val="00BD0E7A"/>
    <w:rsid w:val="00BD1006"/>
    <w:rsid w:val="00BD1874"/>
    <w:rsid w:val="00BD1DD9"/>
    <w:rsid w:val="00BD2351"/>
    <w:rsid w:val="00BD3A58"/>
    <w:rsid w:val="00BD50AE"/>
    <w:rsid w:val="00BD54BC"/>
    <w:rsid w:val="00BD5C45"/>
    <w:rsid w:val="00BD67C0"/>
    <w:rsid w:val="00BD69D3"/>
    <w:rsid w:val="00BD6DB4"/>
    <w:rsid w:val="00BD6E84"/>
    <w:rsid w:val="00BD7B45"/>
    <w:rsid w:val="00BD7FC3"/>
    <w:rsid w:val="00BE02B6"/>
    <w:rsid w:val="00BE02F2"/>
    <w:rsid w:val="00BE06C4"/>
    <w:rsid w:val="00BE0BFA"/>
    <w:rsid w:val="00BE1CE0"/>
    <w:rsid w:val="00BE34FB"/>
    <w:rsid w:val="00BE3B49"/>
    <w:rsid w:val="00BE401F"/>
    <w:rsid w:val="00BE40AA"/>
    <w:rsid w:val="00BE472A"/>
    <w:rsid w:val="00BE4AD8"/>
    <w:rsid w:val="00BE504C"/>
    <w:rsid w:val="00BE5844"/>
    <w:rsid w:val="00BE6B91"/>
    <w:rsid w:val="00BE6C14"/>
    <w:rsid w:val="00BE753C"/>
    <w:rsid w:val="00BE7886"/>
    <w:rsid w:val="00BE7DE2"/>
    <w:rsid w:val="00BE7E8E"/>
    <w:rsid w:val="00BF0698"/>
    <w:rsid w:val="00BF0A73"/>
    <w:rsid w:val="00BF0C86"/>
    <w:rsid w:val="00BF1383"/>
    <w:rsid w:val="00BF1E9C"/>
    <w:rsid w:val="00BF2606"/>
    <w:rsid w:val="00BF2D28"/>
    <w:rsid w:val="00BF2E75"/>
    <w:rsid w:val="00BF2FFD"/>
    <w:rsid w:val="00BF36E1"/>
    <w:rsid w:val="00BF402F"/>
    <w:rsid w:val="00BF4089"/>
    <w:rsid w:val="00BF47A0"/>
    <w:rsid w:val="00BF495A"/>
    <w:rsid w:val="00BF4D14"/>
    <w:rsid w:val="00BF4F24"/>
    <w:rsid w:val="00BF5236"/>
    <w:rsid w:val="00BF54BB"/>
    <w:rsid w:val="00BF5D53"/>
    <w:rsid w:val="00BF5D71"/>
    <w:rsid w:val="00BF5D80"/>
    <w:rsid w:val="00BF6085"/>
    <w:rsid w:val="00BF753C"/>
    <w:rsid w:val="00BF78D5"/>
    <w:rsid w:val="00BF7941"/>
    <w:rsid w:val="00BF7D03"/>
    <w:rsid w:val="00BF7E70"/>
    <w:rsid w:val="00BF7F52"/>
    <w:rsid w:val="00C0115A"/>
    <w:rsid w:val="00C015DA"/>
    <w:rsid w:val="00C01995"/>
    <w:rsid w:val="00C01D40"/>
    <w:rsid w:val="00C01F24"/>
    <w:rsid w:val="00C02632"/>
    <w:rsid w:val="00C03A28"/>
    <w:rsid w:val="00C03DB7"/>
    <w:rsid w:val="00C0419C"/>
    <w:rsid w:val="00C04840"/>
    <w:rsid w:val="00C04E09"/>
    <w:rsid w:val="00C05234"/>
    <w:rsid w:val="00C06125"/>
    <w:rsid w:val="00C06185"/>
    <w:rsid w:val="00C064C3"/>
    <w:rsid w:val="00C07659"/>
    <w:rsid w:val="00C07A9A"/>
    <w:rsid w:val="00C07C19"/>
    <w:rsid w:val="00C07D4A"/>
    <w:rsid w:val="00C07DC8"/>
    <w:rsid w:val="00C07DE6"/>
    <w:rsid w:val="00C07F77"/>
    <w:rsid w:val="00C1004E"/>
    <w:rsid w:val="00C104F7"/>
    <w:rsid w:val="00C10C87"/>
    <w:rsid w:val="00C112E3"/>
    <w:rsid w:val="00C115BF"/>
    <w:rsid w:val="00C1184D"/>
    <w:rsid w:val="00C1272C"/>
    <w:rsid w:val="00C12E16"/>
    <w:rsid w:val="00C13B7A"/>
    <w:rsid w:val="00C13C06"/>
    <w:rsid w:val="00C13E95"/>
    <w:rsid w:val="00C141BE"/>
    <w:rsid w:val="00C14DA0"/>
    <w:rsid w:val="00C14DF3"/>
    <w:rsid w:val="00C158B7"/>
    <w:rsid w:val="00C15EC1"/>
    <w:rsid w:val="00C164FD"/>
    <w:rsid w:val="00C16A64"/>
    <w:rsid w:val="00C16C43"/>
    <w:rsid w:val="00C172E1"/>
    <w:rsid w:val="00C175AF"/>
    <w:rsid w:val="00C17752"/>
    <w:rsid w:val="00C20837"/>
    <w:rsid w:val="00C2092D"/>
    <w:rsid w:val="00C20DF7"/>
    <w:rsid w:val="00C21041"/>
    <w:rsid w:val="00C21BE8"/>
    <w:rsid w:val="00C22464"/>
    <w:rsid w:val="00C227FA"/>
    <w:rsid w:val="00C2314D"/>
    <w:rsid w:val="00C2436F"/>
    <w:rsid w:val="00C24968"/>
    <w:rsid w:val="00C24F4A"/>
    <w:rsid w:val="00C250E1"/>
    <w:rsid w:val="00C255C9"/>
    <w:rsid w:val="00C25BE9"/>
    <w:rsid w:val="00C25C9D"/>
    <w:rsid w:val="00C25DDB"/>
    <w:rsid w:val="00C26229"/>
    <w:rsid w:val="00C269E9"/>
    <w:rsid w:val="00C26F08"/>
    <w:rsid w:val="00C27256"/>
    <w:rsid w:val="00C276E8"/>
    <w:rsid w:val="00C278F5"/>
    <w:rsid w:val="00C300A4"/>
    <w:rsid w:val="00C301C6"/>
    <w:rsid w:val="00C30688"/>
    <w:rsid w:val="00C312C7"/>
    <w:rsid w:val="00C31E6B"/>
    <w:rsid w:val="00C33151"/>
    <w:rsid w:val="00C333CE"/>
    <w:rsid w:val="00C33F64"/>
    <w:rsid w:val="00C34093"/>
    <w:rsid w:val="00C3433D"/>
    <w:rsid w:val="00C3563D"/>
    <w:rsid w:val="00C358E3"/>
    <w:rsid w:val="00C36C5E"/>
    <w:rsid w:val="00C37562"/>
    <w:rsid w:val="00C3758E"/>
    <w:rsid w:val="00C37619"/>
    <w:rsid w:val="00C37639"/>
    <w:rsid w:val="00C37797"/>
    <w:rsid w:val="00C37A0D"/>
    <w:rsid w:val="00C404D4"/>
    <w:rsid w:val="00C4100F"/>
    <w:rsid w:val="00C41B86"/>
    <w:rsid w:val="00C41FD8"/>
    <w:rsid w:val="00C421E6"/>
    <w:rsid w:val="00C43AA8"/>
    <w:rsid w:val="00C43C8C"/>
    <w:rsid w:val="00C443D2"/>
    <w:rsid w:val="00C44573"/>
    <w:rsid w:val="00C44C20"/>
    <w:rsid w:val="00C45331"/>
    <w:rsid w:val="00C456E7"/>
    <w:rsid w:val="00C4599E"/>
    <w:rsid w:val="00C45BB7"/>
    <w:rsid w:val="00C45CF6"/>
    <w:rsid w:val="00C45D58"/>
    <w:rsid w:val="00C469C4"/>
    <w:rsid w:val="00C46B85"/>
    <w:rsid w:val="00C47127"/>
    <w:rsid w:val="00C47DCC"/>
    <w:rsid w:val="00C50BBC"/>
    <w:rsid w:val="00C51440"/>
    <w:rsid w:val="00C5180C"/>
    <w:rsid w:val="00C51940"/>
    <w:rsid w:val="00C51C44"/>
    <w:rsid w:val="00C51DDB"/>
    <w:rsid w:val="00C52627"/>
    <w:rsid w:val="00C5320F"/>
    <w:rsid w:val="00C54B54"/>
    <w:rsid w:val="00C55543"/>
    <w:rsid w:val="00C555C7"/>
    <w:rsid w:val="00C5594B"/>
    <w:rsid w:val="00C567CF"/>
    <w:rsid w:val="00C56942"/>
    <w:rsid w:val="00C56F33"/>
    <w:rsid w:val="00C56F42"/>
    <w:rsid w:val="00C571D5"/>
    <w:rsid w:val="00C57F7E"/>
    <w:rsid w:val="00C606FC"/>
    <w:rsid w:val="00C609A1"/>
    <w:rsid w:val="00C618C6"/>
    <w:rsid w:val="00C6194C"/>
    <w:rsid w:val="00C61EA6"/>
    <w:rsid w:val="00C6216E"/>
    <w:rsid w:val="00C6256E"/>
    <w:rsid w:val="00C63792"/>
    <w:rsid w:val="00C640BC"/>
    <w:rsid w:val="00C649BD"/>
    <w:rsid w:val="00C65266"/>
    <w:rsid w:val="00C6533C"/>
    <w:rsid w:val="00C6556C"/>
    <w:rsid w:val="00C65AE5"/>
    <w:rsid w:val="00C65E92"/>
    <w:rsid w:val="00C65F5E"/>
    <w:rsid w:val="00C661C5"/>
    <w:rsid w:val="00C662F7"/>
    <w:rsid w:val="00C66961"/>
    <w:rsid w:val="00C674A1"/>
    <w:rsid w:val="00C67EC3"/>
    <w:rsid w:val="00C67F41"/>
    <w:rsid w:val="00C70407"/>
    <w:rsid w:val="00C707E4"/>
    <w:rsid w:val="00C70D05"/>
    <w:rsid w:val="00C70D81"/>
    <w:rsid w:val="00C71A41"/>
    <w:rsid w:val="00C71A5D"/>
    <w:rsid w:val="00C71BA3"/>
    <w:rsid w:val="00C71BF7"/>
    <w:rsid w:val="00C71DE1"/>
    <w:rsid w:val="00C72005"/>
    <w:rsid w:val="00C72C4D"/>
    <w:rsid w:val="00C735D7"/>
    <w:rsid w:val="00C73969"/>
    <w:rsid w:val="00C73CC7"/>
    <w:rsid w:val="00C73F29"/>
    <w:rsid w:val="00C74001"/>
    <w:rsid w:val="00C7461D"/>
    <w:rsid w:val="00C7473D"/>
    <w:rsid w:val="00C749B0"/>
    <w:rsid w:val="00C7519A"/>
    <w:rsid w:val="00C7545C"/>
    <w:rsid w:val="00C7566A"/>
    <w:rsid w:val="00C75B05"/>
    <w:rsid w:val="00C76041"/>
    <w:rsid w:val="00C764C8"/>
    <w:rsid w:val="00C76FEB"/>
    <w:rsid w:val="00C77A39"/>
    <w:rsid w:val="00C77CF6"/>
    <w:rsid w:val="00C77F2F"/>
    <w:rsid w:val="00C80003"/>
    <w:rsid w:val="00C800D4"/>
    <w:rsid w:val="00C80124"/>
    <w:rsid w:val="00C801AC"/>
    <w:rsid w:val="00C80AA4"/>
    <w:rsid w:val="00C810B9"/>
    <w:rsid w:val="00C8192D"/>
    <w:rsid w:val="00C81BDB"/>
    <w:rsid w:val="00C824B7"/>
    <w:rsid w:val="00C82979"/>
    <w:rsid w:val="00C82A3F"/>
    <w:rsid w:val="00C82BA7"/>
    <w:rsid w:val="00C83AA1"/>
    <w:rsid w:val="00C83F63"/>
    <w:rsid w:val="00C841D0"/>
    <w:rsid w:val="00C8493E"/>
    <w:rsid w:val="00C84B74"/>
    <w:rsid w:val="00C84F53"/>
    <w:rsid w:val="00C8596F"/>
    <w:rsid w:val="00C86148"/>
    <w:rsid w:val="00C863BB"/>
    <w:rsid w:val="00C86BAE"/>
    <w:rsid w:val="00C87547"/>
    <w:rsid w:val="00C87752"/>
    <w:rsid w:val="00C877FF"/>
    <w:rsid w:val="00C878EA"/>
    <w:rsid w:val="00C87AB7"/>
    <w:rsid w:val="00C87F68"/>
    <w:rsid w:val="00C901FA"/>
    <w:rsid w:val="00C910C8"/>
    <w:rsid w:val="00C919AA"/>
    <w:rsid w:val="00C91F1F"/>
    <w:rsid w:val="00C9241B"/>
    <w:rsid w:val="00C92C36"/>
    <w:rsid w:val="00C9314C"/>
    <w:rsid w:val="00C93307"/>
    <w:rsid w:val="00C936D6"/>
    <w:rsid w:val="00C93A0F"/>
    <w:rsid w:val="00C93FB6"/>
    <w:rsid w:val="00C9400D"/>
    <w:rsid w:val="00C94BE7"/>
    <w:rsid w:val="00C95480"/>
    <w:rsid w:val="00C95860"/>
    <w:rsid w:val="00C960A2"/>
    <w:rsid w:val="00C96ABE"/>
    <w:rsid w:val="00C975E9"/>
    <w:rsid w:val="00C97DEA"/>
    <w:rsid w:val="00C97E15"/>
    <w:rsid w:val="00CA07C1"/>
    <w:rsid w:val="00CA1814"/>
    <w:rsid w:val="00CA1FB8"/>
    <w:rsid w:val="00CA2298"/>
    <w:rsid w:val="00CA2B91"/>
    <w:rsid w:val="00CA30C5"/>
    <w:rsid w:val="00CA47EA"/>
    <w:rsid w:val="00CA491F"/>
    <w:rsid w:val="00CA4F15"/>
    <w:rsid w:val="00CA4F30"/>
    <w:rsid w:val="00CA5FA4"/>
    <w:rsid w:val="00CA615E"/>
    <w:rsid w:val="00CA66A9"/>
    <w:rsid w:val="00CA6CF0"/>
    <w:rsid w:val="00CA6F33"/>
    <w:rsid w:val="00CA705B"/>
    <w:rsid w:val="00CA7B47"/>
    <w:rsid w:val="00CA7D52"/>
    <w:rsid w:val="00CB09E0"/>
    <w:rsid w:val="00CB25AF"/>
    <w:rsid w:val="00CB2642"/>
    <w:rsid w:val="00CB2ABD"/>
    <w:rsid w:val="00CB357B"/>
    <w:rsid w:val="00CB382F"/>
    <w:rsid w:val="00CB3852"/>
    <w:rsid w:val="00CB38DA"/>
    <w:rsid w:val="00CB40EB"/>
    <w:rsid w:val="00CB4278"/>
    <w:rsid w:val="00CB47ED"/>
    <w:rsid w:val="00CB4DEF"/>
    <w:rsid w:val="00CB59C3"/>
    <w:rsid w:val="00CB5ADA"/>
    <w:rsid w:val="00CB5D28"/>
    <w:rsid w:val="00CB6B57"/>
    <w:rsid w:val="00CB77FF"/>
    <w:rsid w:val="00CB7ACE"/>
    <w:rsid w:val="00CB7CA3"/>
    <w:rsid w:val="00CB7E50"/>
    <w:rsid w:val="00CB7FE1"/>
    <w:rsid w:val="00CC0428"/>
    <w:rsid w:val="00CC05AC"/>
    <w:rsid w:val="00CC1228"/>
    <w:rsid w:val="00CC1BFA"/>
    <w:rsid w:val="00CC1CC4"/>
    <w:rsid w:val="00CC1E17"/>
    <w:rsid w:val="00CC2268"/>
    <w:rsid w:val="00CC23E4"/>
    <w:rsid w:val="00CC282B"/>
    <w:rsid w:val="00CC360B"/>
    <w:rsid w:val="00CC4251"/>
    <w:rsid w:val="00CC43B4"/>
    <w:rsid w:val="00CC5650"/>
    <w:rsid w:val="00CC575C"/>
    <w:rsid w:val="00CC59A5"/>
    <w:rsid w:val="00CC5ABF"/>
    <w:rsid w:val="00CC5CA7"/>
    <w:rsid w:val="00CC5DCF"/>
    <w:rsid w:val="00CC6543"/>
    <w:rsid w:val="00CC72FF"/>
    <w:rsid w:val="00CC7F44"/>
    <w:rsid w:val="00CD00E2"/>
    <w:rsid w:val="00CD02B5"/>
    <w:rsid w:val="00CD02C5"/>
    <w:rsid w:val="00CD0508"/>
    <w:rsid w:val="00CD0857"/>
    <w:rsid w:val="00CD09ED"/>
    <w:rsid w:val="00CD0D16"/>
    <w:rsid w:val="00CD1A4D"/>
    <w:rsid w:val="00CD1EA8"/>
    <w:rsid w:val="00CD3CEE"/>
    <w:rsid w:val="00CD434E"/>
    <w:rsid w:val="00CD45CE"/>
    <w:rsid w:val="00CD4F53"/>
    <w:rsid w:val="00CD5B23"/>
    <w:rsid w:val="00CD5BE6"/>
    <w:rsid w:val="00CD5D33"/>
    <w:rsid w:val="00CD62D3"/>
    <w:rsid w:val="00CD661F"/>
    <w:rsid w:val="00CD6EE1"/>
    <w:rsid w:val="00CD719B"/>
    <w:rsid w:val="00CD72F9"/>
    <w:rsid w:val="00CD76F6"/>
    <w:rsid w:val="00CD797D"/>
    <w:rsid w:val="00CD7D55"/>
    <w:rsid w:val="00CD7D8B"/>
    <w:rsid w:val="00CD7F60"/>
    <w:rsid w:val="00CE03EB"/>
    <w:rsid w:val="00CE14FE"/>
    <w:rsid w:val="00CE1541"/>
    <w:rsid w:val="00CE1546"/>
    <w:rsid w:val="00CE178D"/>
    <w:rsid w:val="00CE21EF"/>
    <w:rsid w:val="00CE22E9"/>
    <w:rsid w:val="00CE2B6A"/>
    <w:rsid w:val="00CE2FE1"/>
    <w:rsid w:val="00CE358B"/>
    <w:rsid w:val="00CE362B"/>
    <w:rsid w:val="00CE415B"/>
    <w:rsid w:val="00CE4573"/>
    <w:rsid w:val="00CE4802"/>
    <w:rsid w:val="00CE54CB"/>
    <w:rsid w:val="00CE5791"/>
    <w:rsid w:val="00CE57DF"/>
    <w:rsid w:val="00CE5957"/>
    <w:rsid w:val="00CE5A1F"/>
    <w:rsid w:val="00CE615C"/>
    <w:rsid w:val="00CE620E"/>
    <w:rsid w:val="00CE6B3A"/>
    <w:rsid w:val="00CE6BA1"/>
    <w:rsid w:val="00CE6BD4"/>
    <w:rsid w:val="00CE6C0F"/>
    <w:rsid w:val="00CE6FB2"/>
    <w:rsid w:val="00CE7941"/>
    <w:rsid w:val="00CF012C"/>
    <w:rsid w:val="00CF02D0"/>
    <w:rsid w:val="00CF040F"/>
    <w:rsid w:val="00CF12FC"/>
    <w:rsid w:val="00CF139F"/>
    <w:rsid w:val="00CF3927"/>
    <w:rsid w:val="00CF3B9E"/>
    <w:rsid w:val="00CF4C85"/>
    <w:rsid w:val="00CF4C8E"/>
    <w:rsid w:val="00CF4F94"/>
    <w:rsid w:val="00CF5017"/>
    <w:rsid w:val="00CF5511"/>
    <w:rsid w:val="00CF5566"/>
    <w:rsid w:val="00CF5753"/>
    <w:rsid w:val="00CF5B15"/>
    <w:rsid w:val="00CF60E6"/>
    <w:rsid w:val="00CF728E"/>
    <w:rsid w:val="00CF7A89"/>
    <w:rsid w:val="00D0039B"/>
    <w:rsid w:val="00D005B7"/>
    <w:rsid w:val="00D00932"/>
    <w:rsid w:val="00D00949"/>
    <w:rsid w:val="00D00A4F"/>
    <w:rsid w:val="00D01254"/>
    <w:rsid w:val="00D01345"/>
    <w:rsid w:val="00D01B8F"/>
    <w:rsid w:val="00D01CEA"/>
    <w:rsid w:val="00D01EA5"/>
    <w:rsid w:val="00D029DA"/>
    <w:rsid w:val="00D02A95"/>
    <w:rsid w:val="00D033B6"/>
    <w:rsid w:val="00D0342D"/>
    <w:rsid w:val="00D041EC"/>
    <w:rsid w:val="00D048C8"/>
    <w:rsid w:val="00D04942"/>
    <w:rsid w:val="00D04B48"/>
    <w:rsid w:val="00D05485"/>
    <w:rsid w:val="00D0580A"/>
    <w:rsid w:val="00D05D2C"/>
    <w:rsid w:val="00D05EE6"/>
    <w:rsid w:val="00D0638B"/>
    <w:rsid w:val="00D06571"/>
    <w:rsid w:val="00D06891"/>
    <w:rsid w:val="00D06B8A"/>
    <w:rsid w:val="00D06F33"/>
    <w:rsid w:val="00D07315"/>
    <w:rsid w:val="00D0771E"/>
    <w:rsid w:val="00D10407"/>
    <w:rsid w:val="00D107ED"/>
    <w:rsid w:val="00D10AA8"/>
    <w:rsid w:val="00D10D38"/>
    <w:rsid w:val="00D118A0"/>
    <w:rsid w:val="00D12755"/>
    <w:rsid w:val="00D12B5C"/>
    <w:rsid w:val="00D12B66"/>
    <w:rsid w:val="00D13896"/>
    <w:rsid w:val="00D14BC8"/>
    <w:rsid w:val="00D1504C"/>
    <w:rsid w:val="00D152A4"/>
    <w:rsid w:val="00D15734"/>
    <w:rsid w:val="00D158B4"/>
    <w:rsid w:val="00D15E43"/>
    <w:rsid w:val="00D16956"/>
    <w:rsid w:val="00D178C8"/>
    <w:rsid w:val="00D17E60"/>
    <w:rsid w:val="00D20134"/>
    <w:rsid w:val="00D205E1"/>
    <w:rsid w:val="00D21D5C"/>
    <w:rsid w:val="00D21EB6"/>
    <w:rsid w:val="00D230EC"/>
    <w:rsid w:val="00D23353"/>
    <w:rsid w:val="00D23E2C"/>
    <w:rsid w:val="00D24231"/>
    <w:rsid w:val="00D24388"/>
    <w:rsid w:val="00D24B96"/>
    <w:rsid w:val="00D2515A"/>
    <w:rsid w:val="00D252D7"/>
    <w:rsid w:val="00D259F2"/>
    <w:rsid w:val="00D30746"/>
    <w:rsid w:val="00D309DD"/>
    <w:rsid w:val="00D31311"/>
    <w:rsid w:val="00D3160F"/>
    <w:rsid w:val="00D31B6D"/>
    <w:rsid w:val="00D3245C"/>
    <w:rsid w:val="00D32711"/>
    <w:rsid w:val="00D3281C"/>
    <w:rsid w:val="00D33272"/>
    <w:rsid w:val="00D349B3"/>
    <w:rsid w:val="00D34AAE"/>
    <w:rsid w:val="00D356AC"/>
    <w:rsid w:val="00D356FA"/>
    <w:rsid w:val="00D35AD9"/>
    <w:rsid w:val="00D35F4E"/>
    <w:rsid w:val="00D36535"/>
    <w:rsid w:val="00D365CE"/>
    <w:rsid w:val="00D36B1A"/>
    <w:rsid w:val="00D37368"/>
    <w:rsid w:val="00D373D2"/>
    <w:rsid w:val="00D37578"/>
    <w:rsid w:val="00D379EE"/>
    <w:rsid w:val="00D37F67"/>
    <w:rsid w:val="00D40001"/>
    <w:rsid w:val="00D404A9"/>
    <w:rsid w:val="00D4162F"/>
    <w:rsid w:val="00D41767"/>
    <w:rsid w:val="00D4197B"/>
    <w:rsid w:val="00D421EA"/>
    <w:rsid w:val="00D42373"/>
    <w:rsid w:val="00D42670"/>
    <w:rsid w:val="00D42718"/>
    <w:rsid w:val="00D42AAB"/>
    <w:rsid w:val="00D42B94"/>
    <w:rsid w:val="00D430B6"/>
    <w:rsid w:val="00D43BDC"/>
    <w:rsid w:val="00D444C8"/>
    <w:rsid w:val="00D448A8"/>
    <w:rsid w:val="00D44F44"/>
    <w:rsid w:val="00D44F9D"/>
    <w:rsid w:val="00D44FE0"/>
    <w:rsid w:val="00D454C8"/>
    <w:rsid w:val="00D45613"/>
    <w:rsid w:val="00D45F83"/>
    <w:rsid w:val="00D460B4"/>
    <w:rsid w:val="00D46379"/>
    <w:rsid w:val="00D46E07"/>
    <w:rsid w:val="00D46FF9"/>
    <w:rsid w:val="00D4704E"/>
    <w:rsid w:val="00D470CF"/>
    <w:rsid w:val="00D47291"/>
    <w:rsid w:val="00D47715"/>
    <w:rsid w:val="00D479B2"/>
    <w:rsid w:val="00D47CE8"/>
    <w:rsid w:val="00D5087F"/>
    <w:rsid w:val="00D50D3B"/>
    <w:rsid w:val="00D510DF"/>
    <w:rsid w:val="00D511B6"/>
    <w:rsid w:val="00D518D8"/>
    <w:rsid w:val="00D51ED3"/>
    <w:rsid w:val="00D522B1"/>
    <w:rsid w:val="00D5273C"/>
    <w:rsid w:val="00D533E8"/>
    <w:rsid w:val="00D533F9"/>
    <w:rsid w:val="00D53535"/>
    <w:rsid w:val="00D53664"/>
    <w:rsid w:val="00D54287"/>
    <w:rsid w:val="00D5504B"/>
    <w:rsid w:val="00D55756"/>
    <w:rsid w:val="00D55947"/>
    <w:rsid w:val="00D55F05"/>
    <w:rsid w:val="00D561F3"/>
    <w:rsid w:val="00D56283"/>
    <w:rsid w:val="00D56B14"/>
    <w:rsid w:val="00D5718F"/>
    <w:rsid w:val="00D576E6"/>
    <w:rsid w:val="00D57991"/>
    <w:rsid w:val="00D607B9"/>
    <w:rsid w:val="00D60F8D"/>
    <w:rsid w:val="00D60FF4"/>
    <w:rsid w:val="00D612E2"/>
    <w:rsid w:val="00D61DAF"/>
    <w:rsid w:val="00D61EB9"/>
    <w:rsid w:val="00D626E6"/>
    <w:rsid w:val="00D62DDD"/>
    <w:rsid w:val="00D632A7"/>
    <w:rsid w:val="00D63C8D"/>
    <w:rsid w:val="00D6453C"/>
    <w:rsid w:val="00D64892"/>
    <w:rsid w:val="00D64A51"/>
    <w:rsid w:val="00D655B9"/>
    <w:rsid w:val="00D65893"/>
    <w:rsid w:val="00D65C70"/>
    <w:rsid w:val="00D664E1"/>
    <w:rsid w:val="00D66A41"/>
    <w:rsid w:val="00D67B72"/>
    <w:rsid w:val="00D67E82"/>
    <w:rsid w:val="00D70485"/>
    <w:rsid w:val="00D70717"/>
    <w:rsid w:val="00D713E5"/>
    <w:rsid w:val="00D71D66"/>
    <w:rsid w:val="00D7208F"/>
    <w:rsid w:val="00D724E8"/>
    <w:rsid w:val="00D7331F"/>
    <w:rsid w:val="00D74B10"/>
    <w:rsid w:val="00D759EF"/>
    <w:rsid w:val="00D75AE3"/>
    <w:rsid w:val="00D75B2E"/>
    <w:rsid w:val="00D76AAF"/>
    <w:rsid w:val="00D76F33"/>
    <w:rsid w:val="00D80CC7"/>
    <w:rsid w:val="00D80E06"/>
    <w:rsid w:val="00D81578"/>
    <w:rsid w:val="00D81DDD"/>
    <w:rsid w:val="00D81EC8"/>
    <w:rsid w:val="00D81EFE"/>
    <w:rsid w:val="00D827D9"/>
    <w:rsid w:val="00D8287A"/>
    <w:rsid w:val="00D829D1"/>
    <w:rsid w:val="00D832AC"/>
    <w:rsid w:val="00D846AF"/>
    <w:rsid w:val="00D84FBA"/>
    <w:rsid w:val="00D85191"/>
    <w:rsid w:val="00D8662C"/>
    <w:rsid w:val="00D86A0B"/>
    <w:rsid w:val="00D87F83"/>
    <w:rsid w:val="00D9003A"/>
    <w:rsid w:val="00D90052"/>
    <w:rsid w:val="00D903A1"/>
    <w:rsid w:val="00D90EBF"/>
    <w:rsid w:val="00D911DF"/>
    <w:rsid w:val="00D91819"/>
    <w:rsid w:val="00D91C86"/>
    <w:rsid w:val="00D91FC6"/>
    <w:rsid w:val="00D92CBB"/>
    <w:rsid w:val="00D92F8C"/>
    <w:rsid w:val="00D93CBD"/>
    <w:rsid w:val="00D94386"/>
    <w:rsid w:val="00D960CE"/>
    <w:rsid w:val="00D96B72"/>
    <w:rsid w:val="00D96E0F"/>
    <w:rsid w:val="00D96EFA"/>
    <w:rsid w:val="00D97008"/>
    <w:rsid w:val="00D97CC9"/>
    <w:rsid w:val="00DA032C"/>
    <w:rsid w:val="00DA05E9"/>
    <w:rsid w:val="00DA083A"/>
    <w:rsid w:val="00DA09CE"/>
    <w:rsid w:val="00DA1103"/>
    <w:rsid w:val="00DA1619"/>
    <w:rsid w:val="00DA1B82"/>
    <w:rsid w:val="00DA1D5B"/>
    <w:rsid w:val="00DA1E6B"/>
    <w:rsid w:val="00DA2155"/>
    <w:rsid w:val="00DA233B"/>
    <w:rsid w:val="00DA2AF9"/>
    <w:rsid w:val="00DA32C4"/>
    <w:rsid w:val="00DA334F"/>
    <w:rsid w:val="00DA38F4"/>
    <w:rsid w:val="00DA3BE5"/>
    <w:rsid w:val="00DA437D"/>
    <w:rsid w:val="00DA5408"/>
    <w:rsid w:val="00DA5891"/>
    <w:rsid w:val="00DA6179"/>
    <w:rsid w:val="00DA7141"/>
    <w:rsid w:val="00DA7378"/>
    <w:rsid w:val="00DA76D3"/>
    <w:rsid w:val="00DA7B57"/>
    <w:rsid w:val="00DA7BA5"/>
    <w:rsid w:val="00DA7EC4"/>
    <w:rsid w:val="00DB0690"/>
    <w:rsid w:val="00DB0FC5"/>
    <w:rsid w:val="00DB1773"/>
    <w:rsid w:val="00DB1A08"/>
    <w:rsid w:val="00DB1C23"/>
    <w:rsid w:val="00DB2DC8"/>
    <w:rsid w:val="00DB2EE4"/>
    <w:rsid w:val="00DB31AA"/>
    <w:rsid w:val="00DB329B"/>
    <w:rsid w:val="00DB3EDD"/>
    <w:rsid w:val="00DB438D"/>
    <w:rsid w:val="00DB4935"/>
    <w:rsid w:val="00DB5300"/>
    <w:rsid w:val="00DB559F"/>
    <w:rsid w:val="00DB5A20"/>
    <w:rsid w:val="00DB5B3A"/>
    <w:rsid w:val="00DB6449"/>
    <w:rsid w:val="00DB7A60"/>
    <w:rsid w:val="00DB7F13"/>
    <w:rsid w:val="00DB7F9F"/>
    <w:rsid w:val="00DC005B"/>
    <w:rsid w:val="00DC0699"/>
    <w:rsid w:val="00DC0BE7"/>
    <w:rsid w:val="00DC14C1"/>
    <w:rsid w:val="00DC1742"/>
    <w:rsid w:val="00DC2B58"/>
    <w:rsid w:val="00DC3132"/>
    <w:rsid w:val="00DC33C8"/>
    <w:rsid w:val="00DC3404"/>
    <w:rsid w:val="00DC3883"/>
    <w:rsid w:val="00DC3E57"/>
    <w:rsid w:val="00DC3F98"/>
    <w:rsid w:val="00DC41AE"/>
    <w:rsid w:val="00DC44A9"/>
    <w:rsid w:val="00DC4B3C"/>
    <w:rsid w:val="00DC4F27"/>
    <w:rsid w:val="00DC5027"/>
    <w:rsid w:val="00DC516F"/>
    <w:rsid w:val="00DC5571"/>
    <w:rsid w:val="00DC5925"/>
    <w:rsid w:val="00DC5E03"/>
    <w:rsid w:val="00DC6297"/>
    <w:rsid w:val="00DC6971"/>
    <w:rsid w:val="00DC6CF8"/>
    <w:rsid w:val="00DC7286"/>
    <w:rsid w:val="00DC7321"/>
    <w:rsid w:val="00DC7E3C"/>
    <w:rsid w:val="00DD0E22"/>
    <w:rsid w:val="00DD1460"/>
    <w:rsid w:val="00DD1566"/>
    <w:rsid w:val="00DD1683"/>
    <w:rsid w:val="00DD1A09"/>
    <w:rsid w:val="00DD308B"/>
    <w:rsid w:val="00DD30EA"/>
    <w:rsid w:val="00DD316D"/>
    <w:rsid w:val="00DD31A7"/>
    <w:rsid w:val="00DD3574"/>
    <w:rsid w:val="00DD3598"/>
    <w:rsid w:val="00DD4427"/>
    <w:rsid w:val="00DD44C5"/>
    <w:rsid w:val="00DD4D15"/>
    <w:rsid w:val="00DD4E26"/>
    <w:rsid w:val="00DD5892"/>
    <w:rsid w:val="00DD6448"/>
    <w:rsid w:val="00DD66B7"/>
    <w:rsid w:val="00DD6A00"/>
    <w:rsid w:val="00DE0348"/>
    <w:rsid w:val="00DE078E"/>
    <w:rsid w:val="00DE12AA"/>
    <w:rsid w:val="00DE18B4"/>
    <w:rsid w:val="00DE1938"/>
    <w:rsid w:val="00DE19F3"/>
    <w:rsid w:val="00DE22BB"/>
    <w:rsid w:val="00DE2FA0"/>
    <w:rsid w:val="00DE304A"/>
    <w:rsid w:val="00DE3401"/>
    <w:rsid w:val="00DE3FA1"/>
    <w:rsid w:val="00DE4EDA"/>
    <w:rsid w:val="00DE51BE"/>
    <w:rsid w:val="00DE5AD7"/>
    <w:rsid w:val="00DE5E46"/>
    <w:rsid w:val="00DE6344"/>
    <w:rsid w:val="00DE671D"/>
    <w:rsid w:val="00DE674E"/>
    <w:rsid w:val="00DE6DC2"/>
    <w:rsid w:val="00DE6F55"/>
    <w:rsid w:val="00DE70C9"/>
    <w:rsid w:val="00DF0135"/>
    <w:rsid w:val="00DF0391"/>
    <w:rsid w:val="00DF07E2"/>
    <w:rsid w:val="00DF0B5D"/>
    <w:rsid w:val="00DF0C9A"/>
    <w:rsid w:val="00DF1042"/>
    <w:rsid w:val="00DF17F5"/>
    <w:rsid w:val="00DF1EF3"/>
    <w:rsid w:val="00DF22B9"/>
    <w:rsid w:val="00DF2A87"/>
    <w:rsid w:val="00DF367A"/>
    <w:rsid w:val="00DF47AC"/>
    <w:rsid w:val="00DF4AFA"/>
    <w:rsid w:val="00DF5E24"/>
    <w:rsid w:val="00DF5E27"/>
    <w:rsid w:val="00DF5FB8"/>
    <w:rsid w:val="00DF5FF6"/>
    <w:rsid w:val="00DF60B9"/>
    <w:rsid w:val="00DF620D"/>
    <w:rsid w:val="00DF6C05"/>
    <w:rsid w:val="00DF6D10"/>
    <w:rsid w:val="00DF7013"/>
    <w:rsid w:val="00DF774B"/>
    <w:rsid w:val="00DF7886"/>
    <w:rsid w:val="00DF7E6F"/>
    <w:rsid w:val="00E003E0"/>
    <w:rsid w:val="00E00603"/>
    <w:rsid w:val="00E007EB"/>
    <w:rsid w:val="00E013AB"/>
    <w:rsid w:val="00E01944"/>
    <w:rsid w:val="00E02257"/>
    <w:rsid w:val="00E022D5"/>
    <w:rsid w:val="00E02744"/>
    <w:rsid w:val="00E038AF"/>
    <w:rsid w:val="00E04B2B"/>
    <w:rsid w:val="00E04C46"/>
    <w:rsid w:val="00E0520A"/>
    <w:rsid w:val="00E057F6"/>
    <w:rsid w:val="00E05989"/>
    <w:rsid w:val="00E05FCE"/>
    <w:rsid w:val="00E0610C"/>
    <w:rsid w:val="00E06345"/>
    <w:rsid w:val="00E066E1"/>
    <w:rsid w:val="00E06981"/>
    <w:rsid w:val="00E07397"/>
    <w:rsid w:val="00E1033D"/>
    <w:rsid w:val="00E10356"/>
    <w:rsid w:val="00E103D5"/>
    <w:rsid w:val="00E114C9"/>
    <w:rsid w:val="00E1152C"/>
    <w:rsid w:val="00E1200A"/>
    <w:rsid w:val="00E12048"/>
    <w:rsid w:val="00E12074"/>
    <w:rsid w:val="00E12190"/>
    <w:rsid w:val="00E133BD"/>
    <w:rsid w:val="00E13496"/>
    <w:rsid w:val="00E14571"/>
    <w:rsid w:val="00E15066"/>
    <w:rsid w:val="00E150E6"/>
    <w:rsid w:val="00E15457"/>
    <w:rsid w:val="00E15651"/>
    <w:rsid w:val="00E15806"/>
    <w:rsid w:val="00E15871"/>
    <w:rsid w:val="00E15BA3"/>
    <w:rsid w:val="00E15D1E"/>
    <w:rsid w:val="00E1605C"/>
    <w:rsid w:val="00E164E3"/>
    <w:rsid w:val="00E1655E"/>
    <w:rsid w:val="00E16745"/>
    <w:rsid w:val="00E167D4"/>
    <w:rsid w:val="00E168DA"/>
    <w:rsid w:val="00E16A14"/>
    <w:rsid w:val="00E17091"/>
    <w:rsid w:val="00E17BD4"/>
    <w:rsid w:val="00E2089A"/>
    <w:rsid w:val="00E20A96"/>
    <w:rsid w:val="00E21701"/>
    <w:rsid w:val="00E217A3"/>
    <w:rsid w:val="00E219D9"/>
    <w:rsid w:val="00E21C5E"/>
    <w:rsid w:val="00E22416"/>
    <w:rsid w:val="00E22DFB"/>
    <w:rsid w:val="00E23352"/>
    <w:rsid w:val="00E237FD"/>
    <w:rsid w:val="00E24081"/>
    <w:rsid w:val="00E246FF"/>
    <w:rsid w:val="00E2502C"/>
    <w:rsid w:val="00E25929"/>
    <w:rsid w:val="00E2600F"/>
    <w:rsid w:val="00E26038"/>
    <w:rsid w:val="00E2661B"/>
    <w:rsid w:val="00E26A32"/>
    <w:rsid w:val="00E26AE5"/>
    <w:rsid w:val="00E27082"/>
    <w:rsid w:val="00E272CF"/>
    <w:rsid w:val="00E2759D"/>
    <w:rsid w:val="00E27B88"/>
    <w:rsid w:val="00E30357"/>
    <w:rsid w:val="00E3088B"/>
    <w:rsid w:val="00E3107C"/>
    <w:rsid w:val="00E31143"/>
    <w:rsid w:val="00E31D62"/>
    <w:rsid w:val="00E32142"/>
    <w:rsid w:val="00E321DE"/>
    <w:rsid w:val="00E32A9D"/>
    <w:rsid w:val="00E33935"/>
    <w:rsid w:val="00E33BD3"/>
    <w:rsid w:val="00E3432C"/>
    <w:rsid w:val="00E34FC6"/>
    <w:rsid w:val="00E35186"/>
    <w:rsid w:val="00E35C3C"/>
    <w:rsid w:val="00E362E8"/>
    <w:rsid w:val="00E367DF"/>
    <w:rsid w:val="00E369C6"/>
    <w:rsid w:val="00E37166"/>
    <w:rsid w:val="00E37359"/>
    <w:rsid w:val="00E406E6"/>
    <w:rsid w:val="00E41212"/>
    <w:rsid w:val="00E41274"/>
    <w:rsid w:val="00E419E3"/>
    <w:rsid w:val="00E41A67"/>
    <w:rsid w:val="00E41BC5"/>
    <w:rsid w:val="00E41C7F"/>
    <w:rsid w:val="00E41FEB"/>
    <w:rsid w:val="00E43585"/>
    <w:rsid w:val="00E43CAF"/>
    <w:rsid w:val="00E43F03"/>
    <w:rsid w:val="00E44834"/>
    <w:rsid w:val="00E44EA7"/>
    <w:rsid w:val="00E45273"/>
    <w:rsid w:val="00E45692"/>
    <w:rsid w:val="00E45793"/>
    <w:rsid w:val="00E45DA3"/>
    <w:rsid w:val="00E46244"/>
    <w:rsid w:val="00E462F0"/>
    <w:rsid w:val="00E464D4"/>
    <w:rsid w:val="00E503D1"/>
    <w:rsid w:val="00E50526"/>
    <w:rsid w:val="00E505AB"/>
    <w:rsid w:val="00E50610"/>
    <w:rsid w:val="00E50A4D"/>
    <w:rsid w:val="00E50C62"/>
    <w:rsid w:val="00E50C99"/>
    <w:rsid w:val="00E51D15"/>
    <w:rsid w:val="00E51DC4"/>
    <w:rsid w:val="00E52601"/>
    <w:rsid w:val="00E5444C"/>
    <w:rsid w:val="00E54A2B"/>
    <w:rsid w:val="00E54DE1"/>
    <w:rsid w:val="00E5549D"/>
    <w:rsid w:val="00E55569"/>
    <w:rsid w:val="00E56672"/>
    <w:rsid w:val="00E56C9E"/>
    <w:rsid w:val="00E576C1"/>
    <w:rsid w:val="00E60027"/>
    <w:rsid w:val="00E60690"/>
    <w:rsid w:val="00E613C7"/>
    <w:rsid w:val="00E616D3"/>
    <w:rsid w:val="00E6174F"/>
    <w:rsid w:val="00E61790"/>
    <w:rsid w:val="00E62EAB"/>
    <w:rsid w:val="00E62FF2"/>
    <w:rsid w:val="00E63038"/>
    <w:rsid w:val="00E63896"/>
    <w:rsid w:val="00E64085"/>
    <w:rsid w:val="00E642F4"/>
    <w:rsid w:val="00E6507A"/>
    <w:rsid w:val="00E6637C"/>
    <w:rsid w:val="00E66E32"/>
    <w:rsid w:val="00E67DDF"/>
    <w:rsid w:val="00E67EFF"/>
    <w:rsid w:val="00E70D47"/>
    <w:rsid w:val="00E71375"/>
    <w:rsid w:val="00E729E8"/>
    <w:rsid w:val="00E72A08"/>
    <w:rsid w:val="00E72CF3"/>
    <w:rsid w:val="00E72F07"/>
    <w:rsid w:val="00E72F70"/>
    <w:rsid w:val="00E731D0"/>
    <w:rsid w:val="00E733D2"/>
    <w:rsid w:val="00E73A9E"/>
    <w:rsid w:val="00E74A47"/>
    <w:rsid w:val="00E7510F"/>
    <w:rsid w:val="00E76308"/>
    <w:rsid w:val="00E7639C"/>
    <w:rsid w:val="00E7672F"/>
    <w:rsid w:val="00E76C20"/>
    <w:rsid w:val="00E77803"/>
    <w:rsid w:val="00E77942"/>
    <w:rsid w:val="00E77BC5"/>
    <w:rsid w:val="00E77ECB"/>
    <w:rsid w:val="00E77FAA"/>
    <w:rsid w:val="00E80F60"/>
    <w:rsid w:val="00E81092"/>
    <w:rsid w:val="00E814BC"/>
    <w:rsid w:val="00E814EF"/>
    <w:rsid w:val="00E817EC"/>
    <w:rsid w:val="00E81A3D"/>
    <w:rsid w:val="00E81B2D"/>
    <w:rsid w:val="00E82427"/>
    <w:rsid w:val="00E8284A"/>
    <w:rsid w:val="00E82870"/>
    <w:rsid w:val="00E82CCD"/>
    <w:rsid w:val="00E833CF"/>
    <w:rsid w:val="00E83DCE"/>
    <w:rsid w:val="00E842FD"/>
    <w:rsid w:val="00E853EC"/>
    <w:rsid w:val="00E856B7"/>
    <w:rsid w:val="00E85A35"/>
    <w:rsid w:val="00E86BC9"/>
    <w:rsid w:val="00E86CAC"/>
    <w:rsid w:val="00E86ED8"/>
    <w:rsid w:val="00E87009"/>
    <w:rsid w:val="00E8701C"/>
    <w:rsid w:val="00E8762E"/>
    <w:rsid w:val="00E87E50"/>
    <w:rsid w:val="00E902CB"/>
    <w:rsid w:val="00E90ACB"/>
    <w:rsid w:val="00E90B7E"/>
    <w:rsid w:val="00E926AC"/>
    <w:rsid w:val="00E93560"/>
    <w:rsid w:val="00E93737"/>
    <w:rsid w:val="00E939E0"/>
    <w:rsid w:val="00E93F5A"/>
    <w:rsid w:val="00E9445D"/>
    <w:rsid w:val="00E9477C"/>
    <w:rsid w:val="00E95319"/>
    <w:rsid w:val="00E95631"/>
    <w:rsid w:val="00E95F0A"/>
    <w:rsid w:val="00E96BAC"/>
    <w:rsid w:val="00E96F6B"/>
    <w:rsid w:val="00E970BE"/>
    <w:rsid w:val="00E97121"/>
    <w:rsid w:val="00E97DDE"/>
    <w:rsid w:val="00EA02DB"/>
    <w:rsid w:val="00EA0DC9"/>
    <w:rsid w:val="00EA1677"/>
    <w:rsid w:val="00EA183B"/>
    <w:rsid w:val="00EA1C87"/>
    <w:rsid w:val="00EA21B0"/>
    <w:rsid w:val="00EA3553"/>
    <w:rsid w:val="00EA3C4D"/>
    <w:rsid w:val="00EA46D4"/>
    <w:rsid w:val="00EA51D9"/>
    <w:rsid w:val="00EA5409"/>
    <w:rsid w:val="00EA548F"/>
    <w:rsid w:val="00EA59E7"/>
    <w:rsid w:val="00EA5EB9"/>
    <w:rsid w:val="00EA6817"/>
    <w:rsid w:val="00EA7054"/>
    <w:rsid w:val="00EA7743"/>
    <w:rsid w:val="00EB1135"/>
    <w:rsid w:val="00EB1459"/>
    <w:rsid w:val="00EB1B5D"/>
    <w:rsid w:val="00EB1E4F"/>
    <w:rsid w:val="00EB4531"/>
    <w:rsid w:val="00EB4AE5"/>
    <w:rsid w:val="00EB5756"/>
    <w:rsid w:val="00EB57DB"/>
    <w:rsid w:val="00EB5B95"/>
    <w:rsid w:val="00EB5DEA"/>
    <w:rsid w:val="00EB640C"/>
    <w:rsid w:val="00EB7D10"/>
    <w:rsid w:val="00EB7D3D"/>
    <w:rsid w:val="00EB7FA2"/>
    <w:rsid w:val="00EC0F42"/>
    <w:rsid w:val="00EC16E9"/>
    <w:rsid w:val="00EC2CC3"/>
    <w:rsid w:val="00EC386A"/>
    <w:rsid w:val="00EC406C"/>
    <w:rsid w:val="00EC4E4A"/>
    <w:rsid w:val="00EC5BC6"/>
    <w:rsid w:val="00EC5E02"/>
    <w:rsid w:val="00EC5F79"/>
    <w:rsid w:val="00EC667C"/>
    <w:rsid w:val="00EC71DD"/>
    <w:rsid w:val="00EC7801"/>
    <w:rsid w:val="00ED0083"/>
    <w:rsid w:val="00ED1D83"/>
    <w:rsid w:val="00ED2258"/>
    <w:rsid w:val="00ED2E22"/>
    <w:rsid w:val="00ED2F8C"/>
    <w:rsid w:val="00ED33B7"/>
    <w:rsid w:val="00ED33F9"/>
    <w:rsid w:val="00ED3CB2"/>
    <w:rsid w:val="00ED3EC3"/>
    <w:rsid w:val="00ED4048"/>
    <w:rsid w:val="00ED49BC"/>
    <w:rsid w:val="00ED4D2B"/>
    <w:rsid w:val="00ED4E44"/>
    <w:rsid w:val="00ED4E97"/>
    <w:rsid w:val="00ED4F2F"/>
    <w:rsid w:val="00ED506F"/>
    <w:rsid w:val="00ED5577"/>
    <w:rsid w:val="00ED60EF"/>
    <w:rsid w:val="00ED6774"/>
    <w:rsid w:val="00ED6972"/>
    <w:rsid w:val="00ED77ED"/>
    <w:rsid w:val="00EE0145"/>
    <w:rsid w:val="00EE0301"/>
    <w:rsid w:val="00EE0361"/>
    <w:rsid w:val="00EE0552"/>
    <w:rsid w:val="00EE13F9"/>
    <w:rsid w:val="00EE1B2A"/>
    <w:rsid w:val="00EE2334"/>
    <w:rsid w:val="00EE3BEB"/>
    <w:rsid w:val="00EE40C0"/>
    <w:rsid w:val="00EE41EB"/>
    <w:rsid w:val="00EE460E"/>
    <w:rsid w:val="00EE4790"/>
    <w:rsid w:val="00EE48F4"/>
    <w:rsid w:val="00EE506D"/>
    <w:rsid w:val="00EE5A9F"/>
    <w:rsid w:val="00EE6F09"/>
    <w:rsid w:val="00EE751A"/>
    <w:rsid w:val="00EE782D"/>
    <w:rsid w:val="00EE7884"/>
    <w:rsid w:val="00EE78C1"/>
    <w:rsid w:val="00EE79F8"/>
    <w:rsid w:val="00EE7DD1"/>
    <w:rsid w:val="00EF03F9"/>
    <w:rsid w:val="00EF114D"/>
    <w:rsid w:val="00EF1A2A"/>
    <w:rsid w:val="00EF1CF0"/>
    <w:rsid w:val="00EF1E8A"/>
    <w:rsid w:val="00EF1FC1"/>
    <w:rsid w:val="00EF2C7D"/>
    <w:rsid w:val="00EF2CCC"/>
    <w:rsid w:val="00EF3DCA"/>
    <w:rsid w:val="00EF5D47"/>
    <w:rsid w:val="00EF688D"/>
    <w:rsid w:val="00EF6A7F"/>
    <w:rsid w:val="00EF6CA6"/>
    <w:rsid w:val="00EF7A71"/>
    <w:rsid w:val="00EF7C0F"/>
    <w:rsid w:val="00F006D0"/>
    <w:rsid w:val="00F00BA0"/>
    <w:rsid w:val="00F00D6A"/>
    <w:rsid w:val="00F00EE8"/>
    <w:rsid w:val="00F0126F"/>
    <w:rsid w:val="00F01841"/>
    <w:rsid w:val="00F02999"/>
    <w:rsid w:val="00F02BEA"/>
    <w:rsid w:val="00F03D6E"/>
    <w:rsid w:val="00F03F88"/>
    <w:rsid w:val="00F0459A"/>
    <w:rsid w:val="00F049D3"/>
    <w:rsid w:val="00F04CA5"/>
    <w:rsid w:val="00F04F7D"/>
    <w:rsid w:val="00F05052"/>
    <w:rsid w:val="00F05092"/>
    <w:rsid w:val="00F0539C"/>
    <w:rsid w:val="00F0547A"/>
    <w:rsid w:val="00F05D5D"/>
    <w:rsid w:val="00F06504"/>
    <w:rsid w:val="00F06979"/>
    <w:rsid w:val="00F06ACB"/>
    <w:rsid w:val="00F06BC4"/>
    <w:rsid w:val="00F06C50"/>
    <w:rsid w:val="00F07062"/>
    <w:rsid w:val="00F07408"/>
    <w:rsid w:val="00F100FD"/>
    <w:rsid w:val="00F10826"/>
    <w:rsid w:val="00F116A3"/>
    <w:rsid w:val="00F11A1A"/>
    <w:rsid w:val="00F12056"/>
    <w:rsid w:val="00F125CF"/>
    <w:rsid w:val="00F126D5"/>
    <w:rsid w:val="00F12C3E"/>
    <w:rsid w:val="00F13320"/>
    <w:rsid w:val="00F13469"/>
    <w:rsid w:val="00F14897"/>
    <w:rsid w:val="00F15353"/>
    <w:rsid w:val="00F154A2"/>
    <w:rsid w:val="00F15957"/>
    <w:rsid w:val="00F15CF0"/>
    <w:rsid w:val="00F166BC"/>
    <w:rsid w:val="00F16701"/>
    <w:rsid w:val="00F17C24"/>
    <w:rsid w:val="00F17E86"/>
    <w:rsid w:val="00F200BF"/>
    <w:rsid w:val="00F204F5"/>
    <w:rsid w:val="00F2059C"/>
    <w:rsid w:val="00F20E04"/>
    <w:rsid w:val="00F21341"/>
    <w:rsid w:val="00F219A2"/>
    <w:rsid w:val="00F21B25"/>
    <w:rsid w:val="00F21FDF"/>
    <w:rsid w:val="00F22CF0"/>
    <w:rsid w:val="00F22DE7"/>
    <w:rsid w:val="00F232D8"/>
    <w:rsid w:val="00F239E9"/>
    <w:rsid w:val="00F23D41"/>
    <w:rsid w:val="00F253BA"/>
    <w:rsid w:val="00F25C54"/>
    <w:rsid w:val="00F25D4F"/>
    <w:rsid w:val="00F261A4"/>
    <w:rsid w:val="00F26C56"/>
    <w:rsid w:val="00F26CC7"/>
    <w:rsid w:val="00F277F8"/>
    <w:rsid w:val="00F27ECA"/>
    <w:rsid w:val="00F307AE"/>
    <w:rsid w:val="00F3086B"/>
    <w:rsid w:val="00F30F72"/>
    <w:rsid w:val="00F3259A"/>
    <w:rsid w:val="00F32DE2"/>
    <w:rsid w:val="00F32E3E"/>
    <w:rsid w:val="00F32F8E"/>
    <w:rsid w:val="00F33789"/>
    <w:rsid w:val="00F33C32"/>
    <w:rsid w:val="00F34679"/>
    <w:rsid w:val="00F35095"/>
    <w:rsid w:val="00F35209"/>
    <w:rsid w:val="00F36034"/>
    <w:rsid w:val="00F36079"/>
    <w:rsid w:val="00F36700"/>
    <w:rsid w:val="00F377F0"/>
    <w:rsid w:val="00F37BC7"/>
    <w:rsid w:val="00F41014"/>
    <w:rsid w:val="00F411B0"/>
    <w:rsid w:val="00F413A8"/>
    <w:rsid w:val="00F41623"/>
    <w:rsid w:val="00F418A7"/>
    <w:rsid w:val="00F41E9B"/>
    <w:rsid w:val="00F42678"/>
    <w:rsid w:val="00F42C47"/>
    <w:rsid w:val="00F42E8F"/>
    <w:rsid w:val="00F4367E"/>
    <w:rsid w:val="00F436B6"/>
    <w:rsid w:val="00F436EB"/>
    <w:rsid w:val="00F4384D"/>
    <w:rsid w:val="00F43CCB"/>
    <w:rsid w:val="00F43EB4"/>
    <w:rsid w:val="00F4450B"/>
    <w:rsid w:val="00F449F1"/>
    <w:rsid w:val="00F44E4B"/>
    <w:rsid w:val="00F451F6"/>
    <w:rsid w:val="00F45400"/>
    <w:rsid w:val="00F45777"/>
    <w:rsid w:val="00F45FC9"/>
    <w:rsid w:val="00F46BFC"/>
    <w:rsid w:val="00F46DC2"/>
    <w:rsid w:val="00F500A3"/>
    <w:rsid w:val="00F50792"/>
    <w:rsid w:val="00F516D4"/>
    <w:rsid w:val="00F51C81"/>
    <w:rsid w:val="00F51D64"/>
    <w:rsid w:val="00F52CE4"/>
    <w:rsid w:val="00F534F8"/>
    <w:rsid w:val="00F5374E"/>
    <w:rsid w:val="00F53AB8"/>
    <w:rsid w:val="00F54A69"/>
    <w:rsid w:val="00F54A97"/>
    <w:rsid w:val="00F55083"/>
    <w:rsid w:val="00F5563C"/>
    <w:rsid w:val="00F55B93"/>
    <w:rsid w:val="00F561A3"/>
    <w:rsid w:val="00F5644D"/>
    <w:rsid w:val="00F564FC"/>
    <w:rsid w:val="00F56781"/>
    <w:rsid w:val="00F56832"/>
    <w:rsid w:val="00F56C0B"/>
    <w:rsid w:val="00F5714D"/>
    <w:rsid w:val="00F60186"/>
    <w:rsid w:val="00F60431"/>
    <w:rsid w:val="00F605D4"/>
    <w:rsid w:val="00F60BB6"/>
    <w:rsid w:val="00F61CC2"/>
    <w:rsid w:val="00F6309F"/>
    <w:rsid w:val="00F6342F"/>
    <w:rsid w:val="00F6406A"/>
    <w:rsid w:val="00F641D1"/>
    <w:rsid w:val="00F643AA"/>
    <w:rsid w:val="00F6461C"/>
    <w:rsid w:val="00F647C2"/>
    <w:rsid w:val="00F64EA1"/>
    <w:rsid w:val="00F65064"/>
    <w:rsid w:val="00F65477"/>
    <w:rsid w:val="00F654C2"/>
    <w:rsid w:val="00F658ED"/>
    <w:rsid w:val="00F66F5F"/>
    <w:rsid w:val="00F67869"/>
    <w:rsid w:val="00F67EB1"/>
    <w:rsid w:val="00F67F98"/>
    <w:rsid w:val="00F707AA"/>
    <w:rsid w:val="00F70BC0"/>
    <w:rsid w:val="00F70BC2"/>
    <w:rsid w:val="00F70EE6"/>
    <w:rsid w:val="00F71142"/>
    <w:rsid w:val="00F71917"/>
    <w:rsid w:val="00F719FF"/>
    <w:rsid w:val="00F71A70"/>
    <w:rsid w:val="00F72386"/>
    <w:rsid w:val="00F72F14"/>
    <w:rsid w:val="00F73CD1"/>
    <w:rsid w:val="00F73D83"/>
    <w:rsid w:val="00F7422F"/>
    <w:rsid w:val="00F75972"/>
    <w:rsid w:val="00F75C88"/>
    <w:rsid w:val="00F76294"/>
    <w:rsid w:val="00F762C6"/>
    <w:rsid w:val="00F76D85"/>
    <w:rsid w:val="00F77DD0"/>
    <w:rsid w:val="00F81B58"/>
    <w:rsid w:val="00F81C64"/>
    <w:rsid w:val="00F81FFB"/>
    <w:rsid w:val="00F826EF"/>
    <w:rsid w:val="00F82B06"/>
    <w:rsid w:val="00F82E22"/>
    <w:rsid w:val="00F8324F"/>
    <w:rsid w:val="00F832F9"/>
    <w:rsid w:val="00F8389D"/>
    <w:rsid w:val="00F843BA"/>
    <w:rsid w:val="00F845CF"/>
    <w:rsid w:val="00F8466B"/>
    <w:rsid w:val="00F84DD9"/>
    <w:rsid w:val="00F85315"/>
    <w:rsid w:val="00F855BF"/>
    <w:rsid w:val="00F87A09"/>
    <w:rsid w:val="00F87C21"/>
    <w:rsid w:val="00F87D6A"/>
    <w:rsid w:val="00F87E91"/>
    <w:rsid w:val="00F900C9"/>
    <w:rsid w:val="00F903DF"/>
    <w:rsid w:val="00F90535"/>
    <w:rsid w:val="00F90595"/>
    <w:rsid w:val="00F90934"/>
    <w:rsid w:val="00F90F10"/>
    <w:rsid w:val="00F91504"/>
    <w:rsid w:val="00F91596"/>
    <w:rsid w:val="00F91621"/>
    <w:rsid w:val="00F919F0"/>
    <w:rsid w:val="00F92274"/>
    <w:rsid w:val="00F9289A"/>
    <w:rsid w:val="00F92AB6"/>
    <w:rsid w:val="00F92AE2"/>
    <w:rsid w:val="00F93588"/>
    <w:rsid w:val="00F93F3C"/>
    <w:rsid w:val="00F94CAA"/>
    <w:rsid w:val="00F954C9"/>
    <w:rsid w:val="00F95A47"/>
    <w:rsid w:val="00F95D46"/>
    <w:rsid w:val="00F960F1"/>
    <w:rsid w:val="00F9647B"/>
    <w:rsid w:val="00F96BED"/>
    <w:rsid w:val="00F96EAE"/>
    <w:rsid w:val="00F970E2"/>
    <w:rsid w:val="00F978FB"/>
    <w:rsid w:val="00F97B10"/>
    <w:rsid w:val="00FA01EB"/>
    <w:rsid w:val="00FA053C"/>
    <w:rsid w:val="00FA07C1"/>
    <w:rsid w:val="00FA085A"/>
    <w:rsid w:val="00FA0A7C"/>
    <w:rsid w:val="00FA0CB3"/>
    <w:rsid w:val="00FA0E16"/>
    <w:rsid w:val="00FA1038"/>
    <w:rsid w:val="00FA15B6"/>
    <w:rsid w:val="00FA16A5"/>
    <w:rsid w:val="00FA1C78"/>
    <w:rsid w:val="00FA21F9"/>
    <w:rsid w:val="00FA3CA8"/>
    <w:rsid w:val="00FA3DEA"/>
    <w:rsid w:val="00FA442C"/>
    <w:rsid w:val="00FA46A2"/>
    <w:rsid w:val="00FA46CD"/>
    <w:rsid w:val="00FA4964"/>
    <w:rsid w:val="00FA496C"/>
    <w:rsid w:val="00FA49C9"/>
    <w:rsid w:val="00FA545F"/>
    <w:rsid w:val="00FA5D46"/>
    <w:rsid w:val="00FA6719"/>
    <w:rsid w:val="00FA6F86"/>
    <w:rsid w:val="00FA73FE"/>
    <w:rsid w:val="00FB01D3"/>
    <w:rsid w:val="00FB0457"/>
    <w:rsid w:val="00FB0531"/>
    <w:rsid w:val="00FB1F2A"/>
    <w:rsid w:val="00FB2029"/>
    <w:rsid w:val="00FB202A"/>
    <w:rsid w:val="00FB2919"/>
    <w:rsid w:val="00FB2C6D"/>
    <w:rsid w:val="00FB2DAC"/>
    <w:rsid w:val="00FB331E"/>
    <w:rsid w:val="00FB37DF"/>
    <w:rsid w:val="00FB3D60"/>
    <w:rsid w:val="00FB3D8C"/>
    <w:rsid w:val="00FB3FA5"/>
    <w:rsid w:val="00FB41EB"/>
    <w:rsid w:val="00FB470B"/>
    <w:rsid w:val="00FB49F7"/>
    <w:rsid w:val="00FB4C6A"/>
    <w:rsid w:val="00FB5050"/>
    <w:rsid w:val="00FB5350"/>
    <w:rsid w:val="00FB5B2E"/>
    <w:rsid w:val="00FB6083"/>
    <w:rsid w:val="00FB60D0"/>
    <w:rsid w:val="00FB6C67"/>
    <w:rsid w:val="00FB6EFB"/>
    <w:rsid w:val="00FB7043"/>
    <w:rsid w:val="00FB70BD"/>
    <w:rsid w:val="00FB7830"/>
    <w:rsid w:val="00FC017E"/>
    <w:rsid w:val="00FC0517"/>
    <w:rsid w:val="00FC0A96"/>
    <w:rsid w:val="00FC0DA1"/>
    <w:rsid w:val="00FC179D"/>
    <w:rsid w:val="00FC1BEC"/>
    <w:rsid w:val="00FC1EE8"/>
    <w:rsid w:val="00FC3C27"/>
    <w:rsid w:val="00FC3C32"/>
    <w:rsid w:val="00FC44AB"/>
    <w:rsid w:val="00FC4584"/>
    <w:rsid w:val="00FC5912"/>
    <w:rsid w:val="00FC62F8"/>
    <w:rsid w:val="00FC6CB7"/>
    <w:rsid w:val="00FC73B0"/>
    <w:rsid w:val="00FC761A"/>
    <w:rsid w:val="00FC7BDE"/>
    <w:rsid w:val="00FC7D4B"/>
    <w:rsid w:val="00FC7DE3"/>
    <w:rsid w:val="00FD07E8"/>
    <w:rsid w:val="00FD084B"/>
    <w:rsid w:val="00FD0C06"/>
    <w:rsid w:val="00FD0E25"/>
    <w:rsid w:val="00FD0F9E"/>
    <w:rsid w:val="00FD2110"/>
    <w:rsid w:val="00FD2243"/>
    <w:rsid w:val="00FD2BA0"/>
    <w:rsid w:val="00FD2C0F"/>
    <w:rsid w:val="00FD3649"/>
    <w:rsid w:val="00FD3AE6"/>
    <w:rsid w:val="00FD3F75"/>
    <w:rsid w:val="00FD44D6"/>
    <w:rsid w:val="00FD5126"/>
    <w:rsid w:val="00FD607F"/>
    <w:rsid w:val="00FD6086"/>
    <w:rsid w:val="00FD6743"/>
    <w:rsid w:val="00FD6918"/>
    <w:rsid w:val="00FD6935"/>
    <w:rsid w:val="00FD6AE1"/>
    <w:rsid w:val="00FD729F"/>
    <w:rsid w:val="00FD736E"/>
    <w:rsid w:val="00FE03CD"/>
    <w:rsid w:val="00FE0CE2"/>
    <w:rsid w:val="00FE0DA6"/>
    <w:rsid w:val="00FE0E22"/>
    <w:rsid w:val="00FE1364"/>
    <w:rsid w:val="00FE15D5"/>
    <w:rsid w:val="00FE1AD2"/>
    <w:rsid w:val="00FE20FF"/>
    <w:rsid w:val="00FE3321"/>
    <w:rsid w:val="00FE3F8E"/>
    <w:rsid w:val="00FE4514"/>
    <w:rsid w:val="00FE494C"/>
    <w:rsid w:val="00FE49CF"/>
    <w:rsid w:val="00FE5592"/>
    <w:rsid w:val="00FE59D6"/>
    <w:rsid w:val="00FE5F41"/>
    <w:rsid w:val="00FE7A81"/>
    <w:rsid w:val="00FF05DF"/>
    <w:rsid w:val="00FF080E"/>
    <w:rsid w:val="00FF0AE2"/>
    <w:rsid w:val="00FF115C"/>
    <w:rsid w:val="00FF15AD"/>
    <w:rsid w:val="00FF1CBF"/>
    <w:rsid w:val="00FF2A3A"/>
    <w:rsid w:val="00FF2C9B"/>
    <w:rsid w:val="00FF32B5"/>
    <w:rsid w:val="00FF42BB"/>
    <w:rsid w:val="00FF461C"/>
    <w:rsid w:val="00FF4DB0"/>
    <w:rsid w:val="00FF55D8"/>
    <w:rsid w:val="00FF5AEC"/>
    <w:rsid w:val="00FF5B69"/>
    <w:rsid w:val="00FF65F5"/>
    <w:rsid w:val="00FF6DFB"/>
    <w:rsid w:val="00FF7064"/>
    <w:rsid w:val="00FF7F1B"/>
    <w:rsid w:val="584F5CA2"/>
    <w:rsid w:val="5A754963"/>
    <w:rsid w:val="783E9F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BF874"/>
  <w15:chartTrackingRefBased/>
  <w15:docId w15:val="{E85975A9-6462-4366-AE1D-851D70100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711"/>
    <w:rPr>
      <w:lang w:eastAsia="en-US"/>
    </w:rPr>
  </w:style>
  <w:style w:type="paragraph" w:styleId="Heading1">
    <w:name w:val="heading 1"/>
    <w:basedOn w:val="Normal"/>
    <w:next w:val="Normal"/>
    <w:qFormat/>
    <w:pPr>
      <w:keepNext/>
      <w:jc w:val="both"/>
      <w:outlineLvl w:val="0"/>
    </w:pPr>
    <w:rPr>
      <w:b/>
      <w:bCs/>
      <w:sz w:val="22"/>
      <w:szCs w:val="22"/>
    </w:rPr>
  </w:style>
  <w:style w:type="paragraph" w:styleId="Heading2">
    <w:name w:val="heading 2"/>
    <w:basedOn w:val="Normal"/>
    <w:next w:val="Normal"/>
    <w:qFormat/>
    <w:pPr>
      <w:keepNext/>
      <w:ind w:left="720"/>
      <w:jc w:val="both"/>
      <w:outlineLvl w:val="1"/>
    </w:pPr>
    <w:rPr>
      <w:b/>
      <w:bCs/>
      <w:sz w:val="22"/>
      <w:szCs w:val="22"/>
    </w:rPr>
  </w:style>
  <w:style w:type="paragraph" w:styleId="Heading3">
    <w:name w:val="heading 3"/>
    <w:basedOn w:val="Normal"/>
    <w:next w:val="Normal"/>
    <w:qFormat/>
    <w:pPr>
      <w:keepNext/>
      <w:ind w:left="360"/>
      <w:jc w:val="both"/>
      <w:outlineLvl w:val="2"/>
    </w:pPr>
    <w:rPr>
      <w:b/>
      <w:bCs/>
      <w:sz w:val="22"/>
      <w:szCs w:val="22"/>
    </w:rPr>
  </w:style>
  <w:style w:type="paragraph" w:styleId="Heading4">
    <w:name w:val="heading 4"/>
    <w:basedOn w:val="Normal"/>
    <w:next w:val="Normal"/>
    <w:qFormat/>
    <w:pPr>
      <w:keepNext/>
      <w:ind w:left="720" w:firstLine="360"/>
      <w:jc w:val="both"/>
      <w:outlineLvl w:val="3"/>
    </w:pPr>
    <w:rPr>
      <w:b/>
      <w:bCs/>
      <w:sz w:val="22"/>
      <w:szCs w:val="22"/>
      <w:u w:val="single"/>
    </w:rPr>
  </w:style>
  <w:style w:type="paragraph" w:styleId="Heading5">
    <w:name w:val="heading 5"/>
    <w:basedOn w:val="Normal"/>
    <w:next w:val="Normal"/>
    <w:qFormat/>
    <w:pPr>
      <w:keepNext/>
      <w:ind w:left="360"/>
      <w:jc w:val="both"/>
      <w:outlineLvl w:val="4"/>
    </w:pPr>
    <w:rPr>
      <w:b/>
      <w:bCs/>
      <w:sz w:val="22"/>
      <w:szCs w:val="22"/>
      <w:u w:val="single"/>
    </w:rPr>
  </w:style>
  <w:style w:type="paragraph" w:styleId="Heading6">
    <w:name w:val="heading 6"/>
    <w:basedOn w:val="Normal"/>
    <w:next w:val="Normal"/>
    <w:qFormat/>
    <w:pPr>
      <w:keepNext/>
      <w:ind w:left="1080" w:firstLine="360"/>
      <w:jc w:val="both"/>
      <w:outlineLvl w:val="5"/>
    </w:pPr>
    <w:rPr>
      <w:b/>
      <w:bCs/>
      <w:sz w:val="22"/>
      <w:szCs w:val="22"/>
      <w:u w:val="single"/>
    </w:rPr>
  </w:style>
  <w:style w:type="paragraph" w:styleId="Heading7">
    <w:name w:val="heading 7"/>
    <w:basedOn w:val="Normal"/>
    <w:next w:val="Normal"/>
    <w:qFormat/>
    <w:pPr>
      <w:keepNext/>
      <w:ind w:left="360" w:firstLine="360"/>
      <w:jc w:val="both"/>
      <w:outlineLvl w:val="6"/>
    </w:pPr>
    <w:rPr>
      <w:b/>
      <w:bCs/>
      <w:sz w:val="22"/>
      <w:szCs w:val="22"/>
      <w:u w:val="single"/>
    </w:rPr>
  </w:style>
  <w:style w:type="paragraph" w:styleId="Heading8">
    <w:name w:val="heading 8"/>
    <w:basedOn w:val="Normal"/>
    <w:next w:val="Normal"/>
    <w:qFormat/>
    <w:pPr>
      <w:keepNext/>
      <w:ind w:left="720"/>
      <w:jc w:val="both"/>
      <w:outlineLvl w:val="7"/>
    </w:pPr>
    <w:rPr>
      <w:b/>
      <w:bCs/>
      <w:sz w:val="22"/>
      <w:szCs w:val="22"/>
      <w:u w:val="single"/>
    </w:rPr>
  </w:style>
  <w:style w:type="paragraph" w:styleId="Heading9">
    <w:name w:val="heading 9"/>
    <w:basedOn w:val="Normal"/>
    <w:next w:val="Normal"/>
    <w:qFormat/>
    <w:pPr>
      <w:keepNext/>
      <w:ind w:left="720" w:hanging="360"/>
      <w:jc w:val="both"/>
      <w:outlineLvl w:val="8"/>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E5C19"/>
    <w:pPr>
      <w:framePr w:w="7920" w:h="1980" w:hRule="exact" w:hSpace="180" w:wrap="auto" w:hAnchor="page" w:xAlign="center" w:yAlign="bottom"/>
      <w:ind w:left="2880"/>
    </w:pPr>
    <w:rPr>
      <w:rFonts w:cs="Arial"/>
    </w:rPr>
  </w:style>
  <w:style w:type="paragraph" w:styleId="Caption">
    <w:name w:val="caption"/>
    <w:basedOn w:val="Normal"/>
    <w:next w:val="Normal"/>
    <w:qFormat/>
    <w:rPr>
      <w:rFonts w:ascii="FifthAve" w:hAnsi="FifthAve"/>
      <w:sz w:val="40"/>
      <w:szCs w:val="40"/>
    </w:rPr>
  </w:style>
  <w:style w:type="paragraph" w:styleId="BodyTextIndent">
    <w:name w:val="Body Text Indent"/>
    <w:basedOn w:val="Normal"/>
    <w:pPr>
      <w:ind w:left="1080" w:hanging="720"/>
      <w:jc w:val="both"/>
    </w:pPr>
    <w:rPr>
      <w:sz w:val="22"/>
      <w:szCs w:val="22"/>
    </w:rPr>
  </w:style>
  <w:style w:type="paragraph" w:styleId="BodyTextIndent2">
    <w:name w:val="Body Text Indent 2"/>
    <w:basedOn w:val="Normal"/>
    <w:pPr>
      <w:ind w:left="720"/>
      <w:jc w:val="both"/>
    </w:pPr>
    <w:rPr>
      <w:sz w:val="22"/>
      <w:szCs w:val="22"/>
    </w:rPr>
  </w:style>
  <w:style w:type="paragraph" w:styleId="BodyTextIndent3">
    <w:name w:val="Body Text Indent 3"/>
    <w:basedOn w:val="Normal"/>
    <w:pPr>
      <w:ind w:left="360"/>
      <w:jc w:val="both"/>
    </w:pPr>
    <w:rPr>
      <w:sz w:val="22"/>
      <w:szCs w:val="22"/>
    </w:rPr>
  </w:style>
  <w:style w:type="paragraph" w:styleId="BodyText">
    <w:name w:val="Body Text"/>
    <w:basedOn w:val="Normal"/>
    <w:pPr>
      <w:jc w:val="both"/>
    </w:pPr>
    <w:rPr>
      <w:sz w:val="22"/>
      <w:szCs w:val="22"/>
    </w:rPr>
  </w:style>
  <w:style w:type="paragraph" w:styleId="BodyText2">
    <w:name w:val="Body Text 2"/>
    <w:basedOn w:val="Normal"/>
    <w:rPr>
      <w:sz w:val="22"/>
      <w:szCs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ind w:right="9980"/>
      <w:jc w:val="both"/>
    </w:pPr>
    <w:rPr>
      <w:b/>
      <w:bCs/>
      <w:sz w:val="21"/>
      <w:szCs w:val="21"/>
    </w:rPr>
  </w:style>
  <w:style w:type="character" w:styleId="Hyperlink">
    <w:name w:val="Hyperlink"/>
    <w:rPr>
      <w:color w:val="0000FF"/>
      <w:u w:val="single"/>
    </w:rPr>
  </w:style>
  <w:style w:type="paragraph" w:customStyle="1" w:styleId="ARDescriptionText">
    <w:name w:val="AR Description Text"/>
    <w:basedOn w:val="Normal"/>
    <w:rsid w:val="00FB5B2E"/>
    <w:pPr>
      <w:spacing w:after="240"/>
      <w:jc w:val="both"/>
    </w:pPr>
    <w:rPr>
      <w:sz w:val="22"/>
      <w:szCs w:val="22"/>
    </w:rPr>
  </w:style>
  <w:style w:type="paragraph" w:styleId="Header">
    <w:name w:val="header"/>
    <w:basedOn w:val="Normal"/>
    <w:rsid w:val="002005ED"/>
    <w:pPr>
      <w:tabs>
        <w:tab w:val="center" w:pos="4320"/>
        <w:tab w:val="right" w:pos="8640"/>
      </w:tabs>
    </w:pPr>
    <w:rPr>
      <w:sz w:val="24"/>
      <w:szCs w:val="24"/>
    </w:rPr>
  </w:style>
  <w:style w:type="character" w:styleId="Strong">
    <w:name w:val="Strong"/>
    <w:qFormat/>
    <w:rsid w:val="00EF1E8A"/>
    <w:rPr>
      <w:b/>
      <w:bCs/>
    </w:rPr>
  </w:style>
  <w:style w:type="paragraph" w:styleId="NormalWeb">
    <w:name w:val="Normal (Web)"/>
    <w:basedOn w:val="Normal"/>
    <w:uiPriority w:val="99"/>
    <w:rsid w:val="00EF1E8A"/>
    <w:pPr>
      <w:spacing w:before="100" w:beforeAutospacing="1" w:after="100" w:afterAutospacing="1"/>
    </w:pPr>
    <w:rPr>
      <w:sz w:val="24"/>
      <w:szCs w:val="24"/>
    </w:rPr>
  </w:style>
  <w:style w:type="paragraph" w:styleId="Title">
    <w:name w:val="Title"/>
    <w:basedOn w:val="Normal"/>
    <w:qFormat/>
    <w:rsid w:val="00C31E6B"/>
    <w:pPr>
      <w:spacing w:after="120"/>
      <w:jc w:val="center"/>
    </w:pPr>
    <w:rPr>
      <w:rFonts w:ascii="Arial" w:hAnsi="Arial" w:cs="Arial"/>
      <w:b/>
      <w:sz w:val="22"/>
      <w:szCs w:val="24"/>
    </w:rPr>
  </w:style>
  <w:style w:type="paragraph" w:customStyle="1" w:styleId="SRNormalParagraph">
    <w:name w:val="SR Normal Paragraph"/>
    <w:basedOn w:val="Normal"/>
    <w:rsid w:val="000F01B1"/>
    <w:pPr>
      <w:widowControl w:val="0"/>
      <w:jc w:val="both"/>
    </w:pPr>
    <w:rPr>
      <w:snapToGrid w:val="0"/>
      <w:sz w:val="22"/>
      <w:szCs w:val="22"/>
    </w:rPr>
  </w:style>
  <w:style w:type="paragraph" w:customStyle="1" w:styleId="NormalParagraph">
    <w:name w:val="Normal Paragraph"/>
    <w:basedOn w:val="Normal"/>
    <w:rsid w:val="00530F82"/>
    <w:pPr>
      <w:jc w:val="both"/>
    </w:pPr>
    <w:rPr>
      <w:rFonts w:ascii="Arial" w:hAnsi="Arial"/>
      <w:sz w:val="22"/>
      <w:szCs w:val="24"/>
    </w:rPr>
  </w:style>
  <w:style w:type="paragraph" w:customStyle="1" w:styleId="ARContactList">
    <w:name w:val="AR Contact List"/>
    <w:basedOn w:val="Normal"/>
    <w:rsid w:val="00E2089A"/>
    <w:pPr>
      <w:tabs>
        <w:tab w:val="left" w:pos="2880"/>
      </w:tabs>
      <w:spacing w:after="240"/>
      <w:ind w:left="2880" w:hanging="2880"/>
      <w:jc w:val="both"/>
    </w:pPr>
    <w:rPr>
      <w:sz w:val="22"/>
      <w:szCs w:val="22"/>
    </w:rPr>
  </w:style>
  <w:style w:type="character" w:styleId="Emphasis">
    <w:name w:val="Emphasis"/>
    <w:qFormat/>
    <w:rsid w:val="00432990"/>
    <w:rPr>
      <w:b/>
      <w:bCs/>
      <w:i w:val="0"/>
      <w:iCs w:val="0"/>
    </w:rPr>
  </w:style>
  <w:style w:type="character" w:customStyle="1" w:styleId="yshortcuts">
    <w:name w:val="yshortcuts"/>
    <w:basedOn w:val="DefaultParagraphFont"/>
    <w:rsid w:val="000D4D56"/>
  </w:style>
  <w:style w:type="paragraph" w:customStyle="1" w:styleId="ardescriptiontext0">
    <w:name w:val="ardescriptiontext"/>
    <w:basedOn w:val="Normal"/>
    <w:rsid w:val="000F3A94"/>
    <w:pPr>
      <w:spacing w:after="240"/>
      <w:jc w:val="both"/>
    </w:pPr>
    <w:rPr>
      <w:sz w:val="22"/>
      <w:szCs w:val="22"/>
    </w:rPr>
  </w:style>
  <w:style w:type="paragraph" w:customStyle="1" w:styleId="msolistparagraph0">
    <w:name w:val="msolistparagraph"/>
    <w:basedOn w:val="Normal"/>
    <w:rsid w:val="00EB5DEA"/>
    <w:pPr>
      <w:spacing w:before="100" w:beforeAutospacing="1" w:after="100" w:afterAutospacing="1"/>
      <w:ind w:left="720"/>
    </w:pPr>
    <w:rPr>
      <w:sz w:val="24"/>
      <w:szCs w:val="24"/>
    </w:rPr>
  </w:style>
  <w:style w:type="character" w:customStyle="1" w:styleId="st">
    <w:name w:val="st"/>
    <w:basedOn w:val="DefaultParagraphFont"/>
    <w:rsid w:val="00EB5DEA"/>
  </w:style>
  <w:style w:type="paragraph" w:customStyle="1" w:styleId="yiv1061247755msonormal">
    <w:name w:val="yiv1061247755msonormal"/>
    <w:basedOn w:val="Normal"/>
    <w:rsid w:val="002C7E88"/>
    <w:pPr>
      <w:spacing w:before="100" w:beforeAutospacing="1" w:after="100" w:afterAutospacing="1"/>
    </w:pPr>
    <w:rPr>
      <w:sz w:val="24"/>
      <w:szCs w:val="24"/>
    </w:rPr>
  </w:style>
  <w:style w:type="paragraph" w:customStyle="1" w:styleId="yiv1553768352msolistparagraphcxspmiddle">
    <w:name w:val="yiv1553768352msolistparagraphcxspmiddle"/>
    <w:basedOn w:val="Normal"/>
    <w:rsid w:val="002C7E88"/>
    <w:pPr>
      <w:spacing w:before="100" w:beforeAutospacing="1" w:after="100" w:afterAutospacing="1"/>
    </w:pPr>
    <w:rPr>
      <w:sz w:val="24"/>
      <w:szCs w:val="24"/>
    </w:rPr>
  </w:style>
  <w:style w:type="paragraph" w:styleId="ListParagraph">
    <w:name w:val="List Paragraph"/>
    <w:basedOn w:val="Normal"/>
    <w:uiPriority w:val="34"/>
    <w:qFormat/>
    <w:rsid w:val="005B5A85"/>
    <w:pPr>
      <w:ind w:left="720"/>
    </w:pPr>
  </w:style>
  <w:style w:type="paragraph" w:customStyle="1" w:styleId="Default">
    <w:name w:val="Default"/>
    <w:rsid w:val="007458A4"/>
    <w:pPr>
      <w:autoSpaceDE w:val="0"/>
      <w:autoSpaceDN w:val="0"/>
      <w:adjustRightInd w:val="0"/>
    </w:pPr>
    <w:rPr>
      <w:rFonts w:ascii="Calibri" w:hAnsi="Calibri" w:cs="Calibri"/>
      <w:color w:val="000000"/>
      <w:sz w:val="24"/>
      <w:szCs w:val="24"/>
      <w:lang w:eastAsia="en-US"/>
    </w:rPr>
  </w:style>
  <w:style w:type="character" w:styleId="UnresolvedMention">
    <w:name w:val="Unresolved Mention"/>
    <w:basedOn w:val="DefaultParagraphFont"/>
    <w:uiPriority w:val="99"/>
    <w:semiHidden/>
    <w:unhideWhenUsed/>
    <w:rsid w:val="00EB5756"/>
    <w:rPr>
      <w:color w:val="605E5C"/>
      <w:shd w:val="clear" w:color="auto" w:fill="E1DFDD"/>
    </w:rPr>
  </w:style>
  <w:style w:type="paragraph" w:customStyle="1" w:styleId="yiv3557779916msonormal">
    <w:name w:val="yiv3557779916msonormal"/>
    <w:basedOn w:val="Normal"/>
    <w:rsid w:val="00E41C7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726">
      <w:bodyDiv w:val="1"/>
      <w:marLeft w:val="0"/>
      <w:marRight w:val="0"/>
      <w:marTop w:val="0"/>
      <w:marBottom w:val="0"/>
      <w:divBdr>
        <w:top w:val="none" w:sz="0" w:space="0" w:color="auto"/>
        <w:left w:val="none" w:sz="0" w:space="0" w:color="auto"/>
        <w:bottom w:val="none" w:sz="0" w:space="0" w:color="auto"/>
        <w:right w:val="none" w:sz="0" w:space="0" w:color="auto"/>
      </w:divBdr>
    </w:div>
    <w:div w:id="172500773">
      <w:bodyDiv w:val="1"/>
      <w:marLeft w:val="0"/>
      <w:marRight w:val="0"/>
      <w:marTop w:val="0"/>
      <w:marBottom w:val="0"/>
      <w:divBdr>
        <w:top w:val="none" w:sz="0" w:space="0" w:color="auto"/>
        <w:left w:val="none" w:sz="0" w:space="0" w:color="auto"/>
        <w:bottom w:val="none" w:sz="0" w:space="0" w:color="auto"/>
        <w:right w:val="none" w:sz="0" w:space="0" w:color="auto"/>
      </w:divBdr>
    </w:div>
    <w:div w:id="237599507">
      <w:bodyDiv w:val="1"/>
      <w:marLeft w:val="0"/>
      <w:marRight w:val="0"/>
      <w:marTop w:val="0"/>
      <w:marBottom w:val="0"/>
      <w:divBdr>
        <w:top w:val="none" w:sz="0" w:space="0" w:color="auto"/>
        <w:left w:val="none" w:sz="0" w:space="0" w:color="auto"/>
        <w:bottom w:val="none" w:sz="0" w:space="0" w:color="auto"/>
        <w:right w:val="none" w:sz="0" w:space="0" w:color="auto"/>
      </w:divBdr>
      <w:divsChild>
        <w:div w:id="886256587">
          <w:marLeft w:val="0"/>
          <w:marRight w:val="0"/>
          <w:marTop w:val="0"/>
          <w:marBottom w:val="0"/>
          <w:divBdr>
            <w:top w:val="none" w:sz="0" w:space="0" w:color="auto"/>
            <w:left w:val="none" w:sz="0" w:space="0" w:color="auto"/>
            <w:bottom w:val="none" w:sz="0" w:space="0" w:color="auto"/>
            <w:right w:val="none" w:sz="0" w:space="0" w:color="auto"/>
          </w:divBdr>
        </w:div>
      </w:divsChild>
    </w:div>
    <w:div w:id="252931243">
      <w:bodyDiv w:val="1"/>
      <w:marLeft w:val="0"/>
      <w:marRight w:val="0"/>
      <w:marTop w:val="0"/>
      <w:marBottom w:val="0"/>
      <w:divBdr>
        <w:top w:val="none" w:sz="0" w:space="0" w:color="auto"/>
        <w:left w:val="none" w:sz="0" w:space="0" w:color="auto"/>
        <w:bottom w:val="none" w:sz="0" w:space="0" w:color="auto"/>
        <w:right w:val="none" w:sz="0" w:space="0" w:color="auto"/>
      </w:divBdr>
    </w:div>
    <w:div w:id="764617858">
      <w:bodyDiv w:val="1"/>
      <w:marLeft w:val="0"/>
      <w:marRight w:val="0"/>
      <w:marTop w:val="0"/>
      <w:marBottom w:val="0"/>
      <w:divBdr>
        <w:top w:val="none" w:sz="0" w:space="0" w:color="auto"/>
        <w:left w:val="none" w:sz="0" w:space="0" w:color="auto"/>
        <w:bottom w:val="none" w:sz="0" w:space="0" w:color="auto"/>
        <w:right w:val="none" w:sz="0" w:space="0" w:color="auto"/>
      </w:divBdr>
      <w:divsChild>
        <w:div w:id="1574386616">
          <w:marLeft w:val="0"/>
          <w:marRight w:val="0"/>
          <w:marTop w:val="0"/>
          <w:marBottom w:val="0"/>
          <w:divBdr>
            <w:top w:val="single" w:sz="8" w:space="3" w:color="E1E1E1"/>
            <w:left w:val="none" w:sz="0" w:space="0" w:color="auto"/>
            <w:bottom w:val="none" w:sz="0" w:space="0" w:color="auto"/>
            <w:right w:val="none" w:sz="0" w:space="0" w:color="auto"/>
          </w:divBdr>
        </w:div>
      </w:divsChild>
    </w:div>
    <w:div w:id="961116057">
      <w:bodyDiv w:val="1"/>
      <w:marLeft w:val="0"/>
      <w:marRight w:val="0"/>
      <w:marTop w:val="0"/>
      <w:marBottom w:val="0"/>
      <w:divBdr>
        <w:top w:val="none" w:sz="0" w:space="0" w:color="auto"/>
        <w:left w:val="none" w:sz="0" w:space="0" w:color="auto"/>
        <w:bottom w:val="none" w:sz="0" w:space="0" w:color="auto"/>
        <w:right w:val="none" w:sz="0" w:space="0" w:color="auto"/>
      </w:divBdr>
      <w:divsChild>
        <w:div w:id="147017828">
          <w:marLeft w:val="0"/>
          <w:marRight w:val="0"/>
          <w:marTop w:val="0"/>
          <w:marBottom w:val="0"/>
          <w:divBdr>
            <w:top w:val="none" w:sz="0" w:space="0" w:color="auto"/>
            <w:left w:val="none" w:sz="0" w:space="0" w:color="auto"/>
            <w:bottom w:val="none" w:sz="0" w:space="0" w:color="auto"/>
            <w:right w:val="none" w:sz="0" w:space="0" w:color="auto"/>
          </w:divBdr>
        </w:div>
        <w:div w:id="410322836">
          <w:marLeft w:val="0"/>
          <w:marRight w:val="0"/>
          <w:marTop w:val="0"/>
          <w:marBottom w:val="0"/>
          <w:divBdr>
            <w:top w:val="none" w:sz="0" w:space="0" w:color="auto"/>
            <w:left w:val="none" w:sz="0" w:space="0" w:color="auto"/>
            <w:bottom w:val="none" w:sz="0" w:space="0" w:color="auto"/>
            <w:right w:val="none" w:sz="0" w:space="0" w:color="auto"/>
          </w:divBdr>
        </w:div>
        <w:div w:id="559756685">
          <w:marLeft w:val="0"/>
          <w:marRight w:val="0"/>
          <w:marTop w:val="0"/>
          <w:marBottom w:val="0"/>
          <w:divBdr>
            <w:top w:val="none" w:sz="0" w:space="0" w:color="auto"/>
            <w:left w:val="none" w:sz="0" w:space="0" w:color="auto"/>
            <w:bottom w:val="none" w:sz="0" w:space="0" w:color="auto"/>
            <w:right w:val="none" w:sz="0" w:space="0" w:color="auto"/>
          </w:divBdr>
        </w:div>
        <w:div w:id="741608703">
          <w:marLeft w:val="0"/>
          <w:marRight w:val="0"/>
          <w:marTop w:val="0"/>
          <w:marBottom w:val="0"/>
          <w:divBdr>
            <w:top w:val="none" w:sz="0" w:space="0" w:color="auto"/>
            <w:left w:val="none" w:sz="0" w:space="0" w:color="auto"/>
            <w:bottom w:val="none" w:sz="0" w:space="0" w:color="auto"/>
            <w:right w:val="none" w:sz="0" w:space="0" w:color="auto"/>
          </w:divBdr>
        </w:div>
        <w:div w:id="1111315339">
          <w:marLeft w:val="0"/>
          <w:marRight w:val="0"/>
          <w:marTop w:val="0"/>
          <w:marBottom w:val="0"/>
          <w:divBdr>
            <w:top w:val="none" w:sz="0" w:space="0" w:color="auto"/>
            <w:left w:val="none" w:sz="0" w:space="0" w:color="auto"/>
            <w:bottom w:val="none" w:sz="0" w:space="0" w:color="auto"/>
            <w:right w:val="none" w:sz="0" w:space="0" w:color="auto"/>
          </w:divBdr>
        </w:div>
        <w:div w:id="1131246728">
          <w:marLeft w:val="0"/>
          <w:marRight w:val="0"/>
          <w:marTop w:val="0"/>
          <w:marBottom w:val="0"/>
          <w:divBdr>
            <w:top w:val="none" w:sz="0" w:space="0" w:color="auto"/>
            <w:left w:val="none" w:sz="0" w:space="0" w:color="auto"/>
            <w:bottom w:val="none" w:sz="0" w:space="0" w:color="auto"/>
            <w:right w:val="none" w:sz="0" w:space="0" w:color="auto"/>
          </w:divBdr>
        </w:div>
        <w:div w:id="2037385021">
          <w:marLeft w:val="0"/>
          <w:marRight w:val="0"/>
          <w:marTop w:val="0"/>
          <w:marBottom w:val="0"/>
          <w:divBdr>
            <w:top w:val="none" w:sz="0" w:space="0" w:color="auto"/>
            <w:left w:val="none" w:sz="0" w:space="0" w:color="auto"/>
            <w:bottom w:val="none" w:sz="0" w:space="0" w:color="auto"/>
            <w:right w:val="none" w:sz="0" w:space="0" w:color="auto"/>
          </w:divBdr>
        </w:div>
      </w:divsChild>
    </w:div>
    <w:div w:id="1136992753">
      <w:bodyDiv w:val="1"/>
      <w:marLeft w:val="0"/>
      <w:marRight w:val="0"/>
      <w:marTop w:val="0"/>
      <w:marBottom w:val="0"/>
      <w:divBdr>
        <w:top w:val="none" w:sz="0" w:space="0" w:color="auto"/>
        <w:left w:val="none" w:sz="0" w:space="0" w:color="auto"/>
        <w:bottom w:val="none" w:sz="0" w:space="0" w:color="auto"/>
        <w:right w:val="none" w:sz="0" w:space="0" w:color="auto"/>
      </w:divBdr>
    </w:div>
    <w:div w:id="1148787037">
      <w:bodyDiv w:val="1"/>
      <w:marLeft w:val="0"/>
      <w:marRight w:val="0"/>
      <w:marTop w:val="0"/>
      <w:marBottom w:val="0"/>
      <w:divBdr>
        <w:top w:val="none" w:sz="0" w:space="0" w:color="auto"/>
        <w:left w:val="none" w:sz="0" w:space="0" w:color="auto"/>
        <w:bottom w:val="none" w:sz="0" w:space="0" w:color="auto"/>
        <w:right w:val="none" w:sz="0" w:space="0" w:color="auto"/>
      </w:divBdr>
    </w:div>
    <w:div w:id="1233467850">
      <w:bodyDiv w:val="1"/>
      <w:marLeft w:val="0"/>
      <w:marRight w:val="0"/>
      <w:marTop w:val="0"/>
      <w:marBottom w:val="0"/>
      <w:divBdr>
        <w:top w:val="none" w:sz="0" w:space="0" w:color="auto"/>
        <w:left w:val="none" w:sz="0" w:space="0" w:color="auto"/>
        <w:bottom w:val="none" w:sz="0" w:space="0" w:color="auto"/>
        <w:right w:val="none" w:sz="0" w:space="0" w:color="auto"/>
      </w:divBdr>
    </w:div>
    <w:div w:id="1341010565">
      <w:bodyDiv w:val="1"/>
      <w:marLeft w:val="0"/>
      <w:marRight w:val="0"/>
      <w:marTop w:val="0"/>
      <w:marBottom w:val="0"/>
      <w:divBdr>
        <w:top w:val="none" w:sz="0" w:space="0" w:color="auto"/>
        <w:left w:val="none" w:sz="0" w:space="0" w:color="auto"/>
        <w:bottom w:val="none" w:sz="0" w:space="0" w:color="auto"/>
        <w:right w:val="none" w:sz="0" w:space="0" w:color="auto"/>
      </w:divBdr>
    </w:div>
    <w:div w:id="1593932879">
      <w:bodyDiv w:val="1"/>
      <w:marLeft w:val="0"/>
      <w:marRight w:val="0"/>
      <w:marTop w:val="0"/>
      <w:marBottom w:val="0"/>
      <w:divBdr>
        <w:top w:val="none" w:sz="0" w:space="0" w:color="auto"/>
        <w:left w:val="none" w:sz="0" w:space="0" w:color="auto"/>
        <w:bottom w:val="none" w:sz="0" w:space="0" w:color="auto"/>
        <w:right w:val="none" w:sz="0" w:space="0" w:color="auto"/>
      </w:divBdr>
    </w:div>
    <w:div w:id="1631325602">
      <w:bodyDiv w:val="1"/>
      <w:marLeft w:val="0"/>
      <w:marRight w:val="0"/>
      <w:marTop w:val="0"/>
      <w:marBottom w:val="0"/>
      <w:divBdr>
        <w:top w:val="none" w:sz="0" w:space="0" w:color="auto"/>
        <w:left w:val="none" w:sz="0" w:space="0" w:color="auto"/>
        <w:bottom w:val="none" w:sz="0" w:space="0" w:color="auto"/>
        <w:right w:val="none" w:sz="0" w:space="0" w:color="auto"/>
      </w:divBdr>
    </w:div>
    <w:div w:id="1706953114">
      <w:bodyDiv w:val="1"/>
      <w:marLeft w:val="0"/>
      <w:marRight w:val="0"/>
      <w:marTop w:val="0"/>
      <w:marBottom w:val="0"/>
      <w:divBdr>
        <w:top w:val="none" w:sz="0" w:space="0" w:color="auto"/>
        <w:left w:val="none" w:sz="0" w:space="0" w:color="auto"/>
        <w:bottom w:val="none" w:sz="0" w:space="0" w:color="auto"/>
        <w:right w:val="none" w:sz="0" w:space="0" w:color="auto"/>
      </w:divBdr>
    </w:div>
    <w:div w:id="2064330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herman@washoecounty.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2" ma:contentTypeDescription="Create a new document." ma:contentTypeScope="" ma:versionID="c71ec6686ebac3aba36aa83d78332302">
  <xsd:schema xmlns:xsd="http://www.w3.org/2001/XMLSchema" xmlns:xs="http://www.w3.org/2001/XMLSchema" xmlns:p="http://schemas.microsoft.com/office/2006/metadata/properties" xmlns:ns2="e93f2e64-45df-44c9-9219-b68e60e71b9a" xmlns:ns3="4d5fb9ff-f347-4570-abd3-f92f5f65d108" targetNamespace="http://schemas.microsoft.com/office/2006/metadata/properties" ma:root="true" ma:fieldsID="e6130d6856672c0d5cafd7f75225b8ee" ns2:_="" ns3:_="">
    <xsd:import namespace="e93f2e64-45df-44c9-9219-b68e60e71b9a"/>
    <xsd:import namespace="4d5fb9ff-f347-4570-abd3-f92f5f65d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1E4CB-EC8C-473B-BED5-F6BC32F75F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76B81C-313E-4A31-B280-19E478BEED7F}">
  <ds:schemaRefs>
    <ds:schemaRef ds:uri="http://schemas.microsoft.com/sharepoint/v3/contenttype/forms"/>
  </ds:schemaRefs>
</ds:datastoreItem>
</file>

<file path=customXml/itemProps3.xml><?xml version="1.0" encoding="utf-8"?>
<ds:datastoreItem xmlns:ds="http://schemas.openxmlformats.org/officeDocument/2006/customXml" ds:itemID="{0E1B8D18-56CE-422D-AA93-AFC9E0BFB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f2e64-45df-44c9-9219-b68e60e71b9a"/>
    <ds:schemaRef ds:uri="4d5fb9ff-f347-4570-abd3-f92f5f65d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6A6643-6E2D-4EB6-A51C-48016E9D9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Pages>
  <Words>1616</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pecialized Secretarial Servi</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oga</dc:creator>
  <cp:keywords/>
  <cp:lastModifiedBy>Wilson, Alexandra</cp:lastModifiedBy>
  <cp:revision>19</cp:revision>
  <cp:lastPrinted>2013-12-09T21:14:00Z</cp:lastPrinted>
  <dcterms:created xsi:type="dcterms:W3CDTF">2022-01-01T00:37:00Z</dcterms:created>
  <dcterms:modified xsi:type="dcterms:W3CDTF">2022-01-0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DEC550C71CAE40912F0B948EAD3AB8</vt:lpwstr>
  </property>
</Properties>
</file>